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A5791" w:rsidRPr="009A5791" w:rsidRDefault="009A5791" w:rsidP="009A5791">
      <w:pPr>
        <w:jc w:val="center"/>
        <w:rPr>
          <w:b/>
          <w:bCs/>
          <w:sz w:val="28"/>
          <w:szCs w:val="24"/>
        </w:rPr>
      </w:pPr>
      <w:r w:rsidRPr="009A5791">
        <w:rPr>
          <w:b/>
          <w:bCs/>
          <w:sz w:val="28"/>
          <w:szCs w:val="24"/>
        </w:rPr>
        <w:t>Measuring the rural drudgery- a study from Rajasthan</w:t>
      </w:r>
    </w:p>
    <w:p w:rsidR="009A5791" w:rsidRDefault="009A5791" w:rsidP="009A5791">
      <w:pPr>
        <w:jc w:val="center"/>
        <w:rPr>
          <w:b/>
          <w:bCs/>
        </w:rPr>
      </w:pPr>
      <w:r>
        <w:rPr>
          <w:b/>
          <w:bCs/>
        </w:rPr>
        <w:t>By- Abhijeet Jadhav, VAF</w:t>
      </w:r>
    </w:p>
    <w:p w:rsidR="009A5791" w:rsidRDefault="009A5791">
      <w:pPr>
        <w:rPr>
          <w:b/>
          <w:bCs/>
        </w:rPr>
      </w:pPr>
    </w:p>
    <w:p w:rsidR="009A5791" w:rsidRPr="00064A92" w:rsidRDefault="009A5791">
      <w:pPr>
        <w:rPr>
          <w:b/>
          <w:bCs/>
          <w:u w:val="single"/>
        </w:rPr>
      </w:pPr>
      <w:r w:rsidRPr="00064A92">
        <w:rPr>
          <w:b/>
          <w:bCs/>
          <w:u w:val="single"/>
        </w:rPr>
        <w:t xml:space="preserve">Abstract- </w:t>
      </w:r>
    </w:p>
    <w:p w:rsidR="00E2084E" w:rsidRDefault="00E2084E" w:rsidP="00E2084E">
      <w:pPr>
        <w:jc w:val="both"/>
      </w:pPr>
      <w:r w:rsidRPr="00064A92">
        <w:rPr>
          <w:b/>
          <w:bCs/>
        </w:rPr>
        <w:t>Introduction</w:t>
      </w:r>
      <w:r>
        <w:t xml:space="preserve">- </w:t>
      </w:r>
    </w:p>
    <w:p w:rsidR="00E2084E" w:rsidRDefault="00E2084E" w:rsidP="00E2084E">
      <w:pPr>
        <w:jc w:val="both"/>
      </w:pPr>
      <w:r w:rsidRPr="0026514A">
        <w:t>Women’s hard-work towards family responsibility is often recognized but never ex</w:t>
      </w:r>
      <w:r>
        <w:t xml:space="preserve">amined from a </w:t>
      </w:r>
      <w:r w:rsidRPr="003D4C99">
        <w:rPr>
          <w:noProof/>
        </w:rPr>
        <w:t>health</w:t>
      </w:r>
      <w:r>
        <w:t xml:space="preserve"> perspective</w:t>
      </w:r>
      <w:r w:rsidRPr="0026514A">
        <w:t xml:space="preserve">. Access to most of the basic amenities </w:t>
      </w:r>
      <w:r>
        <w:rPr>
          <w:noProof/>
        </w:rPr>
        <w:t>is</w:t>
      </w:r>
      <w:r w:rsidRPr="0026514A">
        <w:t xml:space="preserve"> compromised in rural areas</w:t>
      </w:r>
      <w:r>
        <w:t xml:space="preserve"> which </w:t>
      </w:r>
      <w:r w:rsidRPr="003D4C99">
        <w:rPr>
          <w:noProof/>
        </w:rPr>
        <w:t>get</w:t>
      </w:r>
      <w:r w:rsidRPr="0026514A">
        <w:t xml:space="preserve"> translat</w:t>
      </w:r>
      <w:r>
        <w:t>ed</w:t>
      </w:r>
      <w:r w:rsidRPr="0026514A">
        <w:t xml:space="preserve"> into the women’s hard work to meet the ends at the household level. </w:t>
      </w:r>
      <w:r>
        <w:t xml:space="preserve">Many of these physical activities are strenuous and doing those daily, for years, may have deleterious effects on the </w:t>
      </w:r>
      <w:r w:rsidRPr="003D4C99">
        <w:rPr>
          <w:noProof/>
        </w:rPr>
        <w:t>body</w:t>
      </w:r>
      <w:r>
        <w:t xml:space="preserve">. Understanding the physical activities, quantifying them for further studies and measuring its health impacts is important. </w:t>
      </w:r>
    </w:p>
    <w:p w:rsidR="00E2084E" w:rsidRDefault="00E2084E" w:rsidP="00E2084E">
      <w:pPr>
        <w:jc w:val="both"/>
      </w:pPr>
      <w:r w:rsidRPr="00B45903">
        <w:rPr>
          <w:b/>
          <w:bCs/>
        </w:rPr>
        <w:t>Methodology</w:t>
      </w:r>
      <w:r>
        <w:t xml:space="preserve">- </w:t>
      </w:r>
    </w:p>
    <w:p w:rsidR="00E2084E" w:rsidRDefault="00E2084E" w:rsidP="00E2084E">
      <w:pPr>
        <w:jc w:val="both"/>
      </w:pPr>
      <w:r>
        <w:t xml:space="preserve">It was a cross-sectional study in 13 villages around Udaipur city. In total 565 women were interviewed. Data was collected by IIM- Udaipur Post-graduate program women student. Information collected was the details related to their various physical activities, durations, </w:t>
      </w:r>
      <w:r w:rsidRPr="00D00C70">
        <w:rPr>
          <w:noProof/>
        </w:rPr>
        <w:t>and</w:t>
      </w:r>
      <w:r>
        <w:t xml:space="preserve"> health complaints. Data </w:t>
      </w:r>
      <w:r w:rsidRPr="003D4C99">
        <w:rPr>
          <w:noProof/>
        </w:rPr>
        <w:t>w</w:t>
      </w:r>
      <w:r>
        <w:rPr>
          <w:noProof/>
        </w:rPr>
        <w:t>ere</w:t>
      </w:r>
      <w:r>
        <w:t xml:space="preserve"> </w:t>
      </w:r>
      <w:r w:rsidRPr="003D4C99">
        <w:rPr>
          <w:noProof/>
        </w:rPr>
        <w:t>analy</w:t>
      </w:r>
      <w:r>
        <w:rPr>
          <w:noProof/>
        </w:rPr>
        <w:t>z</w:t>
      </w:r>
      <w:r w:rsidRPr="003D4C99">
        <w:rPr>
          <w:noProof/>
        </w:rPr>
        <w:t>ed</w:t>
      </w:r>
      <w:r>
        <w:t xml:space="preserve"> with the help of SPSS. </w:t>
      </w:r>
    </w:p>
    <w:p w:rsidR="00E2084E" w:rsidRDefault="00E2084E" w:rsidP="00E2084E">
      <w:pPr>
        <w:jc w:val="both"/>
      </w:pPr>
      <w:r w:rsidRPr="00937203">
        <w:rPr>
          <w:b/>
          <w:bCs/>
        </w:rPr>
        <w:t>Results</w:t>
      </w:r>
      <w:r>
        <w:t xml:space="preserve">- </w:t>
      </w:r>
    </w:p>
    <w:p w:rsidR="00E2084E" w:rsidRDefault="00E2084E" w:rsidP="00E2084E">
      <w:pPr>
        <w:jc w:val="both"/>
      </w:pPr>
      <w:r>
        <w:t xml:space="preserve">The self-reported </w:t>
      </w:r>
      <w:r w:rsidRPr="003D4C99">
        <w:rPr>
          <w:noProof/>
        </w:rPr>
        <w:t>duration</w:t>
      </w:r>
      <w:r>
        <w:t xml:space="preserve"> of various physical activities are measured and the mean durations give a </w:t>
      </w:r>
      <w:r w:rsidRPr="003D4C99">
        <w:rPr>
          <w:noProof/>
        </w:rPr>
        <w:t>fairly</w:t>
      </w:r>
      <w:r>
        <w:t xml:space="preserve"> comprehensive picture of all the major physical activities of rural women. 53.4% (n=302) participants had the </w:t>
      </w:r>
      <w:r w:rsidRPr="003D4C99">
        <w:rPr>
          <w:noProof/>
        </w:rPr>
        <w:t>chronic</w:t>
      </w:r>
      <w:r>
        <w:t xml:space="preserve"> </w:t>
      </w:r>
      <w:r w:rsidRPr="000D02E4">
        <w:rPr>
          <w:noProof/>
        </w:rPr>
        <w:t>Musculo-skeletal</w:t>
      </w:r>
      <w:r>
        <w:t xml:space="preserve"> disorder (MSD) and 16.99 % (n=96) took medication for MSDs in last one year. Point prevalence of Low </w:t>
      </w:r>
      <w:r>
        <w:rPr>
          <w:noProof/>
        </w:rPr>
        <w:t>B</w:t>
      </w:r>
      <w:r w:rsidRPr="003D4C99">
        <w:rPr>
          <w:noProof/>
        </w:rPr>
        <w:t>ack</w:t>
      </w:r>
      <w:r>
        <w:t xml:space="preserve"> Pain (LBP) was 29.2. Among the </w:t>
      </w:r>
      <w:r w:rsidRPr="003D4C99">
        <w:rPr>
          <w:noProof/>
        </w:rPr>
        <w:t>participants</w:t>
      </w:r>
      <w:r>
        <w:rPr>
          <w:noProof/>
        </w:rPr>
        <w:t>,</w:t>
      </w:r>
      <w:r>
        <w:t xml:space="preserve"> 10.09 % (n=57) participants had a </w:t>
      </w:r>
      <w:r w:rsidRPr="003D4C99">
        <w:rPr>
          <w:noProof/>
        </w:rPr>
        <w:t>chronic</w:t>
      </w:r>
      <w:r>
        <w:t xml:space="preserve"> pain in the </w:t>
      </w:r>
      <w:r w:rsidRPr="003D4C99">
        <w:rPr>
          <w:noProof/>
        </w:rPr>
        <w:t>lower</w:t>
      </w:r>
      <w:r>
        <w:t xml:space="preserve"> extremity and 4.25 % (n=24) had that of the </w:t>
      </w:r>
      <w:r w:rsidRPr="003D4C99">
        <w:rPr>
          <w:noProof/>
        </w:rPr>
        <w:t>upper</w:t>
      </w:r>
      <w:r>
        <w:t xml:space="preserve"> extremity. Among these women 12.39% (n=70) visited a doctor in last one year for MSD, 7.43 % (n=42) for gynaecological problems 3.19% (n=18) for obstetric reasons. In total 29.91 % (n=169) of these women were admitted in a hospital at least once in a </w:t>
      </w:r>
      <w:r w:rsidRPr="003D4C99">
        <w:rPr>
          <w:noProof/>
        </w:rPr>
        <w:t>lifetime</w:t>
      </w:r>
      <w:r>
        <w:t xml:space="preserve">, of which 2.83 % (n=16) were admitted for MSD and 4.24% (n=24) for hysterectomy. </w:t>
      </w:r>
    </w:p>
    <w:p w:rsidR="00E2084E" w:rsidRDefault="00E2084E" w:rsidP="00E2084E">
      <w:pPr>
        <w:jc w:val="both"/>
      </w:pPr>
      <w:r w:rsidRPr="0001555D">
        <w:rPr>
          <w:b/>
          <w:bCs/>
        </w:rPr>
        <w:t>Discussion</w:t>
      </w:r>
      <w:r>
        <w:rPr>
          <w:b/>
          <w:bCs/>
        </w:rPr>
        <w:t xml:space="preserve"> &amp; conclusion</w:t>
      </w:r>
      <w:r>
        <w:t xml:space="preserve">- </w:t>
      </w:r>
    </w:p>
    <w:p w:rsidR="00E2084E" w:rsidRDefault="00E2084E" w:rsidP="00E2084E">
      <w:pPr>
        <w:jc w:val="both"/>
      </w:pPr>
      <w:r>
        <w:t xml:space="preserve">The burden of MSDs, as well as uterine prolapse, is higher in rural women and it is likely to be contributed by continuous strenuous physical work. At least 2.9 hours of strenuous physical activity per women per day can be reduced with the provision of the </w:t>
      </w:r>
      <w:r w:rsidRPr="003D4C99">
        <w:rPr>
          <w:noProof/>
        </w:rPr>
        <w:t>basic</w:t>
      </w:r>
      <w:r>
        <w:t xml:space="preserve"> facility of LPG and water at the </w:t>
      </w:r>
      <w:r w:rsidRPr="003D4C99">
        <w:rPr>
          <w:noProof/>
        </w:rPr>
        <w:t>doorstep</w:t>
      </w:r>
      <w:r>
        <w:t xml:space="preserve">. If electricity and animal forage is provided, at least two hours’ drudgery can be reduced further. This study indicates that this burden is very high and there is a scope to reduce it considerably. This will also make the lives of women less burdensome and will create a </w:t>
      </w:r>
      <w:r w:rsidRPr="000775E3">
        <w:t>scope</w:t>
      </w:r>
      <w:r>
        <w:t xml:space="preserve"> to utilize it for the </w:t>
      </w:r>
      <w:r w:rsidRPr="003D4C99">
        <w:rPr>
          <w:noProof/>
        </w:rPr>
        <w:t>individual</w:t>
      </w:r>
      <w:r>
        <w:t xml:space="preserve"> as well as social development and improving livelihoods. However, the disability burden due to domestic work on rural women needs to be further studied in order to have effective measures to reduce it.</w:t>
      </w:r>
    </w:p>
    <w:p w:rsidR="0082143D" w:rsidRDefault="00157965" w:rsidP="0082143D">
      <w:r>
        <w:t xml:space="preserve"> </w:t>
      </w:r>
      <w:r w:rsidR="009D377D">
        <w:t xml:space="preserve"> </w:t>
      </w:r>
    </w:p>
    <w:p w:rsidR="0001555D" w:rsidRDefault="0001555D"/>
    <w:p w:rsidR="00064A92" w:rsidRDefault="00064A92">
      <w:r>
        <w:br w:type="page"/>
      </w:r>
    </w:p>
    <w:p w:rsidR="00064A92" w:rsidRPr="00064A92" w:rsidRDefault="00064A92">
      <w:pPr>
        <w:rPr>
          <w:b/>
          <w:bCs/>
          <w:u w:val="single"/>
        </w:rPr>
      </w:pPr>
      <w:r w:rsidRPr="00064A92">
        <w:rPr>
          <w:b/>
          <w:bCs/>
          <w:u w:val="single"/>
        </w:rPr>
        <w:lastRenderedPageBreak/>
        <w:t xml:space="preserve">Main paper- </w:t>
      </w:r>
    </w:p>
    <w:p w:rsidR="00594AC0" w:rsidRPr="00877A3B" w:rsidRDefault="00594AC0">
      <w:pPr>
        <w:rPr>
          <w:b/>
          <w:bCs/>
        </w:rPr>
      </w:pPr>
      <w:r w:rsidRPr="00877A3B">
        <w:rPr>
          <w:b/>
          <w:bCs/>
        </w:rPr>
        <w:t xml:space="preserve">Introduction- </w:t>
      </w:r>
    </w:p>
    <w:p w:rsidR="00ED3DB0" w:rsidRDefault="005214FC" w:rsidP="00C4126C">
      <w:pPr>
        <w:jc w:val="both"/>
      </w:pPr>
      <w:r>
        <w:t>From the times, when we were hunters and gatherers, women have been given domestic responsibilities as those were relatively safe at the time. But with change</w:t>
      </w:r>
      <w:r w:rsidR="00ED3DB0">
        <w:t xml:space="preserve"> in</w:t>
      </w:r>
      <w:r>
        <w:t xml:space="preserve"> human life</w:t>
      </w:r>
      <w:r w:rsidR="00ED3DB0">
        <w:t xml:space="preserve"> and modernization</w:t>
      </w:r>
      <w:r>
        <w:t xml:space="preserve">, work and physical activities in the domestic domain kept on increasing. </w:t>
      </w:r>
      <w:r w:rsidR="00ED3DB0">
        <w:t>With agricultural development, more grain came into the kitchen for processing. With increasing f</w:t>
      </w:r>
      <w:r w:rsidR="006F7076">
        <w:t>amily size water need increased;</w:t>
      </w:r>
      <w:r w:rsidR="00ED3DB0">
        <w:t xml:space="preserve"> </w:t>
      </w:r>
      <w:r w:rsidR="006F7076">
        <w:t>d</w:t>
      </w:r>
      <w:r w:rsidR="00ED3DB0">
        <w:t>ependency on fire and firewood increased.</w:t>
      </w:r>
      <w:r>
        <w:t xml:space="preserve"> </w:t>
      </w:r>
      <w:r w:rsidR="00ED3DB0">
        <w:t xml:space="preserve">Ability to domesticate animals also increased domestic work towards that. </w:t>
      </w:r>
      <w:r w:rsidR="000E5F14">
        <w:t xml:space="preserve">Women were also sucked in the seasonal </w:t>
      </w:r>
      <w:r w:rsidR="000E5F14" w:rsidRPr="007F7E82">
        <w:rPr>
          <w:noProof/>
        </w:rPr>
        <w:t>labor-work</w:t>
      </w:r>
      <w:r w:rsidR="006F7076">
        <w:t xml:space="preserve"> in agriculture due to </w:t>
      </w:r>
      <w:r w:rsidR="004419A9">
        <w:t xml:space="preserve">the </w:t>
      </w:r>
      <w:r w:rsidR="006F7076">
        <w:t xml:space="preserve">sudden need to mass food production. Eventually, modernization also reduced this workload on women </w:t>
      </w:r>
      <w:r w:rsidR="004419A9">
        <w:t xml:space="preserve">as various appliances and amenities increased in domestic domain. This saved women’s time and energy </w:t>
      </w:r>
      <w:r w:rsidR="006F7076">
        <w:t>and their representation in other social roles is showing increasing trend. But a section of society</w:t>
      </w:r>
      <w:r w:rsidR="004419A9">
        <w:t>, especially the rural women, is</w:t>
      </w:r>
      <w:r w:rsidR="006F7076">
        <w:t xml:space="preserve"> still devoid of such solutions or amenities and remained burdened with huge workload towards their domestic responsibilities. </w:t>
      </w:r>
      <w:r w:rsidR="004419A9">
        <w:t xml:space="preserve">This drudgery not only consumes time and energy but also affects health of these women. For years if they are working hard </w:t>
      </w:r>
      <w:r w:rsidR="004419A9" w:rsidRPr="00B75D98">
        <w:rPr>
          <w:noProof/>
        </w:rPr>
        <w:t>daily</w:t>
      </w:r>
      <w:r w:rsidR="004419A9">
        <w:t xml:space="preserve"> there </w:t>
      </w:r>
      <w:r w:rsidR="00FE51FC">
        <w:t>might be the cumulative stress and higher wear and tear. This is super-imposed by mal-nutrition and various deficiencies</w:t>
      </w:r>
      <w:r w:rsidR="00C477D2">
        <w:t xml:space="preserve"> like iron in the diet</w:t>
      </w:r>
      <w:r w:rsidR="00C178CA">
        <w:t>, especially in rural India</w:t>
      </w:r>
      <w:r w:rsidR="00FE51FC">
        <w:t>. [1</w:t>
      </w:r>
      <w:r w:rsidR="001A7F04">
        <w:t>-</w:t>
      </w:r>
      <w:r w:rsidR="00D14C90">
        <w:t xml:space="preserve"> </w:t>
      </w:r>
      <w:r w:rsidR="00836960">
        <w:t>6</w:t>
      </w:r>
      <w:r w:rsidR="00FE51FC">
        <w:t>]</w:t>
      </w:r>
      <w:r w:rsidR="000F625C">
        <w:t xml:space="preserve"> this is also true for adolescent girls. [</w:t>
      </w:r>
      <w:r w:rsidR="00836960">
        <w:t>7</w:t>
      </w:r>
      <w:r w:rsidR="000F625C">
        <w:t>]</w:t>
      </w:r>
      <w:r w:rsidR="00FE51FC">
        <w:t xml:space="preserve"> </w:t>
      </w:r>
      <w:r w:rsidR="00C477D2">
        <w:t>In rural India the birth order is also higher [</w:t>
      </w:r>
      <w:r w:rsidR="00836960">
        <w:t>8</w:t>
      </w:r>
      <w:r w:rsidR="00C477D2">
        <w:t xml:space="preserve">] and health care delivery system is not that good. [] </w:t>
      </w:r>
      <w:r w:rsidR="00215739">
        <w:t>There</w:t>
      </w:r>
      <w:r w:rsidR="00FE51FC">
        <w:t xml:space="preserve"> </w:t>
      </w:r>
      <w:r w:rsidR="004419A9">
        <w:t xml:space="preserve">is likely to be some effect </w:t>
      </w:r>
      <w:r w:rsidR="00215739">
        <w:t xml:space="preserve">of all of this cumulatively </w:t>
      </w:r>
      <w:r w:rsidR="004419A9">
        <w:t xml:space="preserve">on health. </w:t>
      </w:r>
      <w:r w:rsidR="00EE6C51">
        <w:t xml:space="preserve">There is human cry towards this to some extent </w:t>
      </w:r>
      <w:r w:rsidR="004419A9">
        <w:t>but there are</w:t>
      </w:r>
      <w:r w:rsidR="00EE6C51">
        <w:t xml:space="preserve"> very few systemic or scientific </w:t>
      </w:r>
      <w:r w:rsidR="004419A9">
        <w:t>inquiries</w:t>
      </w:r>
      <w:r w:rsidR="00EE6C51">
        <w:t xml:space="preserve"> made. </w:t>
      </w:r>
      <w:r w:rsidR="007F4F70">
        <w:t xml:space="preserve">And there is a reason to that. </w:t>
      </w:r>
    </w:p>
    <w:p w:rsidR="007F4F70" w:rsidRDefault="00892A4A" w:rsidP="00C4126C">
      <w:pPr>
        <w:jc w:val="both"/>
      </w:pPr>
      <w:r>
        <w:t xml:space="preserve">It is very difficult to attribute the causation certain health problem towards domestic work due to multiple and overlapping causality. </w:t>
      </w:r>
      <w:r w:rsidR="00C178CA" w:rsidRPr="007F7E82">
        <w:rPr>
          <w:noProof/>
        </w:rPr>
        <w:t>Also</w:t>
      </w:r>
      <w:r w:rsidR="007F7E82">
        <w:rPr>
          <w:noProof/>
        </w:rPr>
        <w:t>,</w:t>
      </w:r>
      <w:r w:rsidR="00C178CA">
        <w:t xml:space="preserve"> it is difficult to hold anyone responsible for this drudgery. </w:t>
      </w:r>
      <w:r>
        <w:t xml:space="preserve">And another problem is defining and measuring domestic work. </w:t>
      </w:r>
      <w:r w:rsidR="00C178CA">
        <w:t xml:space="preserve">This has to be a complex application of ergonomics to the various physical activities and results will have to be </w:t>
      </w:r>
    </w:p>
    <w:p w:rsidR="00E3492F" w:rsidRDefault="00E63AD6" w:rsidP="00C4126C">
      <w:pPr>
        <w:jc w:val="both"/>
      </w:pPr>
      <w:r>
        <w:t xml:space="preserve">Women work a lot towards their family responsibility. But it is very difficult to measure that work. If we look at it from ergonomics perspective there is no much data in the specific context of domestic work among rural women. </w:t>
      </w:r>
      <w:r w:rsidR="00770AD8">
        <w:t xml:space="preserve">For </w:t>
      </w:r>
      <w:r w:rsidR="00770AD8" w:rsidRPr="007F7E82">
        <w:rPr>
          <w:noProof/>
        </w:rPr>
        <w:t>example</w:t>
      </w:r>
      <w:r w:rsidR="007F7E82">
        <w:rPr>
          <w:noProof/>
        </w:rPr>
        <w:t>,</w:t>
      </w:r>
      <w:r w:rsidR="00770AD8">
        <w:t xml:space="preserve"> </w:t>
      </w:r>
      <w:r w:rsidR="00770AD8" w:rsidRPr="00770AD8">
        <w:t xml:space="preserve">the prevalence of low back pain (LBP) is very high in this </w:t>
      </w:r>
      <w:r w:rsidR="00770AD8">
        <w:t>[</w:t>
      </w:r>
      <w:r w:rsidR="00836960">
        <w:t>9</w:t>
      </w:r>
      <w:r w:rsidR="000F625C">
        <w:t xml:space="preserve">, </w:t>
      </w:r>
      <w:r w:rsidR="00836960">
        <w:t>10</w:t>
      </w:r>
      <w:r w:rsidR="00770AD8">
        <w:t>]</w:t>
      </w:r>
      <w:r w:rsidR="00770AD8" w:rsidRPr="00770AD8">
        <w:t xml:space="preserve"> and women take a higher burden of this health problem, especially in t</w:t>
      </w:r>
      <w:r w:rsidR="00770AD8">
        <w:t>he age group of 40 to 80 years. [</w:t>
      </w:r>
      <w:r w:rsidR="00836960">
        <w:t>10</w:t>
      </w:r>
      <w:r w:rsidR="00770AD8">
        <w:t>]</w:t>
      </w:r>
    </w:p>
    <w:p w:rsidR="00594AC0" w:rsidRPr="00877A3B" w:rsidRDefault="00594AC0" w:rsidP="00C4126C">
      <w:pPr>
        <w:jc w:val="both"/>
        <w:rPr>
          <w:b/>
          <w:bCs/>
        </w:rPr>
      </w:pPr>
      <w:r w:rsidRPr="00877A3B">
        <w:rPr>
          <w:b/>
          <w:bCs/>
        </w:rPr>
        <w:t xml:space="preserve">Methodology- </w:t>
      </w:r>
    </w:p>
    <w:p w:rsidR="00594AC0" w:rsidRDefault="00C621D6" w:rsidP="00C4126C">
      <w:pPr>
        <w:jc w:val="both"/>
      </w:pPr>
      <w:r>
        <w:t xml:space="preserve">This is a cross-sectional study done in </w:t>
      </w:r>
      <w:r w:rsidR="00C532AF" w:rsidRPr="00C532AF">
        <w:t>13</w:t>
      </w:r>
      <w:r>
        <w:t xml:space="preserve"> villages </w:t>
      </w:r>
      <w:r w:rsidR="00353F32">
        <w:t>around</w:t>
      </w:r>
      <w:r w:rsidR="00FE3D79">
        <w:t xml:space="preserve"> Udaipur </w:t>
      </w:r>
      <w:r w:rsidR="00353F32">
        <w:t>city. These villages are mostly from Udaipur District but</w:t>
      </w:r>
      <w:r w:rsidR="009071A7">
        <w:t xml:space="preserve"> </w:t>
      </w:r>
      <w:r w:rsidR="00E76679">
        <w:t xml:space="preserve">two villages </w:t>
      </w:r>
      <w:r w:rsidR="009071A7">
        <w:t xml:space="preserve">are </w:t>
      </w:r>
      <w:r w:rsidR="00E76679">
        <w:t xml:space="preserve">from </w:t>
      </w:r>
      <w:proofErr w:type="spellStart"/>
      <w:r w:rsidR="00E76679">
        <w:t>Rajasmand</w:t>
      </w:r>
      <w:proofErr w:type="spellEnd"/>
      <w:r w:rsidR="00E76679">
        <w:t xml:space="preserve"> district and one from </w:t>
      </w:r>
      <w:proofErr w:type="spellStart"/>
      <w:r w:rsidR="00E76679">
        <w:t>Banswara</w:t>
      </w:r>
      <w:proofErr w:type="spellEnd"/>
      <w:r w:rsidR="00E76679">
        <w:t xml:space="preserve"> district. </w:t>
      </w:r>
      <w:r w:rsidR="00457CC3">
        <w:t>Trained f</w:t>
      </w:r>
      <w:r w:rsidR="00FE3D79">
        <w:t xml:space="preserve">emale students of </w:t>
      </w:r>
      <w:r w:rsidR="00457CC3">
        <w:t>first year of</w:t>
      </w:r>
      <w:r w:rsidR="009071A7">
        <w:t xml:space="preserve"> Post-graduate program </w:t>
      </w:r>
      <w:r w:rsidR="00FE3D79">
        <w:t xml:space="preserve">from IIM-Udaipur helped in the study through data collection. </w:t>
      </w:r>
      <w:r w:rsidR="00CD2067">
        <w:t>These students were posted in these villages in the group of five to six per village for 10 days working on various th</w:t>
      </w:r>
      <w:r w:rsidR="009071A7">
        <w:t>ematic areas and preparing related</w:t>
      </w:r>
      <w:r w:rsidR="00CD2067">
        <w:t xml:space="preserve"> report. </w:t>
      </w:r>
      <w:r w:rsidR="00A5691E">
        <w:t>This</w:t>
      </w:r>
      <w:r w:rsidR="00FE3D79">
        <w:t xml:space="preserve"> </w:t>
      </w:r>
      <w:r w:rsidR="009071A7">
        <w:t xml:space="preserve">exercise </w:t>
      </w:r>
      <w:r w:rsidR="00FE3D79">
        <w:t xml:space="preserve">was towards their better understanding of rural India </w:t>
      </w:r>
      <w:r w:rsidR="00CD2067">
        <w:t>under the subject</w:t>
      </w:r>
      <w:r w:rsidR="00457CC3">
        <w:t xml:space="preserve"> Indian Social Political Environment</w:t>
      </w:r>
      <w:r w:rsidR="00CD2067">
        <w:t xml:space="preserve">. </w:t>
      </w:r>
      <w:r w:rsidR="006B2F89">
        <w:t xml:space="preserve">Each girl student was supposed to collect data from at least 10 women from her village and each student was allotted different areas of village. </w:t>
      </w:r>
    </w:p>
    <w:p w:rsidR="006B2F89" w:rsidRDefault="00A5691E" w:rsidP="00C4126C">
      <w:pPr>
        <w:jc w:val="both"/>
      </w:pPr>
      <w:r>
        <w:t xml:space="preserve">This was a </w:t>
      </w:r>
      <w:r w:rsidRPr="007F7E82">
        <w:rPr>
          <w:noProof/>
        </w:rPr>
        <w:t>community</w:t>
      </w:r>
      <w:r w:rsidR="007F7E82">
        <w:rPr>
          <w:noProof/>
        </w:rPr>
        <w:t>-</w:t>
      </w:r>
      <w:r w:rsidRPr="007F7E82">
        <w:rPr>
          <w:noProof/>
        </w:rPr>
        <w:t>based</w:t>
      </w:r>
      <w:r>
        <w:t xml:space="preserve"> survey. </w:t>
      </w:r>
      <w:r w:rsidR="006B2F89">
        <w:t xml:space="preserve">Sample selection was </w:t>
      </w:r>
      <w:r w:rsidR="00457CC3">
        <w:t xml:space="preserve">stratified </w:t>
      </w:r>
      <w:r w:rsidR="006B2F89">
        <w:t xml:space="preserve">random with </w:t>
      </w:r>
      <w:r w:rsidR="00457CC3">
        <w:t xml:space="preserve">village areas as strata. </w:t>
      </w:r>
      <w:r>
        <w:t xml:space="preserve">From each of the five strata (areas of a village) at least 10 participates were chosen randomly for the study. </w:t>
      </w:r>
      <w:r w:rsidR="00457CC3">
        <w:t xml:space="preserve">The </w:t>
      </w:r>
      <w:r w:rsidR="006B2F89">
        <w:t xml:space="preserve">inclusion criteria </w:t>
      </w:r>
      <w:r w:rsidR="00457CC3">
        <w:t>were-</w:t>
      </w:r>
      <w:r w:rsidR="006B2F89">
        <w:t xml:space="preserve"> age above 18</w:t>
      </w:r>
      <w:r>
        <w:t xml:space="preserve"> years</w:t>
      </w:r>
      <w:r w:rsidR="006B2F89">
        <w:t xml:space="preserve">, </w:t>
      </w:r>
      <w:r w:rsidR="009147C7">
        <w:t xml:space="preserve">not doing any formal job or any regular paid work, </w:t>
      </w:r>
      <w:r w:rsidR="006B2F89">
        <w:t>permanent resident of the village and willing to participate in th</w:t>
      </w:r>
      <w:r w:rsidR="004E0807">
        <w:t xml:space="preserve">e survey. Tool was a structured, pre-tested </w:t>
      </w:r>
      <w:r w:rsidR="006B2F89">
        <w:t>questionnaire to be fil</w:t>
      </w:r>
      <w:r>
        <w:t>led by these trained students.</w:t>
      </w:r>
      <w:r w:rsidR="006B2F89">
        <w:t xml:space="preserve"> </w:t>
      </w:r>
      <w:r>
        <w:t>T</w:t>
      </w:r>
      <w:r w:rsidR="006B2F89">
        <w:t>hey ask questions to the participants</w:t>
      </w:r>
      <w:r>
        <w:t xml:space="preserve"> and responses were noted-down in the response sheet</w:t>
      </w:r>
      <w:r w:rsidR="006B2F89">
        <w:t xml:space="preserve">. </w:t>
      </w:r>
      <w:r w:rsidR="004E0807">
        <w:t xml:space="preserve">From each of the 13 </w:t>
      </w:r>
      <w:r w:rsidR="004E0807" w:rsidRPr="007F7E82">
        <w:rPr>
          <w:noProof/>
        </w:rPr>
        <w:t>villages</w:t>
      </w:r>
      <w:r w:rsidR="007F7E82">
        <w:rPr>
          <w:noProof/>
        </w:rPr>
        <w:t>,</w:t>
      </w:r>
      <w:r w:rsidR="004E0807">
        <w:t xml:space="preserve"> 40 </w:t>
      </w:r>
      <w:r w:rsidR="004E0807">
        <w:lastRenderedPageBreak/>
        <w:t xml:space="preserve">to 60 participants were taken making a total of 565 women participants. </w:t>
      </w:r>
      <w:r w:rsidR="00E861D9">
        <w:t xml:space="preserve">Verbal consent was taken after explaining everything related to the study. </w:t>
      </w:r>
    </w:p>
    <w:p w:rsidR="00E861D9" w:rsidRDefault="000B3139" w:rsidP="00C4126C">
      <w:pPr>
        <w:jc w:val="both"/>
      </w:pPr>
      <w:r w:rsidRPr="000B3139">
        <w:rPr>
          <w:noProof/>
          <w:lang w:eastAsia="en-IN"/>
        </w:rPr>
        <mc:AlternateContent>
          <mc:Choice Requires="wpg">
            <w:drawing>
              <wp:anchor distT="0" distB="0" distL="114300" distR="114300" simplePos="0" relativeHeight="251659264" behindDoc="0" locked="0" layoutInCell="1" allowOverlap="1" wp14:anchorId="705FFDEA" wp14:editId="76C822EF">
                <wp:simplePos x="0" y="0"/>
                <wp:positionH relativeFrom="column">
                  <wp:posOffset>241300</wp:posOffset>
                </wp:positionH>
                <wp:positionV relativeFrom="paragraph">
                  <wp:posOffset>288925</wp:posOffset>
                </wp:positionV>
                <wp:extent cx="3596640" cy="3821430"/>
                <wp:effectExtent l="0" t="0" r="3810" b="7620"/>
                <wp:wrapTopAndBottom/>
                <wp:docPr id="9" name="Group 8"/>
                <wp:cNvGraphicFramePr/>
                <a:graphic xmlns:a="http://schemas.openxmlformats.org/drawingml/2006/main">
                  <a:graphicData uri="http://schemas.microsoft.com/office/word/2010/wordprocessingGroup">
                    <wpg:wgp>
                      <wpg:cNvGrpSpPr/>
                      <wpg:grpSpPr>
                        <a:xfrm>
                          <a:off x="0" y="0"/>
                          <a:ext cx="3596640" cy="3821430"/>
                          <a:chOff x="0" y="0"/>
                          <a:chExt cx="5350750" cy="6369683"/>
                        </a:xfrm>
                      </wpg:grpSpPr>
                      <pic:pic xmlns:pic="http://schemas.openxmlformats.org/drawingml/2006/picture">
                        <pic:nvPicPr>
                          <pic:cNvPr id="2" name="Picture 2" descr="Image result for Udaipur district map in rajasthan"/>
                          <pic:cNvPicPr>
                            <a:picLocks noChangeAspect="1" noChangeArrowheads="1"/>
                          </pic:cNvPicPr>
                        </pic:nvPicPr>
                        <pic:blipFill rotWithShape="1">
                          <a:blip r:embed="rId6">
                            <a:extLst>
                              <a:ext uri="{28A0092B-C50C-407E-A947-70E740481C1C}">
                                <a14:useLocalDpi xmlns:a14="http://schemas.microsoft.com/office/drawing/2010/main" val="0"/>
                              </a:ext>
                            </a:extLst>
                          </a:blip>
                          <a:srcRect b="4010"/>
                          <a:stretch/>
                        </pic:blipFill>
                        <pic:spPr bwMode="auto">
                          <a:xfrm>
                            <a:off x="0" y="0"/>
                            <a:ext cx="5350750" cy="6369683"/>
                          </a:xfrm>
                          <a:prstGeom prst="rect">
                            <a:avLst/>
                          </a:prstGeom>
                          <a:noFill/>
                          <a:extLst>
                            <a:ext uri="{909E8E84-426E-40DD-AFC4-6F175D3DCCD1}">
                              <a14:hiddenFill xmlns:a14="http://schemas.microsoft.com/office/drawing/2010/main">
                                <a:solidFill>
                                  <a:srgbClr val="FFFFFF"/>
                                </a:solidFill>
                              </a14:hiddenFill>
                            </a:ext>
                          </a:extLst>
                        </pic:spPr>
                      </pic:pic>
                      <wps:wsp>
                        <wps:cNvPr id="3" name="Oval 3"/>
                        <wps:cNvSpPr/>
                        <wps:spPr>
                          <a:xfrm>
                            <a:off x="2170407" y="4513588"/>
                            <a:ext cx="1009935" cy="1091820"/>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F4463FF" id="Group 8" o:spid="_x0000_s1026" style="position:absolute;margin-left:19pt;margin-top:22.75pt;width:283.2pt;height:300.9pt;z-index:251659264;mso-width-relative:margin;mso-height-relative:margin" coordsize="53507,636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Image result for Udaipur district map in rajasthan" style="position:absolute;width:53507;height:636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UDRYzDAAAA2gAAAA8AAABkcnMvZG93bnJldi54bWxEj0FPwkAUhO8k/ofNM/EGW3owprIQFQEP&#10;XigeOD67j25j923TfdDy710TE46Tmfkms1iNvlUX6mMT2MB8loEiroJtuDbwddhMn0BFQbbYBiYD&#10;V4qwWt5NFljYMPCeLqXUKkE4FmjAiXSF1rFy5DHOQkecvFPoPUqSfa1tj0OC+1bnWfaoPTacFhx2&#10;9Oao+inP3sDpVYajjHko1+/ro9vNq+335tOYh/vx5RmU0Ci38H/7wxrI4e9KugF6+Qs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VQNFjMMAAADaAAAADwAAAAAAAAAAAAAAAACf&#10;AgAAZHJzL2Rvd25yZXYueG1sUEsFBgAAAAAEAAQA9wAAAI8DAAAAAA==&#10;">
                  <v:imagedata r:id="rId7" o:title="Image result for Udaipur district map in rajasthan" cropbottom="2628f"/>
                </v:shape>
                <v:oval id="Oval 3" o:spid="_x0000_s1028" style="position:absolute;left:21704;top:45135;width:10099;height:109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3klgsMA&#10;AADaAAAADwAAAGRycy9kb3ducmV2LnhtbESPQWvCQBSE74X+h+UVvNVNK7QSXYMUAiIIadT7I/vM&#10;BrNv0+wmxv76bqHQ4zAz3zDrbLKtGKn3jWMFL/MEBHHldMO1gtMxf16C8AFZY+uYFNzJQ7Z5fFhj&#10;qt2NP2ksQy0ihH2KCkwIXSqlrwxZ9HPXEUfv4nqLIcq+lrrHW4TbVr4myZu02HBcMNjRh6HqWg5W&#10;QXncJzo/Hb4u/p2L7vxdDI0plJo9TdsViEBT+A//tXdawQJ+r8QbID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3klgsMAAADaAAAADwAAAAAAAAAAAAAAAACYAgAAZHJzL2Rv&#10;d25yZXYueG1sUEsFBgAAAAAEAAQA9QAAAIgDAAAAAA==&#10;" filled="f" strokecolor="red" strokeweight="2.25pt">
                  <v:stroke joinstyle="miter"/>
                </v:oval>
                <w10:wrap type="topAndBottom"/>
              </v:group>
            </w:pict>
          </mc:Fallback>
        </mc:AlternateContent>
      </w:r>
      <w:r w:rsidR="00E861D9">
        <w:t xml:space="preserve">The data primarily </w:t>
      </w:r>
    </w:p>
    <w:p w:rsidR="000B3139" w:rsidRDefault="000B3139" w:rsidP="00C4126C">
      <w:pPr>
        <w:jc w:val="both"/>
      </w:pPr>
    </w:p>
    <w:p w:rsidR="00594AC0" w:rsidRPr="00877A3B" w:rsidRDefault="00594AC0" w:rsidP="00C4126C">
      <w:pPr>
        <w:jc w:val="both"/>
        <w:rPr>
          <w:b/>
          <w:bCs/>
        </w:rPr>
      </w:pPr>
      <w:r w:rsidRPr="00877A3B">
        <w:rPr>
          <w:b/>
          <w:bCs/>
        </w:rPr>
        <w:t xml:space="preserve">Results- </w:t>
      </w:r>
    </w:p>
    <w:p w:rsidR="00594AC0" w:rsidRDefault="000C428A" w:rsidP="00C4126C">
      <w:pPr>
        <w:jc w:val="both"/>
      </w:pPr>
      <w:r w:rsidRPr="00CD4964">
        <w:rPr>
          <w:u w:val="single"/>
        </w:rPr>
        <w:t xml:space="preserve">Social and </w:t>
      </w:r>
      <w:r w:rsidR="001C03C7" w:rsidRPr="00CD4964">
        <w:rPr>
          <w:u w:val="single"/>
        </w:rPr>
        <w:t>Demographic details of the sample</w:t>
      </w:r>
      <w:r w:rsidR="001C03C7">
        <w:t xml:space="preserve">- </w:t>
      </w:r>
    </w:p>
    <w:p w:rsidR="001C03C7" w:rsidRDefault="001C03C7" w:rsidP="00C4126C">
      <w:pPr>
        <w:jc w:val="both"/>
      </w:pPr>
      <w:r>
        <w:t>In total 656 women were interviewed from 13 villages. Table 1 gives all the numerical details of the sample</w:t>
      </w:r>
      <w:r w:rsidR="000C428A">
        <w:t xml:space="preserve"> location</w:t>
      </w:r>
      <w:r>
        <w:t xml:space="preserve">. </w:t>
      </w:r>
    </w:p>
    <w:p w:rsidR="00C4126C" w:rsidRPr="007E4AC7" w:rsidRDefault="00C4126C" w:rsidP="00C4126C">
      <w:pPr>
        <w:pStyle w:val="Caption"/>
        <w:keepNext/>
        <w:rPr>
          <w:sz w:val="24"/>
          <w:szCs w:val="22"/>
        </w:rPr>
      </w:pPr>
      <w:r w:rsidRPr="007E4AC7">
        <w:rPr>
          <w:sz w:val="24"/>
          <w:szCs w:val="22"/>
        </w:rPr>
        <w:t xml:space="preserve">Table </w:t>
      </w:r>
      <w:r w:rsidRPr="007E4AC7">
        <w:rPr>
          <w:sz w:val="24"/>
          <w:szCs w:val="22"/>
        </w:rPr>
        <w:fldChar w:fldCharType="begin"/>
      </w:r>
      <w:r w:rsidRPr="007E4AC7">
        <w:rPr>
          <w:sz w:val="24"/>
          <w:szCs w:val="22"/>
        </w:rPr>
        <w:instrText xml:space="preserve"> SEQ Table \* ARABIC </w:instrText>
      </w:r>
      <w:r w:rsidRPr="007E4AC7">
        <w:rPr>
          <w:sz w:val="24"/>
          <w:szCs w:val="22"/>
        </w:rPr>
        <w:fldChar w:fldCharType="separate"/>
      </w:r>
      <w:r w:rsidR="007E4AC7" w:rsidRPr="007E4AC7">
        <w:rPr>
          <w:noProof/>
          <w:sz w:val="24"/>
          <w:szCs w:val="22"/>
        </w:rPr>
        <w:t>1</w:t>
      </w:r>
      <w:r w:rsidRPr="007E4AC7">
        <w:rPr>
          <w:sz w:val="24"/>
          <w:szCs w:val="22"/>
        </w:rPr>
        <w:fldChar w:fldCharType="end"/>
      </w:r>
      <w:r w:rsidRPr="007E4AC7">
        <w:rPr>
          <w:sz w:val="24"/>
          <w:szCs w:val="22"/>
        </w:rPr>
        <w:t xml:space="preserve"> Study Villages </w:t>
      </w:r>
      <w:r w:rsidRPr="007E4AC7">
        <w:rPr>
          <w:noProof/>
          <w:sz w:val="24"/>
          <w:szCs w:val="22"/>
        </w:rPr>
        <w:t>and number of participants</w:t>
      </w:r>
    </w:p>
    <w:tbl>
      <w:tblPr>
        <w:tblStyle w:val="TableGrid"/>
        <w:tblW w:w="0" w:type="auto"/>
        <w:tblLook w:val="04A0" w:firstRow="1" w:lastRow="0" w:firstColumn="1" w:lastColumn="0" w:noHBand="0" w:noVBand="1"/>
      </w:tblPr>
      <w:tblGrid>
        <w:gridCol w:w="846"/>
        <w:gridCol w:w="1984"/>
        <w:gridCol w:w="2694"/>
        <w:gridCol w:w="2409"/>
      </w:tblGrid>
      <w:tr w:rsidR="001C03C7" w:rsidRPr="009733AE" w:rsidTr="00DC0B3E">
        <w:tc>
          <w:tcPr>
            <w:tcW w:w="846" w:type="dxa"/>
          </w:tcPr>
          <w:p w:rsidR="001C03C7" w:rsidRPr="009733AE" w:rsidRDefault="001C03C7" w:rsidP="00C4126C">
            <w:pPr>
              <w:jc w:val="both"/>
              <w:rPr>
                <w:b/>
                <w:bCs/>
              </w:rPr>
            </w:pPr>
            <w:r w:rsidRPr="009733AE">
              <w:rPr>
                <w:b/>
                <w:bCs/>
              </w:rPr>
              <w:t>Sr. no</w:t>
            </w:r>
          </w:p>
        </w:tc>
        <w:tc>
          <w:tcPr>
            <w:tcW w:w="1984" w:type="dxa"/>
          </w:tcPr>
          <w:p w:rsidR="001C03C7" w:rsidRPr="009733AE" w:rsidRDefault="001C03C7" w:rsidP="00C4126C">
            <w:pPr>
              <w:jc w:val="both"/>
              <w:rPr>
                <w:b/>
                <w:bCs/>
              </w:rPr>
            </w:pPr>
            <w:r w:rsidRPr="009733AE">
              <w:rPr>
                <w:b/>
                <w:bCs/>
              </w:rPr>
              <w:t xml:space="preserve">Village name </w:t>
            </w:r>
          </w:p>
        </w:tc>
        <w:tc>
          <w:tcPr>
            <w:tcW w:w="2694" w:type="dxa"/>
          </w:tcPr>
          <w:p w:rsidR="001C03C7" w:rsidRPr="009733AE" w:rsidRDefault="001C03C7" w:rsidP="00C4126C">
            <w:pPr>
              <w:jc w:val="both"/>
              <w:rPr>
                <w:b/>
                <w:bCs/>
              </w:rPr>
            </w:pPr>
            <w:r w:rsidRPr="009733AE">
              <w:rPr>
                <w:b/>
                <w:bCs/>
              </w:rPr>
              <w:t xml:space="preserve">District (block) </w:t>
            </w:r>
          </w:p>
        </w:tc>
        <w:tc>
          <w:tcPr>
            <w:tcW w:w="2409" w:type="dxa"/>
          </w:tcPr>
          <w:p w:rsidR="001C03C7" w:rsidRPr="009733AE" w:rsidRDefault="001C03C7" w:rsidP="00C4126C">
            <w:pPr>
              <w:jc w:val="both"/>
              <w:rPr>
                <w:b/>
                <w:bCs/>
              </w:rPr>
            </w:pPr>
            <w:r w:rsidRPr="009733AE">
              <w:rPr>
                <w:b/>
                <w:bCs/>
              </w:rPr>
              <w:t xml:space="preserve">Number of participants </w:t>
            </w:r>
          </w:p>
        </w:tc>
      </w:tr>
      <w:tr w:rsidR="001C03C7" w:rsidTr="00DC0B3E">
        <w:tc>
          <w:tcPr>
            <w:tcW w:w="846" w:type="dxa"/>
          </w:tcPr>
          <w:p w:rsidR="001C03C7" w:rsidRDefault="001C03C7" w:rsidP="00C4126C">
            <w:pPr>
              <w:pStyle w:val="ListParagraph"/>
              <w:numPr>
                <w:ilvl w:val="0"/>
                <w:numId w:val="3"/>
              </w:numPr>
              <w:jc w:val="both"/>
            </w:pPr>
          </w:p>
        </w:tc>
        <w:tc>
          <w:tcPr>
            <w:tcW w:w="1984" w:type="dxa"/>
          </w:tcPr>
          <w:p w:rsidR="001C03C7" w:rsidRDefault="001C03C7" w:rsidP="00C4126C">
            <w:pPr>
              <w:jc w:val="both"/>
            </w:pPr>
            <w:proofErr w:type="spellStart"/>
            <w:r>
              <w:t>Budhiya</w:t>
            </w:r>
            <w:proofErr w:type="spellEnd"/>
          </w:p>
        </w:tc>
        <w:tc>
          <w:tcPr>
            <w:tcW w:w="2694" w:type="dxa"/>
          </w:tcPr>
          <w:p w:rsidR="001C03C7" w:rsidRDefault="001C03C7" w:rsidP="00C4126C">
            <w:pPr>
              <w:jc w:val="both"/>
            </w:pPr>
            <w:r>
              <w:t>Udaipur (</w:t>
            </w:r>
            <w:proofErr w:type="spellStart"/>
            <w:r>
              <w:t>Kotra</w:t>
            </w:r>
            <w:proofErr w:type="spellEnd"/>
            <w:r>
              <w:t>)</w:t>
            </w:r>
          </w:p>
        </w:tc>
        <w:tc>
          <w:tcPr>
            <w:tcW w:w="2409" w:type="dxa"/>
          </w:tcPr>
          <w:p w:rsidR="001C03C7" w:rsidRDefault="001C03C7" w:rsidP="00C4126C">
            <w:pPr>
              <w:jc w:val="both"/>
            </w:pPr>
            <w:r>
              <w:t>60</w:t>
            </w:r>
          </w:p>
        </w:tc>
      </w:tr>
      <w:tr w:rsidR="001C03C7" w:rsidTr="00DC0B3E">
        <w:tc>
          <w:tcPr>
            <w:tcW w:w="846" w:type="dxa"/>
          </w:tcPr>
          <w:p w:rsidR="001C03C7" w:rsidRDefault="001C03C7" w:rsidP="00C4126C">
            <w:pPr>
              <w:pStyle w:val="ListParagraph"/>
              <w:numPr>
                <w:ilvl w:val="0"/>
                <w:numId w:val="3"/>
              </w:numPr>
              <w:jc w:val="both"/>
            </w:pPr>
          </w:p>
        </w:tc>
        <w:tc>
          <w:tcPr>
            <w:tcW w:w="1984" w:type="dxa"/>
          </w:tcPr>
          <w:p w:rsidR="001C03C7" w:rsidRDefault="003C08CE" w:rsidP="00C4126C">
            <w:pPr>
              <w:jc w:val="both"/>
            </w:pPr>
            <w:r>
              <w:t>Vali</w:t>
            </w:r>
          </w:p>
        </w:tc>
        <w:tc>
          <w:tcPr>
            <w:tcW w:w="2694" w:type="dxa"/>
          </w:tcPr>
          <w:p w:rsidR="001C03C7" w:rsidRDefault="001C03C7" w:rsidP="00C4126C">
            <w:pPr>
              <w:jc w:val="both"/>
            </w:pPr>
            <w:r>
              <w:t>Udaipur (</w:t>
            </w:r>
            <w:proofErr w:type="spellStart"/>
            <w:r>
              <w:t>Girwa</w:t>
            </w:r>
            <w:proofErr w:type="spellEnd"/>
            <w:r>
              <w:t xml:space="preserve">) </w:t>
            </w:r>
          </w:p>
        </w:tc>
        <w:tc>
          <w:tcPr>
            <w:tcW w:w="2409" w:type="dxa"/>
          </w:tcPr>
          <w:p w:rsidR="001C03C7" w:rsidRDefault="001C03C7" w:rsidP="00C4126C">
            <w:pPr>
              <w:jc w:val="both"/>
            </w:pPr>
            <w:r>
              <w:t>53</w:t>
            </w:r>
          </w:p>
        </w:tc>
      </w:tr>
      <w:tr w:rsidR="001C03C7" w:rsidTr="00DC0B3E">
        <w:tc>
          <w:tcPr>
            <w:tcW w:w="846" w:type="dxa"/>
          </w:tcPr>
          <w:p w:rsidR="001C03C7" w:rsidRDefault="001C03C7" w:rsidP="00C4126C">
            <w:pPr>
              <w:pStyle w:val="ListParagraph"/>
              <w:numPr>
                <w:ilvl w:val="0"/>
                <w:numId w:val="3"/>
              </w:numPr>
              <w:jc w:val="both"/>
            </w:pPr>
          </w:p>
        </w:tc>
        <w:tc>
          <w:tcPr>
            <w:tcW w:w="1984" w:type="dxa"/>
          </w:tcPr>
          <w:p w:rsidR="001C03C7" w:rsidRDefault="003C08CE" w:rsidP="00C4126C">
            <w:pPr>
              <w:jc w:val="both"/>
            </w:pPr>
            <w:proofErr w:type="spellStart"/>
            <w:r>
              <w:t>Dhoya</w:t>
            </w:r>
            <w:proofErr w:type="spellEnd"/>
          </w:p>
        </w:tc>
        <w:tc>
          <w:tcPr>
            <w:tcW w:w="2694" w:type="dxa"/>
          </w:tcPr>
          <w:p w:rsidR="001C03C7" w:rsidRDefault="001C03C7" w:rsidP="00C4126C">
            <w:pPr>
              <w:jc w:val="both"/>
            </w:pPr>
            <w:r>
              <w:t>Udaipur</w:t>
            </w:r>
            <w:r w:rsidR="003C08CE">
              <w:t xml:space="preserve"> (</w:t>
            </w:r>
            <w:proofErr w:type="spellStart"/>
            <w:r w:rsidR="003C08CE">
              <w:t>Gonenda</w:t>
            </w:r>
            <w:proofErr w:type="spellEnd"/>
            <w:r w:rsidR="003C08CE">
              <w:t>)</w:t>
            </w:r>
          </w:p>
        </w:tc>
        <w:tc>
          <w:tcPr>
            <w:tcW w:w="2409" w:type="dxa"/>
          </w:tcPr>
          <w:p w:rsidR="001C03C7" w:rsidRDefault="00B8215F" w:rsidP="00C4126C">
            <w:pPr>
              <w:jc w:val="both"/>
            </w:pPr>
            <w:r>
              <w:t>51</w:t>
            </w:r>
          </w:p>
        </w:tc>
      </w:tr>
      <w:tr w:rsidR="001C03C7" w:rsidTr="00DC0B3E">
        <w:tc>
          <w:tcPr>
            <w:tcW w:w="846" w:type="dxa"/>
          </w:tcPr>
          <w:p w:rsidR="001C03C7" w:rsidRDefault="001C03C7" w:rsidP="00C4126C">
            <w:pPr>
              <w:pStyle w:val="ListParagraph"/>
              <w:numPr>
                <w:ilvl w:val="0"/>
                <w:numId w:val="3"/>
              </w:numPr>
              <w:jc w:val="both"/>
            </w:pPr>
          </w:p>
        </w:tc>
        <w:tc>
          <w:tcPr>
            <w:tcW w:w="1984" w:type="dxa"/>
          </w:tcPr>
          <w:p w:rsidR="001C03C7" w:rsidRDefault="00DC0B3E" w:rsidP="00C4126C">
            <w:pPr>
              <w:jc w:val="both"/>
            </w:pPr>
            <w:proofErr w:type="spellStart"/>
            <w:r>
              <w:t>Sultanji</w:t>
            </w:r>
            <w:proofErr w:type="spellEnd"/>
            <w:r>
              <w:t xml:space="preserve"> </w:t>
            </w:r>
            <w:proofErr w:type="spellStart"/>
            <w:r>
              <w:t>ka</w:t>
            </w:r>
            <w:proofErr w:type="spellEnd"/>
            <w:r>
              <w:t xml:space="preserve"> </w:t>
            </w:r>
            <w:proofErr w:type="spellStart"/>
            <w:r>
              <w:t>Khera</w:t>
            </w:r>
            <w:proofErr w:type="spellEnd"/>
          </w:p>
        </w:tc>
        <w:tc>
          <w:tcPr>
            <w:tcW w:w="2694" w:type="dxa"/>
          </w:tcPr>
          <w:p w:rsidR="001C03C7" w:rsidRDefault="001C03C7" w:rsidP="00C4126C">
            <w:pPr>
              <w:jc w:val="both"/>
            </w:pPr>
            <w:r>
              <w:t>Udaipur</w:t>
            </w:r>
            <w:r w:rsidR="00DC0B3E">
              <w:t xml:space="preserve"> (</w:t>
            </w:r>
            <w:proofErr w:type="spellStart"/>
            <w:r w:rsidR="00DC0B3E">
              <w:t>Jhadol</w:t>
            </w:r>
            <w:proofErr w:type="spellEnd"/>
            <w:r w:rsidR="00DC0B3E">
              <w:t xml:space="preserve">) </w:t>
            </w:r>
          </w:p>
        </w:tc>
        <w:tc>
          <w:tcPr>
            <w:tcW w:w="2409" w:type="dxa"/>
          </w:tcPr>
          <w:p w:rsidR="001C03C7" w:rsidRDefault="00DC0B3E" w:rsidP="00C4126C">
            <w:pPr>
              <w:jc w:val="both"/>
            </w:pPr>
            <w:r>
              <w:t>50</w:t>
            </w:r>
          </w:p>
        </w:tc>
      </w:tr>
      <w:tr w:rsidR="001C03C7" w:rsidTr="00DC0B3E">
        <w:tc>
          <w:tcPr>
            <w:tcW w:w="846" w:type="dxa"/>
          </w:tcPr>
          <w:p w:rsidR="001C03C7" w:rsidRDefault="001C03C7" w:rsidP="00C4126C">
            <w:pPr>
              <w:pStyle w:val="ListParagraph"/>
              <w:numPr>
                <w:ilvl w:val="0"/>
                <w:numId w:val="3"/>
              </w:numPr>
              <w:jc w:val="both"/>
            </w:pPr>
          </w:p>
        </w:tc>
        <w:tc>
          <w:tcPr>
            <w:tcW w:w="1984" w:type="dxa"/>
          </w:tcPr>
          <w:p w:rsidR="001C03C7" w:rsidRDefault="009733AE" w:rsidP="00C4126C">
            <w:pPr>
              <w:jc w:val="both"/>
            </w:pPr>
            <w:proofErr w:type="spellStart"/>
            <w:r w:rsidRPr="009733AE">
              <w:t>Sathpur</w:t>
            </w:r>
            <w:proofErr w:type="spellEnd"/>
            <w:r w:rsidRPr="009733AE">
              <w:t xml:space="preserve"> </w:t>
            </w:r>
            <w:proofErr w:type="spellStart"/>
            <w:r w:rsidRPr="009733AE">
              <w:t>Meenan</w:t>
            </w:r>
            <w:proofErr w:type="spellEnd"/>
          </w:p>
        </w:tc>
        <w:tc>
          <w:tcPr>
            <w:tcW w:w="2694" w:type="dxa"/>
          </w:tcPr>
          <w:p w:rsidR="001C03C7" w:rsidRDefault="001C03C7" w:rsidP="00C4126C">
            <w:pPr>
              <w:jc w:val="both"/>
            </w:pPr>
            <w:r>
              <w:t>Udaipur</w:t>
            </w:r>
            <w:r w:rsidR="00B8215F">
              <w:t xml:space="preserve"> (</w:t>
            </w:r>
            <w:proofErr w:type="spellStart"/>
            <w:r w:rsidR="009733AE">
              <w:t>Girwa</w:t>
            </w:r>
            <w:proofErr w:type="spellEnd"/>
            <w:r w:rsidR="00B8215F">
              <w:t>)</w:t>
            </w:r>
          </w:p>
        </w:tc>
        <w:tc>
          <w:tcPr>
            <w:tcW w:w="2409" w:type="dxa"/>
          </w:tcPr>
          <w:p w:rsidR="001C03C7" w:rsidRDefault="00DC0B3E" w:rsidP="00C4126C">
            <w:pPr>
              <w:jc w:val="both"/>
            </w:pPr>
            <w:r>
              <w:t xml:space="preserve">50 </w:t>
            </w:r>
          </w:p>
        </w:tc>
      </w:tr>
      <w:tr w:rsidR="001C03C7" w:rsidTr="00DC0B3E">
        <w:tc>
          <w:tcPr>
            <w:tcW w:w="846" w:type="dxa"/>
          </w:tcPr>
          <w:p w:rsidR="001C03C7" w:rsidRDefault="001C03C7" w:rsidP="00C4126C">
            <w:pPr>
              <w:pStyle w:val="ListParagraph"/>
              <w:numPr>
                <w:ilvl w:val="0"/>
                <w:numId w:val="3"/>
              </w:numPr>
              <w:jc w:val="both"/>
            </w:pPr>
          </w:p>
        </w:tc>
        <w:tc>
          <w:tcPr>
            <w:tcW w:w="1984" w:type="dxa"/>
          </w:tcPr>
          <w:p w:rsidR="001C03C7" w:rsidRDefault="00DC0B3E" w:rsidP="00C4126C">
            <w:pPr>
              <w:jc w:val="both"/>
            </w:pPr>
            <w:proofErr w:type="spellStart"/>
            <w:r>
              <w:t>Samiter</w:t>
            </w:r>
            <w:proofErr w:type="spellEnd"/>
            <w:r>
              <w:t xml:space="preserve"> </w:t>
            </w:r>
          </w:p>
        </w:tc>
        <w:tc>
          <w:tcPr>
            <w:tcW w:w="2694" w:type="dxa"/>
          </w:tcPr>
          <w:p w:rsidR="001C03C7" w:rsidRDefault="001C03C7" w:rsidP="00C4126C">
            <w:pPr>
              <w:jc w:val="both"/>
            </w:pPr>
            <w:r>
              <w:t>Udaipur</w:t>
            </w:r>
            <w:r w:rsidR="00DC0B3E">
              <w:t xml:space="preserve"> (</w:t>
            </w:r>
            <w:proofErr w:type="spellStart"/>
            <w:r w:rsidR="00DC0B3E">
              <w:t>Kherwara</w:t>
            </w:r>
            <w:proofErr w:type="spellEnd"/>
            <w:r w:rsidR="00DC0B3E">
              <w:t xml:space="preserve">) </w:t>
            </w:r>
          </w:p>
        </w:tc>
        <w:tc>
          <w:tcPr>
            <w:tcW w:w="2409" w:type="dxa"/>
          </w:tcPr>
          <w:p w:rsidR="001C03C7" w:rsidRDefault="00DC0B3E" w:rsidP="00C4126C">
            <w:pPr>
              <w:jc w:val="both"/>
            </w:pPr>
            <w:r>
              <w:t>60</w:t>
            </w:r>
          </w:p>
        </w:tc>
      </w:tr>
      <w:tr w:rsidR="001C03C7" w:rsidTr="00DC0B3E">
        <w:tc>
          <w:tcPr>
            <w:tcW w:w="846" w:type="dxa"/>
          </w:tcPr>
          <w:p w:rsidR="001C03C7" w:rsidRDefault="001C03C7" w:rsidP="00C4126C">
            <w:pPr>
              <w:pStyle w:val="ListParagraph"/>
              <w:numPr>
                <w:ilvl w:val="0"/>
                <w:numId w:val="3"/>
              </w:numPr>
              <w:jc w:val="both"/>
            </w:pPr>
          </w:p>
        </w:tc>
        <w:tc>
          <w:tcPr>
            <w:tcW w:w="1984" w:type="dxa"/>
          </w:tcPr>
          <w:p w:rsidR="001C03C7" w:rsidRDefault="00DC0B3E" w:rsidP="00C4126C">
            <w:pPr>
              <w:jc w:val="both"/>
            </w:pPr>
            <w:proofErr w:type="spellStart"/>
            <w:r>
              <w:t>Magra</w:t>
            </w:r>
            <w:r w:rsidR="00B8215F">
              <w:t>wali</w:t>
            </w:r>
            <w:proofErr w:type="spellEnd"/>
            <w:r>
              <w:t xml:space="preserve"> </w:t>
            </w:r>
            <w:proofErr w:type="spellStart"/>
            <w:r>
              <w:t>Thori</w:t>
            </w:r>
            <w:proofErr w:type="spellEnd"/>
            <w:r>
              <w:t xml:space="preserve"> </w:t>
            </w:r>
          </w:p>
        </w:tc>
        <w:tc>
          <w:tcPr>
            <w:tcW w:w="2694" w:type="dxa"/>
          </w:tcPr>
          <w:p w:rsidR="001C03C7" w:rsidRDefault="001C03C7" w:rsidP="00C4126C">
            <w:pPr>
              <w:jc w:val="both"/>
            </w:pPr>
            <w:r>
              <w:t>Udaipur</w:t>
            </w:r>
            <w:r w:rsidR="00DC0B3E">
              <w:t xml:space="preserve"> </w:t>
            </w:r>
            <w:r w:rsidR="00B8215F">
              <w:t>(</w:t>
            </w:r>
            <w:proofErr w:type="spellStart"/>
            <w:r w:rsidR="00B8215F">
              <w:t>Sarada</w:t>
            </w:r>
            <w:proofErr w:type="spellEnd"/>
            <w:r w:rsidR="00B8215F">
              <w:t>)</w:t>
            </w:r>
          </w:p>
        </w:tc>
        <w:tc>
          <w:tcPr>
            <w:tcW w:w="2409" w:type="dxa"/>
          </w:tcPr>
          <w:p w:rsidR="001C03C7" w:rsidRDefault="00DC0B3E" w:rsidP="00C4126C">
            <w:pPr>
              <w:jc w:val="both"/>
            </w:pPr>
            <w:r>
              <w:t>50</w:t>
            </w:r>
          </w:p>
        </w:tc>
      </w:tr>
      <w:tr w:rsidR="001C03C7" w:rsidTr="00DC0B3E">
        <w:tc>
          <w:tcPr>
            <w:tcW w:w="846" w:type="dxa"/>
          </w:tcPr>
          <w:p w:rsidR="001C03C7" w:rsidRDefault="001C03C7" w:rsidP="00C4126C">
            <w:pPr>
              <w:pStyle w:val="ListParagraph"/>
              <w:numPr>
                <w:ilvl w:val="0"/>
                <w:numId w:val="3"/>
              </w:numPr>
              <w:jc w:val="both"/>
            </w:pPr>
          </w:p>
        </w:tc>
        <w:tc>
          <w:tcPr>
            <w:tcW w:w="1984" w:type="dxa"/>
          </w:tcPr>
          <w:p w:rsidR="001C03C7" w:rsidRDefault="00DC0B3E" w:rsidP="00C4126C">
            <w:pPr>
              <w:jc w:val="both"/>
            </w:pPr>
            <w:proofErr w:type="spellStart"/>
            <w:r>
              <w:t>Bhi</w:t>
            </w:r>
            <w:r w:rsidR="00B8215F">
              <w:t>lwar</w:t>
            </w:r>
            <w:r>
              <w:t>a</w:t>
            </w:r>
            <w:proofErr w:type="spellEnd"/>
            <w:r>
              <w:t xml:space="preserve"> </w:t>
            </w:r>
          </w:p>
        </w:tc>
        <w:tc>
          <w:tcPr>
            <w:tcW w:w="2694" w:type="dxa"/>
          </w:tcPr>
          <w:p w:rsidR="001C03C7" w:rsidRDefault="001C03C7" w:rsidP="00C4126C">
            <w:pPr>
              <w:jc w:val="both"/>
            </w:pPr>
            <w:r>
              <w:t>Udaipur</w:t>
            </w:r>
            <w:r w:rsidR="00B8215F">
              <w:t xml:space="preserve"> (</w:t>
            </w:r>
            <w:proofErr w:type="spellStart"/>
            <w:r w:rsidR="00B8215F">
              <w:t>Girwa</w:t>
            </w:r>
            <w:proofErr w:type="spellEnd"/>
            <w:r w:rsidR="00B8215F">
              <w:t>)</w:t>
            </w:r>
          </w:p>
        </w:tc>
        <w:tc>
          <w:tcPr>
            <w:tcW w:w="2409" w:type="dxa"/>
          </w:tcPr>
          <w:p w:rsidR="001C03C7" w:rsidRDefault="00DC0B3E" w:rsidP="00C4126C">
            <w:pPr>
              <w:jc w:val="both"/>
            </w:pPr>
            <w:r>
              <w:t>04</w:t>
            </w:r>
          </w:p>
        </w:tc>
      </w:tr>
      <w:tr w:rsidR="001C03C7" w:rsidTr="00DC0B3E">
        <w:tc>
          <w:tcPr>
            <w:tcW w:w="846" w:type="dxa"/>
          </w:tcPr>
          <w:p w:rsidR="001C03C7" w:rsidRDefault="001C03C7" w:rsidP="00C4126C">
            <w:pPr>
              <w:pStyle w:val="ListParagraph"/>
              <w:numPr>
                <w:ilvl w:val="0"/>
                <w:numId w:val="3"/>
              </w:numPr>
              <w:jc w:val="both"/>
            </w:pPr>
          </w:p>
        </w:tc>
        <w:tc>
          <w:tcPr>
            <w:tcW w:w="1984" w:type="dxa"/>
          </w:tcPr>
          <w:p w:rsidR="001C03C7" w:rsidRDefault="00DC0B3E" w:rsidP="00C4126C">
            <w:pPr>
              <w:jc w:val="both"/>
            </w:pPr>
            <w:r w:rsidRPr="00B75D98">
              <w:rPr>
                <w:noProof/>
              </w:rPr>
              <w:t>Amiwada</w:t>
            </w:r>
            <w:r>
              <w:t xml:space="preserve"> </w:t>
            </w:r>
          </w:p>
        </w:tc>
        <w:tc>
          <w:tcPr>
            <w:tcW w:w="2694" w:type="dxa"/>
          </w:tcPr>
          <w:p w:rsidR="001C03C7" w:rsidRDefault="001C03C7" w:rsidP="00C4126C">
            <w:pPr>
              <w:jc w:val="both"/>
            </w:pPr>
            <w:r>
              <w:t>Udaipur</w:t>
            </w:r>
            <w:r w:rsidR="00B8215F">
              <w:t xml:space="preserve"> (</w:t>
            </w:r>
            <w:proofErr w:type="spellStart"/>
            <w:r w:rsidR="00B8215F">
              <w:t>Jhadol</w:t>
            </w:r>
            <w:proofErr w:type="spellEnd"/>
            <w:r w:rsidR="00B8215F">
              <w:t>)</w:t>
            </w:r>
          </w:p>
        </w:tc>
        <w:tc>
          <w:tcPr>
            <w:tcW w:w="2409" w:type="dxa"/>
          </w:tcPr>
          <w:p w:rsidR="001C03C7" w:rsidRDefault="00DC0B3E" w:rsidP="00C4126C">
            <w:pPr>
              <w:jc w:val="both"/>
            </w:pPr>
            <w:r>
              <w:t>45</w:t>
            </w:r>
          </w:p>
        </w:tc>
      </w:tr>
      <w:tr w:rsidR="001C03C7" w:rsidTr="00DC0B3E">
        <w:tc>
          <w:tcPr>
            <w:tcW w:w="846" w:type="dxa"/>
          </w:tcPr>
          <w:p w:rsidR="001C03C7" w:rsidRDefault="001C03C7" w:rsidP="00C4126C">
            <w:pPr>
              <w:pStyle w:val="ListParagraph"/>
              <w:numPr>
                <w:ilvl w:val="0"/>
                <w:numId w:val="3"/>
              </w:numPr>
              <w:jc w:val="both"/>
            </w:pPr>
          </w:p>
        </w:tc>
        <w:tc>
          <w:tcPr>
            <w:tcW w:w="1984" w:type="dxa"/>
          </w:tcPr>
          <w:p w:rsidR="001C03C7" w:rsidRDefault="00DC0B3E" w:rsidP="00C4126C">
            <w:pPr>
              <w:jc w:val="both"/>
            </w:pPr>
            <w:proofErr w:type="spellStart"/>
            <w:r>
              <w:t>Gejvi</w:t>
            </w:r>
            <w:proofErr w:type="spellEnd"/>
            <w:r>
              <w:t xml:space="preserve"> </w:t>
            </w:r>
          </w:p>
        </w:tc>
        <w:tc>
          <w:tcPr>
            <w:tcW w:w="2694" w:type="dxa"/>
          </w:tcPr>
          <w:p w:rsidR="001C03C7" w:rsidRDefault="001C03C7" w:rsidP="00C4126C">
            <w:pPr>
              <w:jc w:val="both"/>
            </w:pPr>
            <w:r>
              <w:t>Udaipur</w:t>
            </w:r>
            <w:r w:rsidR="00B8215F">
              <w:t xml:space="preserve"> (</w:t>
            </w:r>
            <w:proofErr w:type="spellStart"/>
            <w:r w:rsidR="009733AE">
              <w:t>Jhadol</w:t>
            </w:r>
            <w:proofErr w:type="spellEnd"/>
            <w:r w:rsidR="00B8215F">
              <w:t>)</w:t>
            </w:r>
          </w:p>
        </w:tc>
        <w:tc>
          <w:tcPr>
            <w:tcW w:w="2409" w:type="dxa"/>
          </w:tcPr>
          <w:p w:rsidR="001C03C7" w:rsidRDefault="00DC0B3E" w:rsidP="00C4126C">
            <w:pPr>
              <w:jc w:val="both"/>
            </w:pPr>
            <w:r>
              <w:t>40</w:t>
            </w:r>
          </w:p>
        </w:tc>
      </w:tr>
      <w:tr w:rsidR="001C03C7" w:rsidTr="00DC0B3E">
        <w:tc>
          <w:tcPr>
            <w:tcW w:w="846" w:type="dxa"/>
          </w:tcPr>
          <w:p w:rsidR="001C03C7" w:rsidRDefault="001C03C7" w:rsidP="00C4126C">
            <w:pPr>
              <w:pStyle w:val="ListParagraph"/>
              <w:numPr>
                <w:ilvl w:val="0"/>
                <w:numId w:val="3"/>
              </w:numPr>
              <w:jc w:val="both"/>
            </w:pPr>
          </w:p>
        </w:tc>
        <w:tc>
          <w:tcPr>
            <w:tcW w:w="1984" w:type="dxa"/>
          </w:tcPr>
          <w:p w:rsidR="001C03C7" w:rsidRDefault="00DC0B3E" w:rsidP="00C4126C">
            <w:pPr>
              <w:jc w:val="both"/>
            </w:pPr>
            <w:proofErr w:type="spellStart"/>
            <w:r>
              <w:t>Jardaya</w:t>
            </w:r>
            <w:proofErr w:type="spellEnd"/>
          </w:p>
        </w:tc>
        <w:tc>
          <w:tcPr>
            <w:tcW w:w="2694" w:type="dxa"/>
          </w:tcPr>
          <w:p w:rsidR="001C03C7" w:rsidRDefault="001C03C7" w:rsidP="00C4126C">
            <w:pPr>
              <w:jc w:val="both"/>
            </w:pPr>
            <w:proofErr w:type="spellStart"/>
            <w:r>
              <w:t>Rajasmand</w:t>
            </w:r>
            <w:proofErr w:type="spellEnd"/>
            <w:r w:rsidR="00B8215F">
              <w:t xml:space="preserve"> (</w:t>
            </w:r>
            <w:proofErr w:type="spellStart"/>
            <w:r w:rsidR="009733AE">
              <w:t>Kumbhalgarh</w:t>
            </w:r>
            <w:proofErr w:type="spellEnd"/>
            <w:r w:rsidR="00B8215F">
              <w:t>)</w:t>
            </w:r>
          </w:p>
        </w:tc>
        <w:tc>
          <w:tcPr>
            <w:tcW w:w="2409" w:type="dxa"/>
          </w:tcPr>
          <w:p w:rsidR="001C03C7" w:rsidRDefault="00DC0B3E" w:rsidP="00C4126C">
            <w:pPr>
              <w:jc w:val="both"/>
            </w:pPr>
            <w:r>
              <w:t>42</w:t>
            </w:r>
          </w:p>
        </w:tc>
      </w:tr>
      <w:tr w:rsidR="001C03C7" w:rsidTr="00DC0B3E">
        <w:tc>
          <w:tcPr>
            <w:tcW w:w="846" w:type="dxa"/>
          </w:tcPr>
          <w:p w:rsidR="001C03C7" w:rsidRDefault="001C03C7" w:rsidP="00C4126C">
            <w:pPr>
              <w:pStyle w:val="ListParagraph"/>
              <w:numPr>
                <w:ilvl w:val="0"/>
                <w:numId w:val="3"/>
              </w:numPr>
              <w:jc w:val="both"/>
            </w:pPr>
          </w:p>
        </w:tc>
        <w:tc>
          <w:tcPr>
            <w:tcW w:w="1984" w:type="dxa"/>
          </w:tcPr>
          <w:p w:rsidR="001C03C7" w:rsidRDefault="00DC0B3E" w:rsidP="00C4126C">
            <w:pPr>
              <w:jc w:val="both"/>
            </w:pPr>
            <w:proofErr w:type="spellStart"/>
            <w:r>
              <w:t>Jardaya</w:t>
            </w:r>
            <w:proofErr w:type="spellEnd"/>
            <w:r>
              <w:t xml:space="preserve"> </w:t>
            </w:r>
            <w:proofErr w:type="spellStart"/>
            <w:r>
              <w:t>Khaas</w:t>
            </w:r>
            <w:proofErr w:type="spellEnd"/>
          </w:p>
        </w:tc>
        <w:tc>
          <w:tcPr>
            <w:tcW w:w="2694" w:type="dxa"/>
          </w:tcPr>
          <w:p w:rsidR="001C03C7" w:rsidRDefault="001C03C7" w:rsidP="00C4126C">
            <w:pPr>
              <w:jc w:val="both"/>
            </w:pPr>
            <w:proofErr w:type="spellStart"/>
            <w:r>
              <w:t>Rajasmand</w:t>
            </w:r>
            <w:proofErr w:type="spellEnd"/>
            <w:r>
              <w:t xml:space="preserve"> (</w:t>
            </w:r>
            <w:proofErr w:type="spellStart"/>
            <w:r>
              <w:t>Kumbhalgarh</w:t>
            </w:r>
            <w:proofErr w:type="spellEnd"/>
            <w:r>
              <w:t>)</w:t>
            </w:r>
          </w:p>
        </w:tc>
        <w:tc>
          <w:tcPr>
            <w:tcW w:w="2409" w:type="dxa"/>
          </w:tcPr>
          <w:p w:rsidR="001C03C7" w:rsidRDefault="00DC0B3E" w:rsidP="00C4126C">
            <w:pPr>
              <w:jc w:val="both"/>
            </w:pPr>
            <w:r>
              <w:t>10</w:t>
            </w:r>
          </w:p>
        </w:tc>
      </w:tr>
      <w:tr w:rsidR="001C03C7" w:rsidTr="00DC0B3E">
        <w:tc>
          <w:tcPr>
            <w:tcW w:w="846" w:type="dxa"/>
          </w:tcPr>
          <w:p w:rsidR="001C03C7" w:rsidRDefault="001C03C7" w:rsidP="00C4126C">
            <w:pPr>
              <w:pStyle w:val="ListParagraph"/>
              <w:numPr>
                <w:ilvl w:val="0"/>
                <w:numId w:val="3"/>
              </w:numPr>
              <w:jc w:val="both"/>
            </w:pPr>
          </w:p>
        </w:tc>
        <w:tc>
          <w:tcPr>
            <w:tcW w:w="1984" w:type="dxa"/>
          </w:tcPr>
          <w:p w:rsidR="001C03C7" w:rsidRDefault="00DC0B3E" w:rsidP="00C4126C">
            <w:pPr>
              <w:jc w:val="both"/>
            </w:pPr>
            <w:proofErr w:type="spellStart"/>
            <w:r>
              <w:t>Galdhar</w:t>
            </w:r>
            <w:proofErr w:type="spellEnd"/>
          </w:p>
        </w:tc>
        <w:tc>
          <w:tcPr>
            <w:tcW w:w="2694" w:type="dxa"/>
          </w:tcPr>
          <w:p w:rsidR="001C03C7" w:rsidRDefault="001C03C7" w:rsidP="00C4126C">
            <w:pPr>
              <w:jc w:val="both"/>
            </w:pPr>
            <w:proofErr w:type="spellStart"/>
            <w:r>
              <w:t>Banswara</w:t>
            </w:r>
            <w:proofErr w:type="spellEnd"/>
            <w:r>
              <w:t xml:space="preserve"> (</w:t>
            </w:r>
            <w:proofErr w:type="spellStart"/>
            <w:r>
              <w:t>Khushalgarh</w:t>
            </w:r>
            <w:proofErr w:type="spellEnd"/>
            <w:r>
              <w:t>)</w:t>
            </w:r>
          </w:p>
        </w:tc>
        <w:tc>
          <w:tcPr>
            <w:tcW w:w="2409" w:type="dxa"/>
          </w:tcPr>
          <w:p w:rsidR="001C03C7" w:rsidRDefault="00DC0B3E" w:rsidP="00C4126C">
            <w:pPr>
              <w:jc w:val="both"/>
            </w:pPr>
            <w:r>
              <w:t>50</w:t>
            </w:r>
          </w:p>
        </w:tc>
      </w:tr>
      <w:tr w:rsidR="00B8215F" w:rsidRPr="00DC0B3E" w:rsidTr="00E2084E">
        <w:tc>
          <w:tcPr>
            <w:tcW w:w="846" w:type="dxa"/>
          </w:tcPr>
          <w:p w:rsidR="00B8215F" w:rsidRPr="00DC0B3E" w:rsidRDefault="00B8215F" w:rsidP="00C4126C">
            <w:pPr>
              <w:ind w:left="360"/>
              <w:jc w:val="both"/>
              <w:rPr>
                <w:b/>
                <w:bCs/>
              </w:rPr>
            </w:pPr>
          </w:p>
        </w:tc>
        <w:tc>
          <w:tcPr>
            <w:tcW w:w="4678" w:type="dxa"/>
            <w:gridSpan w:val="2"/>
          </w:tcPr>
          <w:p w:rsidR="00B8215F" w:rsidRPr="00DC0B3E" w:rsidRDefault="00B8215F" w:rsidP="00C4126C">
            <w:pPr>
              <w:jc w:val="both"/>
              <w:rPr>
                <w:b/>
                <w:bCs/>
              </w:rPr>
            </w:pPr>
            <w:r w:rsidRPr="00DC0B3E">
              <w:rPr>
                <w:b/>
                <w:bCs/>
              </w:rPr>
              <w:t xml:space="preserve">Total </w:t>
            </w:r>
          </w:p>
        </w:tc>
        <w:tc>
          <w:tcPr>
            <w:tcW w:w="2409" w:type="dxa"/>
          </w:tcPr>
          <w:p w:rsidR="00B8215F" w:rsidRPr="00DC0B3E" w:rsidRDefault="00B8215F" w:rsidP="00C4126C">
            <w:pPr>
              <w:jc w:val="both"/>
              <w:rPr>
                <w:b/>
                <w:bCs/>
              </w:rPr>
            </w:pPr>
            <w:r>
              <w:rPr>
                <w:b/>
                <w:bCs/>
              </w:rPr>
              <w:t>565</w:t>
            </w:r>
          </w:p>
        </w:tc>
      </w:tr>
    </w:tbl>
    <w:p w:rsidR="001C03C7" w:rsidRDefault="001C03C7" w:rsidP="00C4126C">
      <w:pPr>
        <w:jc w:val="both"/>
      </w:pPr>
    </w:p>
    <w:p w:rsidR="00205B7A" w:rsidRDefault="00205B7A" w:rsidP="00C4126C">
      <w:pPr>
        <w:jc w:val="both"/>
      </w:pPr>
      <w:r>
        <w:t>Mean age of the participants was 38.07 years. Among the participants 551 were Hindus, 10 were Muslim, 3 were Jains and one was Sikh. In this sample 121 were general cast, 63 were OBCs, 34 were SCs and 347 were STs</w:t>
      </w:r>
      <w:r w:rsidR="00CD4964">
        <w:t>;</w:t>
      </w:r>
      <w:r w:rsidR="002559E9">
        <w:t xml:space="preserve"> 506 were married 38 were widows, two were divorced and seven were separated and 12 were not married ever. </w:t>
      </w:r>
    </w:p>
    <w:p w:rsidR="000C428A" w:rsidRPr="008202C3" w:rsidRDefault="000C428A" w:rsidP="00C4126C">
      <w:pPr>
        <w:jc w:val="both"/>
        <w:rPr>
          <w:u w:val="single"/>
        </w:rPr>
      </w:pPr>
      <w:r w:rsidRPr="008202C3">
        <w:rPr>
          <w:u w:val="single"/>
        </w:rPr>
        <w:t xml:space="preserve">Education- </w:t>
      </w:r>
    </w:p>
    <w:p w:rsidR="002559E9" w:rsidRDefault="000C428A" w:rsidP="00C4126C">
      <w:pPr>
        <w:jc w:val="both"/>
      </w:pPr>
      <w:r>
        <w:t xml:space="preserve">In this </w:t>
      </w:r>
      <w:r w:rsidRPr="007F7E82">
        <w:rPr>
          <w:noProof/>
        </w:rPr>
        <w:t>region</w:t>
      </w:r>
      <w:r w:rsidR="007F7E82">
        <w:rPr>
          <w:noProof/>
        </w:rPr>
        <w:t>,</w:t>
      </w:r>
      <w:r>
        <w:t xml:space="preserve"> there is no </w:t>
      </w:r>
      <w:r w:rsidRPr="00B75D98">
        <w:rPr>
          <w:noProof/>
        </w:rPr>
        <w:t>much</w:t>
      </w:r>
      <w:r>
        <w:t xml:space="preserve"> emphasis on women education and there is huge scope for improvement in female literacy. Here, </w:t>
      </w:r>
      <w:r w:rsidR="002559E9">
        <w:t>361 women did not attend school ever, 94 were in the group of 1</w:t>
      </w:r>
      <w:r w:rsidR="002559E9" w:rsidRPr="002559E9">
        <w:rPr>
          <w:vertAlign w:val="superscript"/>
        </w:rPr>
        <w:t>st</w:t>
      </w:r>
      <w:r w:rsidR="002559E9">
        <w:t xml:space="preserve"> to 5</w:t>
      </w:r>
      <w:r w:rsidR="002559E9" w:rsidRPr="002559E9">
        <w:rPr>
          <w:vertAlign w:val="superscript"/>
        </w:rPr>
        <w:t>th</w:t>
      </w:r>
      <w:r w:rsidR="002559E9">
        <w:t xml:space="preserve"> standard, </w:t>
      </w:r>
      <w:r w:rsidR="002559E9" w:rsidRPr="00AC1A35">
        <w:t>87</w:t>
      </w:r>
      <w:r w:rsidR="002559E9">
        <w:t xml:space="preserve"> were in the group of 6</w:t>
      </w:r>
      <w:r w:rsidR="002559E9" w:rsidRPr="002559E9">
        <w:rPr>
          <w:vertAlign w:val="superscript"/>
        </w:rPr>
        <w:t>th</w:t>
      </w:r>
      <w:r w:rsidR="002559E9">
        <w:t xml:space="preserve"> to </w:t>
      </w:r>
      <w:r w:rsidR="00932113">
        <w:t>10</w:t>
      </w:r>
      <w:r w:rsidR="00932113" w:rsidRPr="00932113">
        <w:rPr>
          <w:vertAlign w:val="superscript"/>
        </w:rPr>
        <w:t>th</w:t>
      </w:r>
      <w:r w:rsidR="00932113">
        <w:t xml:space="preserve"> standard, </w:t>
      </w:r>
      <w:r>
        <w:t>18 were in the group of 11</w:t>
      </w:r>
      <w:r w:rsidRPr="000C428A">
        <w:rPr>
          <w:vertAlign w:val="superscript"/>
        </w:rPr>
        <w:t>th</w:t>
      </w:r>
      <w:r>
        <w:t xml:space="preserve"> to 12</w:t>
      </w:r>
      <w:r w:rsidRPr="000C428A">
        <w:rPr>
          <w:vertAlign w:val="superscript"/>
        </w:rPr>
        <w:t>th</w:t>
      </w:r>
      <w:r>
        <w:t xml:space="preserve"> standard and only five could complete </w:t>
      </w:r>
      <w:r w:rsidR="00CD4964">
        <w:t xml:space="preserve">their </w:t>
      </w:r>
      <w:r>
        <w:t xml:space="preserve">graduation. This means graduation rate is less than one percent. </w:t>
      </w:r>
    </w:p>
    <w:p w:rsidR="000C428A" w:rsidRPr="008202C3" w:rsidRDefault="000C428A" w:rsidP="00C4126C">
      <w:pPr>
        <w:jc w:val="both"/>
        <w:rPr>
          <w:u w:val="single"/>
        </w:rPr>
      </w:pPr>
      <w:r w:rsidRPr="008202C3">
        <w:rPr>
          <w:u w:val="single"/>
        </w:rPr>
        <w:t xml:space="preserve">Income and livelihood </w:t>
      </w:r>
    </w:p>
    <w:p w:rsidR="000C428A" w:rsidRDefault="00440378" w:rsidP="00C4126C">
      <w:pPr>
        <w:jc w:val="both"/>
      </w:pPr>
      <w:r>
        <w:t xml:space="preserve">In the </w:t>
      </w:r>
      <w:r w:rsidRPr="007F7E82">
        <w:rPr>
          <w:noProof/>
        </w:rPr>
        <w:t>sample</w:t>
      </w:r>
      <w:r w:rsidR="007F7E82">
        <w:rPr>
          <w:noProof/>
        </w:rPr>
        <w:t>,</w:t>
      </w:r>
      <w:r w:rsidRPr="000C428A">
        <w:t xml:space="preserve"> 326 </w:t>
      </w:r>
      <w:r>
        <w:t xml:space="preserve">women </w:t>
      </w:r>
      <w:r w:rsidRPr="000C428A">
        <w:t>belonged to BPL families and 71 were from marginally poor families</w:t>
      </w:r>
      <w:r>
        <w:t xml:space="preserve"> and 168 people were above poverty line. </w:t>
      </w:r>
      <w:r w:rsidR="000C428A">
        <w:t xml:space="preserve">In this rural </w:t>
      </w:r>
      <w:r w:rsidR="000C428A" w:rsidRPr="007F7E82">
        <w:rPr>
          <w:noProof/>
        </w:rPr>
        <w:t>area</w:t>
      </w:r>
      <w:r w:rsidR="007F7E82">
        <w:rPr>
          <w:noProof/>
        </w:rPr>
        <w:t>,</w:t>
      </w:r>
      <w:r w:rsidR="000C428A">
        <w:t xml:space="preserve"> there are limited livelihood option</w:t>
      </w:r>
      <w:r>
        <w:t>s</w:t>
      </w:r>
      <w:r w:rsidR="000C428A">
        <w:t xml:space="preserve"> and very few people have promising income sources in hand. </w:t>
      </w:r>
      <w:r>
        <w:t xml:space="preserve">Most of the options are related to agriculture. </w:t>
      </w:r>
      <w:r w:rsidR="00A140F7">
        <w:t xml:space="preserve">Around 67% (379) households had agriculture as primary source of income. </w:t>
      </w:r>
      <w:r>
        <w:t xml:space="preserve">Majority (521) of the households have land with average land holding of 2.48 </w:t>
      </w:r>
      <w:r w:rsidRPr="007F7E82">
        <w:rPr>
          <w:noProof/>
        </w:rPr>
        <w:t>ac</w:t>
      </w:r>
      <w:r w:rsidR="007F7E82">
        <w:rPr>
          <w:noProof/>
        </w:rPr>
        <w:t>re</w:t>
      </w:r>
      <w:r w:rsidRPr="007F7E82">
        <w:rPr>
          <w:noProof/>
        </w:rPr>
        <w:t>s</w:t>
      </w:r>
      <w:r>
        <w:t xml:space="preserve"> among household with </w:t>
      </w:r>
      <w:proofErr w:type="spellStart"/>
      <w:r>
        <w:t>agri</w:t>
      </w:r>
      <w:proofErr w:type="spellEnd"/>
      <w:r>
        <w:t xml:space="preserve">-land whereas 44 reported no land. </w:t>
      </w:r>
    </w:p>
    <w:p w:rsidR="009864BF" w:rsidRDefault="009864BF" w:rsidP="00C4126C">
      <w:pPr>
        <w:jc w:val="both"/>
      </w:pPr>
      <w:r>
        <w:t xml:space="preserve">404 (71.5 %) people live in </w:t>
      </w:r>
      <w:proofErr w:type="spellStart"/>
      <w:r>
        <w:t>kachha</w:t>
      </w:r>
      <w:proofErr w:type="spellEnd"/>
      <w:r>
        <w:t xml:space="preserve"> house and only 161 (28.5 %) had </w:t>
      </w:r>
      <w:r w:rsidRPr="00B75D98">
        <w:rPr>
          <w:noProof/>
        </w:rPr>
        <w:t>pakka</w:t>
      </w:r>
      <w:r>
        <w:t xml:space="preserve"> house. Average numbers of room for all were 1.9 per household.  </w:t>
      </w:r>
      <w:r w:rsidR="00C01D1E">
        <w:t>387</w:t>
      </w:r>
      <w:r>
        <w:t xml:space="preserve"> (</w:t>
      </w:r>
      <w:r w:rsidR="00C01D1E">
        <w:t>68.</w:t>
      </w:r>
      <w:r w:rsidR="002D4C62">
        <w:t xml:space="preserve">5 </w:t>
      </w:r>
      <w:r w:rsidR="00C01D1E">
        <w:t>%) had</w:t>
      </w:r>
      <w:r>
        <w:t xml:space="preserve"> electricity connection and 323 (</w:t>
      </w:r>
      <w:r w:rsidR="002D4C62">
        <w:t xml:space="preserve">57.17 </w:t>
      </w:r>
      <w:r>
        <w:t>%) had toilets and 271 (</w:t>
      </w:r>
      <w:r w:rsidR="002D4C62">
        <w:t>47.43</w:t>
      </w:r>
      <w:r>
        <w:t xml:space="preserve">%) had bathrooms. </w:t>
      </w:r>
      <w:r w:rsidR="00276DBF">
        <w:t xml:space="preserve">Only 141 (24.96 %) had drainage facility connected to their house. </w:t>
      </w:r>
    </w:p>
    <w:p w:rsidR="002D4C62" w:rsidRDefault="002D4C62" w:rsidP="00C4126C">
      <w:pPr>
        <w:jc w:val="both"/>
      </w:pPr>
      <w:r w:rsidRPr="008202C3">
        <w:rPr>
          <w:u w:val="single"/>
        </w:rPr>
        <w:t>Water</w:t>
      </w:r>
      <w:r>
        <w:t xml:space="preserve">- </w:t>
      </w:r>
    </w:p>
    <w:p w:rsidR="002D4C62" w:rsidRDefault="002D4C62" w:rsidP="00C4126C">
      <w:pPr>
        <w:jc w:val="both"/>
      </w:pPr>
      <w:r>
        <w:t xml:space="preserve">In the </w:t>
      </w:r>
      <w:r w:rsidRPr="007F7E82">
        <w:rPr>
          <w:noProof/>
        </w:rPr>
        <w:t>sample</w:t>
      </w:r>
      <w:r w:rsidR="007F7E82">
        <w:rPr>
          <w:noProof/>
        </w:rPr>
        <w:t>,</w:t>
      </w:r>
      <w:r>
        <w:t xml:space="preserve"> only 95 (16.81%) women had a water tab </w:t>
      </w:r>
      <w:r w:rsidRPr="007F7E82">
        <w:rPr>
          <w:noProof/>
        </w:rPr>
        <w:t>in</w:t>
      </w:r>
      <w:r w:rsidR="007F7E82">
        <w:rPr>
          <w:noProof/>
        </w:rPr>
        <w:t>-</w:t>
      </w:r>
      <w:r w:rsidRPr="007F7E82">
        <w:rPr>
          <w:noProof/>
        </w:rPr>
        <w:t>house</w:t>
      </w:r>
      <w:r>
        <w:t>.</w:t>
      </w:r>
      <w:r w:rsidR="00C01D1E">
        <w:t xml:space="preserve"> This did not assure daily water supply and even these women needed to come out of their houses and fetch water. None of the household was completely relied on tap water.</w:t>
      </w:r>
      <w:r>
        <w:t xml:space="preserve"> Average distance to fetch water in regular days is 570 meters and in dry season it is 780 meters for every ferry. </w:t>
      </w:r>
      <w:r w:rsidR="003D68A2">
        <w:t xml:space="preserve">198 </w:t>
      </w:r>
      <w:r w:rsidR="00276DBF">
        <w:t xml:space="preserve">(35.04 %) </w:t>
      </w:r>
      <w:r w:rsidR="003D68A2">
        <w:t>rely on well, 92</w:t>
      </w:r>
      <w:r w:rsidR="00276DBF">
        <w:t xml:space="preserve"> (16.28 %)</w:t>
      </w:r>
      <w:r w:rsidR="003D68A2">
        <w:t xml:space="preserve"> on tube</w:t>
      </w:r>
      <w:r w:rsidR="00823E5A">
        <w:t>-</w:t>
      </w:r>
      <w:r w:rsidR="003D68A2">
        <w:t>well</w:t>
      </w:r>
      <w:r w:rsidR="00823E5A">
        <w:t xml:space="preserve">, 182 </w:t>
      </w:r>
      <w:r w:rsidR="00276DBF">
        <w:t xml:space="preserve">(32.21 %) </w:t>
      </w:r>
      <w:r w:rsidR="00823E5A">
        <w:t>on hand-pump</w:t>
      </w:r>
      <w:r w:rsidR="00F628D5">
        <w:t>, 29</w:t>
      </w:r>
      <w:r w:rsidR="00276DBF">
        <w:t xml:space="preserve"> (</w:t>
      </w:r>
      <w:r w:rsidR="005C7A4B">
        <w:t>5.13</w:t>
      </w:r>
      <w:r w:rsidR="00276DBF">
        <w:t xml:space="preserve"> %) on tap. </w:t>
      </w:r>
    </w:p>
    <w:p w:rsidR="008202C3" w:rsidRPr="008202C3" w:rsidRDefault="008202C3" w:rsidP="00C4126C">
      <w:pPr>
        <w:jc w:val="both"/>
        <w:rPr>
          <w:u w:val="single"/>
        </w:rPr>
      </w:pPr>
      <w:r w:rsidRPr="00B75D98">
        <w:rPr>
          <w:noProof/>
          <w:u w:val="single"/>
        </w:rPr>
        <w:t>Durations</w:t>
      </w:r>
      <w:r w:rsidRPr="008202C3">
        <w:rPr>
          <w:u w:val="single"/>
        </w:rPr>
        <w:t xml:space="preserve"> of various physical activities </w:t>
      </w:r>
    </w:p>
    <w:p w:rsidR="008202C3" w:rsidRDefault="008202C3" w:rsidP="00C4126C">
      <w:pPr>
        <w:jc w:val="both"/>
      </w:pPr>
      <w:r>
        <w:t xml:space="preserve">Table 2 gives average duration of the respective physical activity for the whole sample </w:t>
      </w:r>
    </w:p>
    <w:p w:rsidR="00C4126C" w:rsidRPr="00C4126C" w:rsidRDefault="00C4126C" w:rsidP="00C4126C">
      <w:pPr>
        <w:pStyle w:val="Caption"/>
        <w:keepNext/>
        <w:rPr>
          <w:sz w:val="22"/>
          <w:szCs w:val="20"/>
        </w:rPr>
      </w:pPr>
      <w:r w:rsidRPr="00C4126C">
        <w:rPr>
          <w:sz w:val="22"/>
          <w:szCs w:val="20"/>
        </w:rPr>
        <w:t xml:space="preserve">Table </w:t>
      </w:r>
      <w:r w:rsidRPr="00C4126C">
        <w:rPr>
          <w:sz w:val="22"/>
          <w:szCs w:val="20"/>
        </w:rPr>
        <w:fldChar w:fldCharType="begin"/>
      </w:r>
      <w:r w:rsidRPr="00C4126C">
        <w:rPr>
          <w:sz w:val="22"/>
          <w:szCs w:val="20"/>
        </w:rPr>
        <w:instrText xml:space="preserve"> SEQ Table \* ARABIC </w:instrText>
      </w:r>
      <w:r w:rsidRPr="00C4126C">
        <w:rPr>
          <w:sz w:val="22"/>
          <w:szCs w:val="20"/>
        </w:rPr>
        <w:fldChar w:fldCharType="separate"/>
      </w:r>
      <w:r w:rsidR="007E4AC7">
        <w:rPr>
          <w:noProof/>
          <w:sz w:val="22"/>
          <w:szCs w:val="20"/>
        </w:rPr>
        <w:t>2</w:t>
      </w:r>
      <w:r w:rsidRPr="00C4126C">
        <w:rPr>
          <w:sz w:val="22"/>
          <w:szCs w:val="20"/>
        </w:rPr>
        <w:fldChar w:fldCharType="end"/>
      </w:r>
      <w:r w:rsidRPr="00C4126C">
        <w:rPr>
          <w:sz w:val="22"/>
          <w:szCs w:val="20"/>
        </w:rPr>
        <w:t xml:space="preserve"> Duration of Various physical activities</w:t>
      </w:r>
    </w:p>
    <w:tbl>
      <w:tblPr>
        <w:tblStyle w:val="TableGrid"/>
        <w:tblW w:w="0" w:type="auto"/>
        <w:tblLayout w:type="fixed"/>
        <w:tblLook w:val="04A0" w:firstRow="1" w:lastRow="0" w:firstColumn="1" w:lastColumn="0" w:noHBand="0" w:noVBand="1"/>
      </w:tblPr>
      <w:tblGrid>
        <w:gridCol w:w="799"/>
        <w:gridCol w:w="4480"/>
        <w:gridCol w:w="2955"/>
        <w:gridCol w:w="782"/>
      </w:tblGrid>
      <w:tr w:rsidR="00A45CA8" w:rsidRPr="004874BF" w:rsidTr="00A32CE5">
        <w:tc>
          <w:tcPr>
            <w:tcW w:w="799" w:type="dxa"/>
          </w:tcPr>
          <w:p w:rsidR="00A45CA8" w:rsidRPr="004874BF" w:rsidRDefault="00A45CA8" w:rsidP="00C4126C">
            <w:pPr>
              <w:jc w:val="both"/>
              <w:rPr>
                <w:b/>
                <w:bCs/>
              </w:rPr>
            </w:pPr>
            <w:r w:rsidRPr="004874BF">
              <w:rPr>
                <w:b/>
                <w:bCs/>
              </w:rPr>
              <w:t xml:space="preserve">Sr. no. </w:t>
            </w:r>
          </w:p>
        </w:tc>
        <w:tc>
          <w:tcPr>
            <w:tcW w:w="4480" w:type="dxa"/>
          </w:tcPr>
          <w:p w:rsidR="00A45CA8" w:rsidRPr="004874BF" w:rsidRDefault="00A45CA8" w:rsidP="00C4126C">
            <w:pPr>
              <w:jc w:val="both"/>
              <w:rPr>
                <w:b/>
                <w:bCs/>
              </w:rPr>
            </w:pPr>
            <w:r w:rsidRPr="004874BF">
              <w:rPr>
                <w:b/>
                <w:bCs/>
              </w:rPr>
              <w:t xml:space="preserve">Physical activity </w:t>
            </w:r>
          </w:p>
        </w:tc>
        <w:tc>
          <w:tcPr>
            <w:tcW w:w="2955" w:type="dxa"/>
          </w:tcPr>
          <w:p w:rsidR="00A45CA8" w:rsidRPr="004874BF" w:rsidRDefault="00405640" w:rsidP="00C4126C">
            <w:pPr>
              <w:jc w:val="both"/>
              <w:rPr>
                <w:b/>
                <w:bCs/>
              </w:rPr>
            </w:pPr>
            <w:r>
              <w:rPr>
                <w:b/>
                <w:bCs/>
              </w:rPr>
              <w:t>Average duration- in hrs</w:t>
            </w:r>
            <w:r w:rsidR="000B3139">
              <w:rPr>
                <w:b/>
                <w:bCs/>
              </w:rPr>
              <w:t xml:space="preserve"> (S.D.)</w:t>
            </w:r>
          </w:p>
        </w:tc>
        <w:tc>
          <w:tcPr>
            <w:tcW w:w="782" w:type="dxa"/>
          </w:tcPr>
          <w:p w:rsidR="00A45CA8" w:rsidRPr="004874BF" w:rsidRDefault="00A45CA8" w:rsidP="00C4126C">
            <w:pPr>
              <w:jc w:val="both"/>
              <w:rPr>
                <w:b/>
                <w:bCs/>
              </w:rPr>
            </w:pPr>
            <w:r>
              <w:rPr>
                <w:b/>
                <w:bCs/>
              </w:rPr>
              <w:t xml:space="preserve">Range </w:t>
            </w:r>
          </w:p>
        </w:tc>
      </w:tr>
      <w:tr w:rsidR="00A45CA8" w:rsidTr="004452F2">
        <w:tc>
          <w:tcPr>
            <w:tcW w:w="799" w:type="dxa"/>
            <w:shd w:val="clear" w:color="auto" w:fill="D0CECE" w:themeFill="background2" w:themeFillShade="E6"/>
          </w:tcPr>
          <w:p w:rsidR="00A45CA8" w:rsidRDefault="00A45CA8" w:rsidP="00C4126C">
            <w:pPr>
              <w:pStyle w:val="ListParagraph"/>
              <w:numPr>
                <w:ilvl w:val="0"/>
                <w:numId w:val="5"/>
              </w:numPr>
              <w:jc w:val="both"/>
            </w:pPr>
          </w:p>
        </w:tc>
        <w:tc>
          <w:tcPr>
            <w:tcW w:w="4480" w:type="dxa"/>
            <w:shd w:val="clear" w:color="auto" w:fill="D0CECE" w:themeFill="background2" w:themeFillShade="E6"/>
          </w:tcPr>
          <w:p w:rsidR="00A45CA8" w:rsidRPr="006142E1" w:rsidRDefault="00A45CA8" w:rsidP="00C4126C">
            <w:pPr>
              <w:spacing w:line="360" w:lineRule="auto"/>
              <w:jc w:val="both"/>
              <w:rPr>
                <w:sz w:val="24"/>
                <w:szCs w:val="24"/>
              </w:rPr>
            </w:pPr>
            <w:r w:rsidRPr="006142E1">
              <w:rPr>
                <w:sz w:val="24"/>
                <w:szCs w:val="24"/>
              </w:rPr>
              <w:t xml:space="preserve">Work inside of your house </w:t>
            </w:r>
          </w:p>
        </w:tc>
        <w:tc>
          <w:tcPr>
            <w:tcW w:w="2955" w:type="dxa"/>
            <w:shd w:val="clear" w:color="auto" w:fill="D0CECE" w:themeFill="background2" w:themeFillShade="E6"/>
          </w:tcPr>
          <w:p w:rsidR="00A45CA8" w:rsidRDefault="000B3139" w:rsidP="00C4126C">
            <w:pPr>
              <w:jc w:val="both"/>
            </w:pPr>
            <w:r>
              <w:t xml:space="preserve">3.90 (2.81) </w:t>
            </w:r>
          </w:p>
        </w:tc>
        <w:tc>
          <w:tcPr>
            <w:tcW w:w="782" w:type="dxa"/>
            <w:shd w:val="clear" w:color="auto" w:fill="D0CECE" w:themeFill="background2" w:themeFillShade="E6"/>
          </w:tcPr>
          <w:p w:rsidR="00A45CA8" w:rsidRDefault="000B3139" w:rsidP="00C4126C">
            <w:pPr>
              <w:jc w:val="both"/>
            </w:pPr>
            <w:r>
              <w:t>0- 15</w:t>
            </w:r>
          </w:p>
        </w:tc>
      </w:tr>
      <w:tr w:rsidR="00A45CA8" w:rsidTr="004452F2">
        <w:tc>
          <w:tcPr>
            <w:tcW w:w="799" w:type="dxa"/>
            <w:shd w:val="clear" w:color="auto" w:fill="D0CECE" w:themeFill="background2" w:themeFillShade="E6"/>
          </w:tcPr>
          <w:p w:rsidR="00A45CA8" w:rsidRDefault="00A45CA8" w:rsidP="00C4126C">
            <w:pPr>
              <w:pStyle w:val="ListParagraph"/>
              <w:numPr>
                <w:ilvl w:val="0"/>
                <w:numId w:val="5"/>
              </w:numPr>
              <w:jc w:val="both"/>
            </w:pPr>
          </w:p>
        </w:tc>
        <w:tc>
          <w:tcPr>
            <w:tcW w:w="4480" w:type="dxa"/>
            <w:shd w:val="clear" w:color="auto" w:fill="D0CECE" w:themeFill="background2" w:themeFillShade="E6"/>
          </w:tcPr>
          <w:p w:rsidR="00A45CA8" w:rsidRPr="006142E1" w:rsidRDefault="00A45CA8" w:rsidP="00C4126C">
            <w:pPr>
              <w:spacing w:line="360" w:lineRule="auto"/>
              <w:jc w:val="both"/>
              <w:rPr>
                <w:sz w:val="24"/>
                <w:szCs w:val="24"/>
              </w:rPr>
            </w:pPr>
            <w:r w:rsidRPr="006142E1">
              <w:rPr>
                <w:sz w:val="24"/>
                <w:szCs w:val="24"/>
              </w:rPr>
              <w:t xml:space="preserve">Work in house premises </w:t>
            </w:r>
          </w:p>
        </w:tc>
        <w:tc>
          <w:tcPr>
            <w:tcW w:w="2955" w:type="dxa"/>
            <w:shd w:val="clear" w:color="auto" w:fill="D0CECE" w:themeFill="background2" w:themeFillShade="E6"/>
          </w:tcPr>
          <w:p w:rsidR="00A45CA8" w:rsidRDefault="00A45CA8" w:rsidP="00C4126C">
            <w:pPr>
              <w:jc w:val="both"/>
            </w:pPr>
            <w:r>
              <w:t>3.05</w:t>
            </w:r>
            <w:r w:rsidR="000B3139">
              <w:t xml:space="preserve"> (2.56)</w:t>
            </w:r>
          </w:p>
        </w:tc>
        <w:tc>
          <w:tcPr>
            <w:tcW w:w="782" w:type="dxa"/>
            <w:shd w:val="clear" w:color="auto" w:fill="D0CECE" w:themeFill="background2" w:themeFillShade="E6"/>
          </w:tcPr>
          <w:p w:rsidR="00A45CA8" w:rsidRDefault="000B3139" w:rsidP="00C4126C">
            <w:pPr>
              <w:jc w:val="both"/>
            </w:pPr>
            <w:r>
              <w:t>0- 13</w:t>
            </w:r>
          </w:p>
        </w:tc>
      </w:tr>
      <w:tr w:rsidR="00A45CA8" w:rsidTr="004452F2">
        <w:tc>
          <w:tcPr>
            <w:tcW w:w="799" w:type="dxa"/>
            <w:shd w:val="clear" w:color="auto" w:fill="D0CECE" w:themeFill="background2" w:themeFillShade="E6"/>
          </w:tcPr>
          <w:p w:rsidR="00A45CA8" w:rsidRDefault="00A45CA8" w:rsidP="00C4126C">
            <w:pPr>
              <w:pStyle w:val="ListParagraph"/>
              <w:numPr>
                <w:ilvl w:val="0"/>
                <w:numId w:val="5"/>
              </w:numPr>
              <w:jc w:val="both"/>
            </w:pPr>
          </w:p>
        </w:tc>
        <w:tc>
          <w:tcPr>
            <w:tcW w:w="4480" w:type="dxa"/>
            <w:shd w:val="clear" w:color="auto" w:fill="D0CECE" w:themeFill="background2" w:themeFillShade="E6"/>
          </w:tcPr>
          <w:p w:rsidR="00A45CA8" w:rsidRPr="006142E1" w:rsidRDefault="00A45CA8" w:rsidP="00C4126C">
            <w:pPr>
              <w:spacing w:line="360" w:lineRule="auto"/>
              <w:jc w:val="both"/>
              <w:rPr>
                <w:sz w:val="24"/>
                <w:szCs w:val="24"/>
              </w:rPr>
            </w:pPr>
            <w:r w:rsidRPr="006142E1">
              <w:rPr>
                <w:sz w:val="24"/>
                <w:szCs w:val="24"/>
              </w:rPr>
              <w:t xml:space="preserve">Work outside of house premises </w:t>
            </w:r>
          </w:p>
        </w:tc>
        <w:tc>
          <w:tcPr>
            <w:tcW w:w="2955" w:type="dxa"/>
            <w:shd w:val="clear" w:color="auto" w:fill="D0CECE" w:themeFill="background2" w:themeFillShade="E6"/>
          </w:tcPr>
          <w:p w:rsidR="00A45CA8" w:rsidRDefault="00A45CA8" w:rsidP="00C4126C">
            <w:pPr>
              <w:jc w:val="both"/>
            </w:pPr>
            <w:r>
              <w:t>4.02</w:t>
            </w:r>
            <w:r w:rsidR="000B3139">
              <w:t xml:space="preserve"> (2.58) </w:t>
            </w:r>
          </w:p>
        </w:tc>
        <w:tc>
          <w:tcPr>
            <w:tcW w:w="782" w:type="dxa"/>
            <w:shd w:val="clear" w:color="auto" w:fill="D0CECE" w:themeFill="background2" w:themeFillShade="E6"/>
          </w:tcPr>
          <w:p w:rsidR="00A45CA8" w:rsidRDefault="000B3139" w:rsidP="00C4126C">
            <w:pPr>
              <w:jc w:val="both"/>
            </w:pPr>
            <w:r>
              <w:t>0- 14</w:t>
            </w:r>
          </w:p>
        </w:tc>
      </w:tr>
      <w:tr w:rsidR="00A45CA8" w:rsidTr="00A32CE5">
        <w:tc>
          <w:tcPr>
            <w:tcW w:w="799" w:type="dxa"/>
          </w:tcPr>
          <w:p w:rsidR="00A45CA8" w:rsidRDefault="00A45CA8" w:rsidP="00C4126C">
            <w:pPr>
              <w:pStyle w:val="ListParagraph"/>
              <w:numPr>
                <w:ilvl w:val="0"/>
                <w:numId w:val="5"/>
              </w:numPr>
              <w:jc w:val="both"/>
            </w:pPr>
          </w:p>
        </w:tc>
        <w:tc>
          <w:tcPr>
            <w:tcW w:w="4480" w:type="dxa"/>
          </w:tcPr>
          <w:p w:rsidR="00A45CA8" w:rsidRPr="006142E1" w:rsidRDefault="00A45CA8" w:rsidP="00C4126C">
            <w:pPr>
              <w:spacing w:line="360" w:lineRule="auto"/>
              <w:jc w:val="both"/>
              <w:rPr>
                <w:sz w:val="24"/>
                <w:szCs w:val="24"/>
              </w:rPr>
            </w:pPr>
            <w:r w:rsidRPr="006142E1">
              <w:rPr>
                <w:sz w:val="24"/>
                <w:szCs w:val="24"/>
              </w:rPr>
              <w:t xml:space="preserve">Total duration of walking </w:t>
            </w:r>
          </w:p>
        </w:tc>
        <w:tc>
          <w:tcPr>
            <w:tcW w:w="2955" w:type="dxa"/>
          </w:tcPr>
          <w:p w:rsidR="00A45CA8" w:rsidRDefault="00A45CA8" w:rsidP="00C4126C">
            <w:pPr>
              <w:jc w:val="both"/>
            </w:pPr>
            <w:r>
              <w:t>3.15</w:t>
            </w:r>
            <w:r w:rsidR="000B3139">
              <w:t xml:space="preserve"> (2.50)</w:t>
            </w:r>
          </w:p>
        </w:tc>
        <w:tc>
          <w:tcPr>
            <w:tcW w:w="782" w:type="dxa"/>
          </w:tcPr>
          <w:p w:rsidR="00A45CA8" w:rsidRDefault="00405640" w:rsidP="00C4126C">
            <w:pPr>
              <w:jc w:val="both"/>
            </w:pPr>
            <w:r>
              <w:t>0- 14</w:t>
            </w:r>
          </w:p>
        </w:tc>
      </w:tr>
      <w:tr w:rsidR="00A45CA8" w:rsidTr="00A32CE5">
        <w:tc>
          <w:tcPr>
            <w:tcW w:w="799" w:type="dxa"/>
          </w:tcPr>
          <w:p w:rsidR="00A45CA8" w:rsidRDefault="00A45CA8" w:rsidP="00C4126C">
            <w:pPr>
              <w:pStyle w:val="ListParagraph"/>
              <w:numPr>
                <w:ilvl w:val="0"/>
                <w:numId w:val="5"/>
              </w:numPr>
              <w:jc w:val="both"/>
            </w:pPr>
          </w:p>
        </w:tc>
        <w:tc>
          <w:tcPr>
            <w:tcW w:w="4480" w:type="dxa"/>
          </w:tcPr>
          <w:p w:rsidR="00A45CA8" w:rsidRPr="006142E1" w:rsidRDefault="00A45CA8" w:rsidP="00C4126C">
            <w:pPr>
              <w:spacing w:line="360" w:lineRule="auto"/>
              <w:jc w:val="both"/>
              <w:rPr>
                <w:sz w:val="24"/>
                <w:szCs w:val="24"/>
              </w:rPr>
            </w:pPr>
            <w:r w:rsidRPr="006142E1">
              <w:rPr>
                <w:sz w:val="24"/>
                <w:szCs w:val="24"/>
              </w:rPr>
              <w:t xml:space="preserve">Total duration of carrying any sort of weight </w:t>
            </w:r>
          </w:p>
        </w:tc>
        <w:tc>
          <w:tcPr>
            <w:tcW w:w="2955" w:type="dxa"/>
          </w:tcPr>
          <w:p w:rsidR="00A45CA8" w:rsidRDefault="00A45CA8" w:rsidP="00C4126C">
            <w:pPr>
              <w:jc w:val="both"/>
            </w:pPr>
            <w:r>
              <w:t>2.07</w:t>
            </w:r>
            <w:r w:rsidR="00405640">
              <w:t xml:space="preserve"> (1.69)</w:t>
            </w:r>
          </w:p>
        </w:tc>
        <w:tc>
          <w:tcPr>
            <w:tcW w:w="782" w:type="dxa"/>
          </w:tcPr>
          <w:p w:rsidR="00A45CA8" w:rsidRDefault="00405640" w:rsidP="00C4126C">
            <w:pPr>
              <w:jc w:val="both"/>
            </w:pPr>
            <w:r>
              <w:t>0- 12</w:t>
            </w:r>
          </w:p>
        </w:tc>
      </w:tr>
      <w:tr w:rsidR="00A45CA8" w:rsidTr="00A32CE5">
        <w:tc>
          <w:tcPr>
            <w:tcW w:w="799" w:type="dxa"/>
          </w:tcPr>
          <w:p w:rsidR="00A45CA8" w:rsidRDefault="00A45CA8" w:rsidP="00C4126C">
            <w:pPr>
              <w:pStyle w:val="ListParagraph"/>
              <w:numPr>
                <w:ilvl w:val="0"/>
                <w:numId w:val="5"/>
              </w:numPr>
              <w:jc w:val="both"/>
            </w:pPr>
          </w:p>
        </w:tc>
        <w:tc>
          <w:tcPr>
            <w:tcW w:w="4480" w:type="dxa"/>
          </w:tcPr>
          <w:p w:rsidR="00A45CA8" w:rsidRPr="006142E1" w:rsidRDefault="00A45CA8" w:rsidP="00C4126C">
            <w:pPr>
              <w:spacing w:line="360" w:lineRule="auto"/>
              <w:jc w:val="both"/>
              <w:rPr>
                <w:sz w:val="24"/>
                <w:szCs w:val="24"/>
              </w:rPr>
            </w:pPr>
            <w:r w:rsidRPr="006142E1">
              <w:rPr>
                <w:sz w:val="24"/>
                <w:szCs w:val="24"/>
              </w:rPr>
              <w:t xml:space="preserve">Total duration you work in bending position </w:t>
            </w:r>
          </w:p>
        </w:tc>
        <w:tc>
          <w:tcPr>
            <w:tcW w:w="2955" w:type="dxa"/>
          </w:tcPr>
          <w:p w:rsidR="00A45CA8" w:rsidRDefault="00A45CA8" w:rsidP="00C4126C">
            <w:pPr>
              <w:jc w:val="both"/>
            </w:pPr>
            <w:r>
              <w:t>2.61</w:t>
            </w:r>
            <w:r w:rsidR="00405640">
              <w:t xml:space="preserve"> (2.62)</w:t>
            </w:r>
          </w:p>
        </w:tc>
        <w:tc>
          <w:tcPr>
            <w:tcW w:w="782" w:type="dxa"/>
          </w:tcPr>
          <w:p w:rsidR="00A45CA8" w:rsidRDefault="00405640" w:rsidP="00C4126C">
            <w:pPr>
              <w:jc w:val="both"/>
            </w:pPr>
            <w:r>
              <w:t>0- 12</w:t>
            </w:r>
          </w:p>
        </w:tc>
      </w:tr>
      <w:tr w:rsidR="00A45CA8" w:rsidTr="004452F2">
        <w:tc>
          <w:tcPr>
            <w:tcW w:w="799" w:type="dxa"/>
            <w:shd w:val="clear" w:color="auto" w:fill="D0CECE" w:themeFill="background2" w:themeFillShade="E6"/>
          </w:tcPr>
          <w:p w:rsidR="00A45CA8" w:rsidRDefault="00A45CA8" w:rsidP="00C4126C">
            <w:pPr>
              <w:pStyle w:val="ListParagraph"/>
              <w:numPr>
                <w:ilvl w:val="0"/>
                <w:numId w:val="5"/>
              </w:numPr>
              <w:jc w:val="both"/>
            </w:pPr>
          </w:p>
        </w:tc>
        <w:tc>
          <w:tcPr>
            <w:tcW w:w="4480" w:type="dxa"/>
            <w:shd w:val="clear" w:color="auto" w:fill="D0CECE" w:themeFill="background2" w:themeFillShade="E6"/>
          </w:tcPr>
          <w:p w:rsidR="00A45CA8" w:rsidRPr="006142E1" w:rsidRDefault="00A45CA8" w:rsidP="00C4126C">
            <w:pPr>
              <w:spacing w:line="360" w:lineRule="auto"/>
              <w:jc w:val="both"/>
              <w:rPr>
                <w:sz w:val="24"/>
                <w:szCs w:val="24"/>
              </w:rPr>
            </w:pPr>
            <w:r w:rsidRPr="006142E1">
              <w:rPr>
                <w:sz w:val="24"/>
                <w:szCs w:val="24"/>
              </w:rPr>
              <w:t xml:space="preserve">Fetching water </w:t>
            </w:r>
          </w:p>
        </w:tc>
        <w:tc>
          <w:tcPr>
            <w:tcW w:w="2955" w:type="dxa"/>
            <w:shd w:val="clear" w:color="auto" w:fill="D0CECE" w:themeFill="background2" w:themeFillShade="E6"/>
          </w:tcPr>
          <w:p w:rsidR="00A45CA8" w:rsidRDefault="00A45CA8" w:rsidP="00C4126C">
            <w:pPr>
              <w:jc w:val="both"/>
            </w:pPr>
            <w:r>
              <w:t>1.10</w:t>
            </w:r>
            <w:r w:rsidR="00405640">
              <w:t xml:space="preserve"> (1.16)</w:t>
            </w:r>
          </w:p>
        </w:tc>
        <w:tc>
          <w:tcPr>
            <w:tcW w:w="782" w:type="dxa"/>
            <w:shd w:val="clear" w:color="auto" w:fill="D0CECE" w:themeFill="background2" w:themeFillShade="E6"/>
          </w:tcPr>
          <w:p w:rsidR="00A45CA8" w:rsidRDefault="00405640" w:rsidP="00C4126C">
            <w:pPr>
              <w:jc w:val="both"/>
            </w:pPr>
            <w:r>
              <w:t>0- 10</w:t>
            </w:r>
          </w:p>
        </w:tc>
      </w:tr>
      <w:tr w:rsidR="00A45CA8" w:rsidTr="004452F2">
        <w:tc>
          <w:tcPr>
            <w:tcW w:w="799" w:type="dxa"/>
            <w:shd w:val="clear" w:color="auto" w:fill="D0CECE" w:themeFill="background2" w:themeFillShade="E6"/>
          </w:tcPr>
          <w:p w:rsidR="00A45CA8" w:rsidRDefault="00A45CA8" w:rsidP="00C4126C">
            <w:pPr>
              <w:pStyle w:val="ListParagraph"/>
              <w:numPr>
                <w:ilvl w:val="0"/>
                <w:numId w:val="5"/>
              </w:numPr>
              <w:jc w:val="both"/>
            </w:pPr>
          </w:p>
        </w:tc>
        <w:tc>
          <w:tcPr>
            <w:tcW w:w="4480" w:type="dxa"/>
            <w:shd w:val="clear" w:color="auto" w:fill="D0CECE" w:themeFill="background2" w:themeFillShade="E6"/>
          </w:tcPr>
          <w:p w:rsidR="00A45CA8" w:rsidRPr="006142E1" w:rsidRDefault="00A45CA8" w:rsidP="00C4126C">
            <w:pPr>
              <w:spacing w:line="360" w:lineRule="auto"/>
              <w:jc w:val="both"/>
              <w:rPr>
                <w:sz w:val="24"/>
                <w:szCs w:val="24"/>
              </w:rPr>
            </w:pPr>
            <w:r w:rsidRPr="006142E1">
              <w:rPr>
                <w:sz w:val="24"/>
                <w:szCs w:val="24"/>
              </w:rPr>
              <w:t xml:space="preserve">Bringing fodder/ preparing forage </w:t>
            </w:r>
          </w:p>
        </w:tc>
        <w:tc>
          <w:tcPr>
            <w:tcW w:w="2955" w:type="dxa"/>
            <w:shd w:val="clear" w:color="auto" w:fill="D0CECE" w:themeFill="background2" w:themeFillShade="E6"/>
          </w:tcPr>
          <w:p w:rsidR="00A45CA8" w:rsidRDefault="00A45CA8" w:rsidP="00C4126C">
            <w:pPr>
              <w:jc w:val="both"/>
            </w:pPr>
            <w:r>
              <w:t>1.17</w:t>
            </w:r>
            <w:r w:rsidR="00405640">
              <w:t xml:space="preserve"> (1.14)</w:t>
            </w:r>
          </w:p>
        </w:tc>
        <w:tc>
          <w:tcPr>
            <w:tcW w:w="782" w:type="dxa"/>
            <w:shd w:val="clear" w:color="auto" w:fill="D0CECE" w:themeFill="background2" w:themeFillShade="E6"/>
          </w:tcPr>
          <w:p w:rsidR="00A45CA8" w:rsidRDefault="00405640" w:rsidP="00C4126C">
            <w:pPr>
              <w:jc w:val="both"/>
            </w:pPr>
            <w:r>
              <w:t>0- 11</w:t>
            </w:r>
          </w:p>
        </w:tc>
      </w:tr>
      <w:tr w:rsidR="00A45CA8" w:rsidTr="004452F2">
        <w:tc>
          <w:tcPr>
            <w:tcW w:w="799" w:type="dxa"/>
            <w:shd w:val="clear" w:color="auto" w:fill="D0CECE" w:themeFill="background2" w:themeFillShade="E6"/>
          </w:tcPr>
          <w:p w:rsidR="00A45CA8" w:rsidRDefault="00A45CA8" w:rsidP="00C4126C">
            <w:pPr>
              <w:pStyle w:val="ListParagraph"/>
              <w:numPr>
                <w:ilvl w:val="0"/>
                <w:numId w:val="5"/>
              </w:numPr>
              <w:jc w:val="both"/>
            </w:pPr>
          </w:p>
        </w:tc>
        <w:tc>
          <w:tcPr>
            <w:tcW w:w="4480" w:type="dxa"/>
            <w:shd w:val="clear" w:color="auto" w:fill="D0CECE" w:themeFill="background2" w:themeFillShade="E6"/>
          </w:tcPr>
          <w:p w:rsidR="00A45CA8" w:rsidRPr="006142E1" w:rsidRDefault="00A45CA8" w:rsidP="00C4126C">
            <w:pPr>
              <w:spacing w:line="360" w:lineRule="auto"/>
              <w:jc w:val="both"/>
              <w:rPr>
                <w:sz w:val="24"/>
                <w:szCs w:val="24"/>
              </w:rPr>
            </w:pPr>
            <w:r w:rsidRPr="006142E1">
              <w:rPr>
                <w:sz w:val="24"/>
                <w:szCs w:val="24"/>
              </w:rPr>
              <w:t xml:space="preserve">Bringing firewood </w:t>
            </w:r>
          </w:p>
        </w:tc>
        <w:tc>
          <w:tcPr>
            <w:tcW w:w="2955" w:type="dxa"/>
            <w:shd w:val="clear" w:color="auto" w:fill="D0CECE" w:themeFill="background2" w:themeFillShade="E6"/>
          </w:tcPr>
          <w:p w:rsidR="00A45CA8" w:rsidRDefault="00A45CA8" w:rsidP="00C4126C">
            <w:pPr>
              <w:jc w:val="both"/>
            </w:pPr>
            <w:r>
              <w:t>1.70</w:t>
            </w:r>
            <w:r w:rsidR="00405640">
              <w:t xml:space="preserve"> (1.33)</w:t>
            </w:r>
          </w:p>
        </w:tc>
        <w:tc>
          <w:tcPr>
            <w:tcW w:w="782" w:type="dxa"/>
            <w:shd w:val="clear" w:color="auto" w:fill="D0CECE" w:themeFill="background2" w:themeFillShade="E6"/>
          </w:tcPr>
          <w:p w:rsidR="00A45CA8" w:rsidRDefault="00405640" w:rsidP="00C4126C">
            <w:pPr>
              <w:jc w:val="both"/>
            </w:pPr>
            <w:r>
              <w:t>0- 8</w:t>
            </w:r>
          </w:p>
        </w:tc>
      </w:tr>
      <w:tr w:rsidR="00A45CA8" w:rsidTr="004452F2">
        <w:tc>
          <w:tcPr>
            <w:tcW w:w="799" w:type="dxa"/>
            <w:shd w:val="clear" w:color="auto" w:fill="D0CECE" w:themeFill="background2" w:themeFillShade="E6"/>
          </w:tcPr>
          <w:p w:rsidR="00A45CA8" w:rsidRDefault="00A45CA8" w:rsidP="00C4126C">
            <w:pPr>
              <w:pStyle w:val="ListParagraph"/>
              <w:numPr>
                <w:ilvl w:val="0"/>
                <w:numId w:val="5"/>
              </w:numPr>
              <w:jc w:val="both"/>
            </w:pPr>
          </w:p>
        </w:tc>
        <w:tc>
          <w:tcPr>
            <w:tcW w:w="4480" w:type="dxa"/>
            <w:shd w:val="clear" w:color="auto" w:fill="D0CECE" w:themeFill="background2" w:themeFillShade="E6"/>
          </w:tcPr>
          <w:p w:rsidR="00A45CA8" w:rsidRPr="006142E1" w:rsidRDefault="00A45CA8" w:rsidP="00C4126C">
            <w:pPr>
              <w:spacing w:line="360" w:lineRule="auto"/>
              <w:jc w:val="both"/>
              <w:rPr>
                <w:sz w:val="24"/>
                <w:szCs w:val="24"/>
              </w:rPr>
            </w:pPr>
            <w:r w:rsidRPr="006142E1">
              <w:rPr>
                <w:sz w:val="24"/>
                <w:szCs w:val="24"/>
              </w:rPr>
              <w:t xml:space="preserve">Working in your farm </w:t>
            </w:r>
          </w:p>
        </w:tc>
        <w:tc>
          <w:tcPr>
            <w:tcW w:w="2955" w:type="dxa"/>
            <w:shd w:val="clear" w:color="auto" w:fill="D0CECE" w:themeFill="background2" w:themeFillShade="E6"/>
          </w:tcPr>
          <w:p w:rsidR="00A45CA8" w:rsidRDefault="00A45CA8" w:rsidP="00C4126C">
            <w:pPr>
              <w:jc w:val="both"/>
            </w:pPr>
            <w:r>
              <w:t xml:space="preserve">2.64 </w:t>
            </w:r>
            <w:r w:rsidR="00405640">
              <w:t xml:space="preserve">(2.18) </w:t>
            </w:r>
          </w:p>
        </w:tc>
        <w:tc>
          <w:tcPr>
            <w:tcW w:w="782" w:type="dxa"/>
            <w:shd w:val="clear" w:color="auto" w:fill="D0CECE" w:themeFill="background2" w:themeFillShade="E6"/>
          </w:tcPr>
          <w:p w:rsidR="00A45CA8" w:rsidRDefault="00405640" w:rsidP="00C4126C">
            <w:pPr>
              <w:jc w:val="both"/>
            </w:pPr>
            <w:r>
              <w:t>0- 14</w:t>
            </w:r>
          </w:p>
        </w:tc>
      </w:tr>
      <w:tr w:rsidR="00A45CA8" w:rsidTr="00A32CE5">
        <w:tc>
          <w:tcPr>
            <w:tcW w:w="799" w:type="dxa"/>
          </w:tcPr>
          <w:p w:rsidR="00A45CA8" w:rsidRDefault="00A45CA8" w:rsidP="00C4126C">
            <w:pPr>
              <w:pStyle w:val="ListParagraph"/>
              <w:numPr>
                <w:ilvl w:val="0"/>
                <w:numId w:val="5"/>
              </w:numPr>
              <w:jc w:val="both"/>
            </w:pPr>
          </w:p>
        </w:tc>
        <w:tc>
          <w:tcPr>
            <w:tcW w:w="4480" w:type="dxa"/>
          </w:tcPr>
          <w:p w:rsidR="00A45CA8" w:rsidRPr="006142E1" w:rsidRDefault="00A45CA8" w:rsidP="00C4126C">
            <w:pPr>
              <w:spacing w:line="360" w:lineRule="auto"/>
              <w:jc w:val="both"/>
              <w:rPr>
                <w:sz w:val="24"/>
                <w:szCs w:val="24"/>
              </w:rPr>
            </w:pPr>
            <w:r w:rsidRPr="006142E1">
              <w:rPr>
                <w:sz w:val="24"/>
                <w:szCs w:val="24"/>
              </w:rPr>
              <w:t xml:space="preserve">Watching TV </w:t>
            </w:r>
          </w:p>
        </w:tc>
        <w:tc>
          <w:tcPr>
            <w:tcW w:w="2955" w:type="dxa"/>
          </w:tcPr>
          <w:p w:rsidR="00A45CA8" w:rsidRDefault="00A45CA8" w:rsidP="00C4126C">
            <w:pPr>
              <w:jc w:val="both"/>
            </w:pPr>
            <w:r>
              <w:t>0.23</w:t>
            </w:r>
            <w:r w:rsidR="00405640">
              <w:t xml:space="preserve"> (0.65)</w:t>
            </w:r>
          </w:p>
        </w:tc>
        <w:tc>
          <w:tcPr>
            <w:tcW w:w="782" w:type="dxa"/>
          </w:tcPr>
          <w:p w:rsidR="00A45CA8" w:rsidRDefault="00405640" w:rsidP="00C4126C">
            <w:pPr>
              <w:jc w:val="both"/>
            </w:pPr>
            <w:r>
              <w:t>0- 4</w:t>
            </w:r>
          </w:p>
        </w:tc>
      </w:tr>
      <w:tr w:rsidR="00A45CA8" w:rsidTr="00A32CE5">
        <w:tc>
          <w:tcPr>
            <w:tcW w:w="799" w:type="dxa"/>
          </w:tcPr>
          <w:p w:rsidR="00A45CA8" w:rsidRDefault="00A45CA8" w:rsidP="00C4126C">
            <w:pPr>
              <w:pStyle w:val="ListParagraph"/>
              <w:numPr>
                <w:ilvl w:val="0"/>
                <w:numId w:val="5"/>
              </w:numPr>
              <w:jc w:val="both"/>
            </w:pPr>
          </w:p>
        </w:tc>
        <w:tc>
          <w:tcPr>
            <w:tcW w:w="4480" w:type="dxa"/>
          </w:tcPr>
          <w:p w:rsidR="00A45CA8" w:rsidRPr="006142E1" w:rsidRDefault="00A45CA8" w:rsidP="00C4126C">
            <w:pPr>
              <w:spacing w:line="360" w:lineRule="auto"/>
              <w:jc w:val="both"/>
              <w:rPr>
                <w:sz w:val="24"/>
                <w:szCs w:val="24"/>
              </w:rPr>
            </w:pPr>
            <w:r w:rsidRPr="006142E1">
              <w:rPr>
                <w:sz w:val="24"/>
                <w:szCs w:val="24"/>
              </w:rPr>
              <w:t xml:space="preserve">Talking with friends/ neighbours </w:t>
            </w:r>
          </w:p>
        </w:tc>
        <w:tc>
          <w:tcPr>
            <w:tcW w:w="2955" w:type="dxa"/>
          </w:tcPr>
          <w:p w:rsidR="00A45CA8" w:rsidRDefault="00A45CA8" w:rsidP="00C4126C">
            <w:pPr>
              <w:jc w:val="both"/>
            </w:pPr>
            <w:r>
              <w:t>0.76</w:t>
            </w:r>
            <w:r w:rsidR="00405640">
              <w:t xml:space="preserve"> (0.87)</w:t>
            </w:r>
          </w:p>
        </w:tc>
        <w:tc>
          <w:tcPr>
            <w:tcW w:w="782" w:type="dxa"/>
          </w:tcPr>
          <w:p w:rsidR="00A45CA8" w:rsidRDefault="00405640" w:rsidP="00C4126C">
            <w:pPr>
              <w:jc w:val="both"/>
            </w:pPr>
            <w:r>
              <w:t>0-8</w:t>
            </w:r>
          </w:p>
        </w:tc>
      </w:tr>
      <w:tr w:rsidR="00A45CA8" w:rsidTr="00A32CE5">
        <w:tc>
          <w:tcPr>
            <w:tcW w:w="799" w:type="dxa"/>
          </w:tcPr>
          <w:p w:rsidR="00A45CA8" w:rsidRDefault="00A45CA8" w:rsidP="00C4126C">
            <w:pPr>
              <w:pStyle w:val="ListParagraph"/>
              <w:numPr>
                <w:ilvl w:val="0"/>
                <w:numId w:val="5"/>
              </w:numPr>
              <w:jc w:val="both"/>
            </w:pPr>
          </w:p>
        </w:tc>
        <w:tc>
          <w:tcPr>
            <w:tcW w:w="4480" w:type="dxa"/>
          </w:tcPr>
          <w:p w:rsidR="00A45CA8" w:rsidRPr="006142E1" w:rsidRDefault="00A45CA8" w:rsidP="00C4126C">
            <w:pPr>
              <w:spacing w:line="360" w:lineRule="auto"/>
              <w:jc w:val="both"/>
              <w:rPr>
                <w:sz w:val="24"/>
                <w:szCs w:val="24"/>
              </w:rPr>
            </w:pPr>
            <w:r w:rsidRPr="006142E1">
              <w:rPr>
                <w:sz w:val="24"/>
                <w:szCs w:val="24"/>
              </w:rPr>
              <w:t xml:space="preserve">Taking rest in day time </w:t>
            </w:r>
          </w:p>
        </w:tc>
        <w:tc>
          <w:tcPr>
            <w:tcW w:w="2955" w:type="dxa"/>
          </w:tcPr>
          <w:p w:rsidR="00A45CA8" w:rsidRDefault="00A45CA8" w:rsidP="00C4126C">
            <w:pPr>
              <w:jc w:val="both"/>
            </w:pPr>
            <w:r>
              <w:t xml:space="preserve">0.80 </w:t>
            </w:r>
            <w:r w:rsidR="00405640">
              <w:t>(1.18)</w:t>
            </w:r>
          </w:p>
        </w:tc>
        <w:tc>
          <w:tcPr>
            <w:tcW w:w="782" w:type="dxa"/>
          </w:tcPr>
          <w:p w:rsidR="00A45CA8" w:rsidRDefault="00405640" w:rsidP="00C4126C">
            <w:pPr>
              <w:jc w:val="both"/>
            </w:pPr>
            <w:r>
              <w:t>0- 7</w:t>
            </w:r>
          </w:p>
        </w:tc>
      </w:tr>
    </w:tbl>
    <w:p w:rsidR="006142E1" w:rsidRDefault="006142E1" w:rsidP="00C4126C">
      <w:pPr>
        <w:jc w:val="both"/>
      </w:pPr>
    </w:p>
    <w:p w:rsidR="004874BF" w:rsidRDefault="004874BF" w:rsidP="00C4126C">
      <w:pPr>
        <w:jc w:val="both"/>
      </w:pPr>
      <w:r>
        <w:t>When women were asked “Which is the most strenuous task in your daily work</w:t>
      </w:r>
      <w:r w:rsidR="00716EBC">
        <w:t>?”</w:t>
      </w:r>
      <w:r>
        <w:t xml:space="preserve"> </w:t>
      </w:r>
      <w:r w:rsidR="009147C7">
        <w:t xml:space="preserve">only 29 said none. 255 said that it is </w:t>
      </w:r>
      <w:r w:rsidR="009147C7" w:rsidRPr="00B75D98">
        <w:rPr>
          <w:noProof/>
        </w:rPr>
        <w:t>agriculture related</w:t>
      </w:r>
      <w:r w:rsidR="009147C7">
        <w:t xml:space="preserve"> work in their own farm. 110 said bringing </w:t>
      </w:r>
      <w:r w:rsidR="009147C7" w:rsidRPr="00B75D98">
        <w:rPr>
          <w:noProof/>
        </w:rPr>
        <w:t>fire wood</w:t>
      </w:r>
      <w:r w:rsidR="009147C7">
        <w:t xml:space="preserve">, 48 said fetching water, 23 said animal husbandry related work, 15 said carrying any weight, and 14 said washing </w:t>
      </w:r>
      <w:r w:rsidR="00716EBC">
        <w:t>clothes</w:t>
      </w:r>
      <w:r w:rsidR="009147C7">
        <w:t xml:space="preserve">. Rest gave nonspecific or multiple tasks. </w:t>
      </w:r>
    </w:p>
    <w:p w:rsidR="009147C7" w:rsidRPr="00465558" w:rsidRDefault="009147C7" w:rsidP="00C4126C">
      <w:pPr>
        <w:jc w:val="both"/>
        <w:rPr>
          <w:u w:val="single"/>
        </w:rPr>
      </w:pPr>
      <w:r w:rsidRPr="00465558">
        <w:rPr>
          <w:u w:val="single"/>
        </w:rPr>
        <w:t xml:space="preserve">Health- </w:t>
      </w:r>
    </w:p>
    <w:p w:rsidR="009147C7" w:rsidRDefault="009147C7" w:rsidP="00C4126C">
      <w:pPr>
        <w:jc w:val="both"/>
      </w:pPr>
      <w:r>
        <w:t>302 (53.45%) had some or the other musculoskeletal disorder of chronic (</w:t>
      </w:r>
      <w:r w:rsidRPr="00D00C70">
        <w:rPr>
          <w:noProof/>
        </w:rPr>
        <w:t>duration</w:t>
      </w:r>
      <w:r>
        <w:t xml:space="preserve"> more than three months)</w:t>
      </w:r>
      <w:r w:rsidR="00A25EB0">
        <w:t xml:space="preserve"> in nature. Table 3 gives details of the MSKs. Apart from this </w:t>
      </w:r>
      <w:r w:rsidR="00821712">
        <w:t xml:space="preserve">41 (7.26 %) women complaint of chronic </w:t>
      </w:r>
      <w:r w:rsidR="00821712" w:rsidRPr="00B75D98">
        <w:rPr>
          <w:noProof/>
        </w:rPr>
        <w:t>gynaecological</w:t>
      </w:r>
      <w:r w:rsidR="00821712">
        <w:t xml:space="preserve"> problems/ pain and 13 (2.30%) mentioned </w:t>
      </w:r>
      <w:r w:rsidR="00821712" w:rsidRPr="00D00C70">
        <w:rPr>
          <w:noProof/>
        </w:rPr>
        <w:t>about</w:t>
      </w:r>
      <w:r w:rsidR="00821712">
        <w:t xml:space="preserve"> recurrent </w:t>
      </w:r>
      <w:r w:rsidR="00821712" w:rsidRPr="00B75D98">
        <w:rPr>
          <w:noProof/>
        </w:rPr>
        <w:t>anaemia</w:t>
      </w:r>
      <w:r w:rsidR="00821712">
        <w:t xml:space="preserve">. </w:t>
      </w:r>
    </w:p>
    <w:p w:rsidR="00C4126C" w:rsidRPr="00C4126C" w:rsidRDefault="00C4126C" w:rsidP="00C4126C">
      <w:pPr>
        <w:pStyle w:val="Caption"/>
        <w:keepNext/>
        <w:rPr>
          <w:sz w:val="24"/>
          <w:szCs w:val="22"/>
        </w:rPr>
      </w:pPr>
      <w:r w:rsidRPr="00C4126C">
        <w:rPr>
          <w:sz w:val="24"/>
          <w:szCs w:val="22"/>
        </w:rPr>
        <w:t xml:space="preserve">Table </w:t>
      </w:r>
      <w:r w:rsidRPr="00C4126C">
        <w:rPr>
          <w:sz w:val="24"/>
          <w:szCs w:val="22"/>
        </w:rPr>
        <w:fldChar w:fldCharType="begin"/>
      </w:r>
      <w:r w:rsidRPr="00C4126C">
        <w:rPr>
          <w:sz w:val="24"/>
          <w:szCs w:val="22"/>
        </w:rPr>
        <w:instrText xml:space="preserve"> SEQ Table \* ARABIC </w:instrText>
      </w:r>
      <w:r w:rsidRPr="00C4126C">
        <w:rPr>
          <w:sz w:val="24"/>
          <w:szCs w:val="22"/>
        </w:rPr>
        <w:fldChar w:fldCharType="separate"/>
      </w:r>
      <w:r w:rsidR="007E4AC7">
        <w:rPr>
          <w:noProof/>
          <w:sz w:val="24"/>
          <w:szCs w:val="22"/>
        </w:rPr>
        <w:t>3</w:t>
      </w:r>
      <w:r w:rsidRPr="00C4126C">
        <w:rPr>
          <w:sz w:val="24"/>
          <w:szCs w:val="22"/>
        </w:rPr>
        <w:fldChar w:fldCharType="end"/>
      </w:r>
      <w:r w:rsidRPr="00C4126C">
        <w:rPr>
          <w:sz w:val="24"/>
          <w:szCs w:val="22"/>
        </w:rPr>
        <w:t xml:space="preserve"> Prevalence of </w:t>
      </w:r>
      <w:proofErr w:type="spellStart"/>
      <w:r w:rsidRPr="00C4126C">
        <w:rPr>
          <w:sz w:val="24"/>
          <w:szCs w:val="22"/>
        </w:rPr>
        <w:t>Musculo</w:t>
      </w:r>
      <w:proofErr w:type="spellEnd"/>
      <w:r w:rsidRPr="00C4126C">
        <w:rPr>
          <w:sz w:val="24"/>
          <w:szCs w:val="22"/>
        </w:rPr>
        <w:t>-Skeletal problems</w:t>
      </w:r>
    </w:p>
    <w:tbl>
      <w:tblPr>
        <w:tblStyle w:val="TableGrid"/>
        <w:tblW w:w="0" w:type="auto"/>
        <w:tblLook w:val="04A0" w:firstRow="1" w:lastRow="0" w:firstColumn="1" w:lastColumn="0" w:noHBand="0" w:noVBand="1"/>
      </w:tblPr>
      <w:tblGrid>
        <w:gridCol w:w="704"/>
        <w:gridCol w:w="3260"/>
        <w:gridCol w:w="2552"/>
        <w:gridCol w:w="2500"/>
      </w:tblGrid>
      <w:tr w:rsidR="00A25EB0" w:rsidTr="002B088B">
        <w:tc>
          <w:tcPr>
            <w:tcW w:w="704" w:type="dxa"/>
          </w:tcPr>
          <w:p w:rsidR="00A25EB0" w:rsidRDefault="00A25EB0" w:rsidP="00C4126C">
            <w:pPr>
              <w:jc w:val="both"/>
            </w:pPr>
            <w:r>
              <w:t>Sr. No</w:t>
            </w:r>
          </w:p>
        </w:tc>
        <w:tc>
          <w:tcPr>
            <w:tcW w:w="3260" w:type="dxa"/>
          </w:tcPr>
          <w:p w:rsidR="00A25EB0" w:rsidRDefault="00A25EB0" w:rsidP="00C4126C">
            <w:pPr>
              <w:jc w:val="both"/>
            </w:pPr>
            <w:proofErr w:type="spellStart"/>
            <w:r>
              <w:t>Musculo</w:t>
            </w:r>
            <w:proofErr w:type="spellEnd"/>
            <w:r>
              <w:t xml:space="preserve">-skeletal problem </w:t>
            </w:r>
          </w:p>
        </w:tc>
        <w:tc>
          <w:tcPr>
            <w:tcW w:w="2552" w:type="dxa"/>
          </w:tcPr>
          <w:p w:rsidR="00A25EB0" w:rsidRDefault="00A25EB0" w:rsidP="00C4126C">
            <w:pPr>
              <w:jc w:val="both"/>
            </w:pPr>
            <w:r>
              <w:t xml:space="preserve">Number or people reporting (Total no- 302) </w:t>
            </w:r>
          </w:p>
        </w:tc>
        <w:tc>
          <w:tcPr>
            <w:tcW w:w="2500" w:type="dxa"/>
          </w:tcPr>
          <w:p w:rsidR="00A25EB0" w:rsidRDefault="00A25EB0" w:rsidP="00C4126C">
            <w:pPr>
              <w:jc w:val="both"/>
            </w:pPr>
            <w:r>
              <w:t xml:space="preserve">Percentage </w:t>
            </w:r>
          </w:p>
        </w:tc>
      </w:tr>
      <w:tr w:rsidR="00A25EB0" w:rsidTr="002B088B">
        <w:tc>
          <w:tcPr>
            <w:tcW w:w="704" w:type="dxa"/>
          </w:tcPr>
          <w:p w:rsidR="00A25EB0" w:rsidRDefault="00A25EB0" w:rsidP="00C4126C">
            <w:pPr>
              <w:pStyle w:val="ListParagraph"/>
              <w:numPr>
                <w:ilvl w:val="0"/>
                <w:numId w:val="6"/>
              </w:numPr>
              <w:jc w:val="both"/>
            </w:pPr>
          </w:p>
        </w:tc>
        <w:tc>
          <w:tcPr>
            <w:tcW w:w="3260" w:type="dxa"/>
          </w:tcPr>
          <w:p w:rsidR="00A25EB0" w:rsidRDefault="00A25EB0" w:rsidP="00C4126C">
            <w:pPr>
              <w:jc w:val="both"/>
            </w:pPr>
            <w:r>
              <w:t>Low Back Pain (LBP)</w:t>
            </w:r>
          </w:p>
        </w:tc>
        <w:tc>
          <w:tcPr>
            <w:tcW w:w="2552" w:type="dxa"/>
          </w:tcPr>
          <w:p w:rsidR="00A25EB0" w:rsidRDefault="00A25EB0" w:rsidP="00C4126C">
            <w:pPr>
              <w:jc w:val="both"/>
            </w:pPr>
            <w:r>
              <w:t>165</w:t>
            </w:r>
          </w:p>
        </w:tc>
        <w:tc>
          <w:tcPr>
            <w:tcW w:w="2500" w:type="dxa"/>
          </w:tcPr>
          <w:p w:rsidR="00A25EB0" w:rsidRDefault="00A25EB0" w:rsidP="00C4126C">
            <w:pPr>
              <w:jc w:val="both"/>
            </w:pPr>
            <w:r>
              <w:t>29.20</w:t>
            </w:r>
          </w:p>
        </w:tc>
      </w:tr>
      <w:tr w:rsidR="00A25EB0" w:rsidTr="002B088B">
        <w:tc>
          <w:tcPr>
            <w:tcW w:w="704" w:type="dxa"/>
          </w:tcPr>
          <w:p w:rsidR="00A25EB0" w:rsidRDefault="00A25EB0" w:rsidP="00C4126C">
            <w:pPr>
              <w:pStyle w:val="ListParagraph"/>
              <w:numPr>
                <w:ilvl w:val="0"/>
                <w:numId w:val="6"/>
              </w:numPr>
              <w:jc w:val="both"/>
            </w:pPr>
          </w:p>
        </w:tc>
        <w:tc>
          <w:tcPr>
            <w:tcW w:w="3260" w:type="dxa"/>
          </w:tcPr>
          <w:p w:rsidR="00A25EB0" w:rsidRDefault="00A25EB0" w:rsidP="00C4126C">
            <w:pPr>
              <w:jc w:val="both"/>
            </w:pPr>
            <w:r>
              <w:t xml:space="preserve">Shoulder/ upper arm pain </w:t>
            </w:r>
          </w:p>
        </w:tc>
        <w:tc>
          <w:tcPr>
            <w:tcW w:w="2552" w:type="dxa"/>
          </w:tcPr>
          <w:p w:rsidR="00A25EB0" w:rsidRDefault="00A25EB0" w:rsidP="00C4126C">
            <w:pPr>
              <w:jc w:val="both"/>
            </w:pPr>
            <w:r>
              <w:t>24</w:t>
            </w:r>
          </w:p>
        </w:tc>
        <w:tc>
          <w:tcPr>
            <w:tcW w:w="2500" w:type="dxa"/>
          </w:tcPr>
          <w:p w:rsidR="00A25EB0" w:rsidRDefault="00A25EB0" w:rsidP="00C4126C">
            <w:pPr>
              <w:jc w:val="both"/>
            </w:pPr>
            <w:r>
              <w:t>04.25</w:t>
            </w:r>
          </w:p>
        </w:tc>
      </w:tr>
      <w:tr w:rsidR="00A25EB0" w:rsidTr="002B088B">
        <w:tc>
          <w:tcPr>
            <w:tcW w:w="704" w:type="dxa"/>
          </w:tcPr>
          <w:p w:rsidR="00A25EB0" w:rsidRDefault="00A25EB0" w:rsidP="00C4126C">
            <w:pPr>
              <w:pStyle w:val="ListParagraph"/>
              <w:numPr>
                <w:ilvl w:val="0"/>
                <w:numId w:val="6"/>
              </w:numPr>
              <w:jc w:val="both"/>
            </w:pPr>
          </w:p>
        </w:tc>
        <w:tc>
          <w:tcPr>
            <w:tcW w:w="3260" w:type="dxa"/>
          </w:tcPr>
          <w:p w:rsidR="00A25EB0" w:rsidRDefault="00A25EB0" w:rsidP="00C4126C">
            <w:pPr>
              <w:jc w:val="both"/>
            </w:pPr>
            <w:r>
              <w:t xml:space="preserve">Leg/ knee pain </w:t>
            </w:r>
          </w:p>
        </w:tc>
        <w:tc>
          <w:tcPr>
            <w:tcW w:w="2552" w:type="dxa"/>
          </w:tcPr>
          <w:p w:rsidR="00A25EB0" w:rsidRDefault="00A25EB0" w:rsidP="00C4126C">
            <w:pPr>
              <w:jc w:val="both"/>
            </w:pPr>
            <w:r>
              <w:t>57</w:t>
            </w:r>
          </w:p>
        </w:tc>
        <w:tc>
          <w:tcPr>
            <w:tcW w:w="2500" w:type="dxa"/>
          </w:tcPr>
          <w:p w:rsidR="00A25EB0" w:rsidRDefault="00A25EB0" w:rsidP="00C4126C">
            <w:pPr>
              <w:jc w:val="both"/>
            </w:pPr>
            <w:r>
              <w:t>10.09</w:t>
            </w:r>
          </w:p>
        </w:tc>
      </w:tr>
      <w:tr w:rsidR="00A25EB0" w:rsidTr="002B088B">
        <w:tc>
          <w:tcPr>
            <w:tcW w:w="704" w:type="dxa"/>
          </w:tcPr>
          <w:p w:rsidR="00A25EB0" w:rsidRDefault="00A25EB0" w:rsidP="00C4126C">
            <w:pPr>
              <w:pStyle w:val="ListParagraph"/>
              <w:numPr>
                <w:ilvl w:val="0"/>
                <w:numId w:val="6"/>
              </w:numPr>
              <w:jc w:val="both"/>
            </w:pPr>
          </w:p>
        </w:tc>
        <w:tc>
          <w:tcPr>
            <w:tcW w:w="3260" w:type="dxa"/>
          </w:tcPr>
          <w:p w:rsidR="00A25EB0" w:rsidRDefault="00A25EB0" w:rsidP="00C4126C">
            <w:pPr>
              <w:jc w:val="both"/>
            </w:pPr>
            <w:r>
              <w:t xml:space="preserve">Other </w:t>
            </w:r>
            <w:proofErr w:type="spellStart"/>
            <w:r>
              <w:t>mus</w:t>
            </w:r>
            <w:r w:rsidR="00821712">
              <w:t>culo</w:t>
            </w:r>
            <w:proofErr w:type="spellEnd"/>
            <w:r>
              <w:t xml:space="preserve">-skeletal problem </w:t>
            </w:r>
          </w:p>
        </w:tc>
        <w:tc>
          <w:tcPr>
            <w:tcW w:w="2552" w:type="dxa"/>
          </w:tcPr>
          <w:p w:rsidR="00A25EB0" w:rsidRDefault="00A25EB0" w:rsidP="00C4126C">
            <w:pPr>
              <w:jc w:val="both"/>
            </w:pPr>
            <w:r>
              <w:t>56</w:t>
            </w:r>
          </w:p>
        </w:tc>
        <w:tc>
          <w:tcPr>
            <w:tcW w:w="2500" w:type="dxa"/>
          </w:tcPr>
          <w:p w:rsidR="00A25EB0" w:rsidRDefault="00A25EB0" w:rsidP="00C4126C">
            <w:pPr>
              <w:jc w:val="both"/>
            </w:pPr>
            <w:r>
              <w:t>09.91</w:t>
            </w:r>
          </w:p>
        </w:tc>
      </w:tr>
    </w:tbl>
    <w:p w:rsidR="00A25EB0" w:rsidRDefault="00A25EB0" w:rsidP="00C4126C">
      <w:pPr>
        <w:jc w:val="both"/>
      </w:pPr>
    </w:p>
    <w:p w:rsidR="00821712" w:rsidRDefault="00821712" w:rsidP="00C4126C">
      <w:pPr>
        <w:jc w:val="both"/>
      </w:pPr>
      <w:r>
        <w:t xml:space="preserve">In </w:t>
      </w:r>
      <w:r w:rsidRPr="00D00C70">
        <w:rPr>
          <w:noProof/>
        </w:rPr>
        <w:t>last</w:t>
      </w:r>
      <w:r>
        <w:t xml:space="preserve"> one </w:t>
      </w:r>
      <w:r w:rsidRPr="007F7E82">
        <w:rPr>
          <w:noProof/>
        </w:rPr>
        <w:t>year</w:t>
      </w:r>
      <w:r w:rsidR="007F7E82">
        <w:rPr>
          <w:noProof/>
        </w:rPr>
        <w:t>,</w:t>
      </w:r>
      <w:r>
        <w:t xml:space="preserve"> 353 (62.48 %) women reported </w:t>
      </w:r>
      <w:r w:rsidRPr="00D00C70">
        <w:rPr>
          <w:noProof/>
        </w:rPr>
        <w:t>to visit</w:t>
      </w:r>
      <w:r>
        <w:t xml:space="preserve"> a doctor. 70 (12.40 %) visited for MSKs and 42 (7.43 %) for gynaecological </w:t>
      </w:r>
      <w:r w:rsidR="00534AB9">
        <w:t xml:space="preserve">problems and 18 (3.19 %) visited for obstetrics related reasons. </w:t>
      </w:r>
    </w:p>
    <w:p w:rsidR="00C4126C" w:rsidRPr="00C4126C" w:rsidRDefault="00C4126C" w:rsidP="00C4126C">
      <w:pPr>
        <w:pStyle w:val="Caption"/>
        <w:keepNext/>
        <w:rPr>
          <w:sz w:val="24"/>
          <w:szCs w:val="22"/>
        </w:rPr>
      </w:pPr>
      <w:r w:rsidRPr="00C4126C">
        <w:rPr>
          <w:sz w:val="24"/>
          <w:szCs w:val="22"/>
        </w:rPr>
        <w:t xml:space="preserve">Table </w:t>
      </w:r>
      <w:r w:rsidRPr="00C4126C">
        <w:rPr>
          <w:sz w:val="24"/>
          <w:szCs w:val="22"/>
        </w:rPr>
        <w:fldChar w:fldCharType="begin"/>
      </w:r>
      <w:r w:rsidRPr="00C4126C">
        <w:rPr>
          <w:sz w:val="24"/>
          <w:szCs w:val="22"/>
        </w:rPr>
        <w:instrText xml:space="preserve"> SEQ Table \* ARABIC </w:instrText>
      </w:r>
      <w:r w:rsidRPr="00C4126C">
        <w:rPr>
          <w:sz w:val="24"/>
          <w:szCs w:val="22"/>
        </w:rPr>
        <w:fldChar w:fldCharType="separate"/>
      </w:r>
      <w:r w:rsidR="007E4AC7">
        <w:rPr>
          <w:noProof/>
          <w:sz w:val="24"/>
          <w:szCs w:val="22"/>
        </w:rPr>
        <w:t>4</w:t>
      </w:r>
      <w:r w:rsidRPr="00C4126C">
        <w:rPr>
          <w:sz w:val="24"/>
          <w:szCs w:val="22"/>
        </w:rPr>
        <w:fldChar w:fldCharType="end"/>
      </w:r>
      <w:r w:rsidRPr="00C4126C">
        <w:rPr>
          <w:sz w:val="24"/>
          <w:szCs w:val="22"/>
        </w:rPr>
        <w:t xml:space="preserve"> Causes for health seeking</w:t>
      </w:r>
    </w:p>
    <w:tbl>
      <w:tblPr>
        <w:tblStyle w:val="TableGrid"/>
        <w:tblW w:w="0" w:type="auto"/>
        <w:tblLook w:val="04A0" w:firstRow="1" w:lastRow="0" w:firstColumn="1" w:lastColumn="0" w:noHBand="0" w:noVBand="1"/>
      </w:tblPr>
      <w:tblGrid>
        <w:gridCol w:w="846"/>
        <w:gridCol w:w="3662"/>
        <w:gridCol w:w="2254"/>
        <w:gridCol w:w="2254"/>
      </w:tblGrid>
      <w:tr w:rsidR="00534AB9" w:rsidTr="00534AB9">
        <w:tc>
          <w:tcPr>
            <w:tcW w:w="846" w:type="dxa"/>
          </w:tcPr>
          <w:p w:rsidR="00534AB9" w:rsidRDefault="00534AB9" w:rsidP="00C4126C">
            <w:pPr>
              <w:jc w:val="both"/>
            </w:pPr>
            <w:r>
              <w:t>Sr. No</w:t>
            </w:r>
          </w:p>
        </w:tc>
        <w:tc>
          <w:tcPr>
            <w:tcW w:w="3662" w:type="dxa"/>
          </w:tcPr>
          <w:p w:rsidR="00534AB9" w:rsidRDefault="00A32CE5" w:rsidP="00C4126C">
            <w:pPr>
              <w:jc w:val="both"/>
            </w:pPr>
            <w:r>
              <w:t xml:space="preserve">Reason/ type of health compliant for visiting a doctor  </w:t>
            </w:r>
          </w:p>
        </w:tc>
        <w:tc>
          <w:tcPr>
            <w:tcW w:w="2254" w:type="dxa"/>
          </w:tcPr>
          <w:p w:rsidR="00534AB9" w:rsidRDefault="00534AB9" w:rsidP="00C4126C">
            <w:pPr>
              <w:jc w:val="both"/>
            </w:pPr>
            <w:r>
              <w:t xml:space="preserve">Visited </w:t>
            </w:r>
            <w:r w:rsidRPr="00D00C70">
              <w:rPr>
                <w:noProof/>
              </w:rPr>
              <w:t>doctor</w:t>
            </w:r>
            <w:r>
              <w:t xml:space="preserve"> in last </w:t>
            </w:r>
            <w:r w:rsidRPr="00D00C70">
              <w:rPr>
                <w:noProof/>
              </w:rPr>
              <w:t>one year</w:t>
            </w:r>
            <w:r>
              <w:t xml:space="preserve"> </w:t>
            </w:r>
          </w:p>
          <w:p w:rsidR="00534AB9" w:rsidRDefault="00534AB9" w:rsidP="00C4126C">
            <w:pPr>
              <w:jc w:val="both"/>
            </w:pPr>
            <w:proofErr w:type="gramStart"/>
            <w:r>
              <w:t>n</w:t>
            </w:r>
            <w:proofErr w:type="gramEnd"/>
            <w:r>
              <w:t xml:space="preserve"> (%) </w:t>
            </w:r>
          </w:p>
        </w:tc>
        <w:tc>
          <w:tcPr>
            <w:tcW w:w="2254" w:type="dxa"/>
          </w:tcPr>
          <w:p w:rsidR="00534AB9" w:rsidRDefault="00534AB9" w:rsidP="00C4126C">
            <w:pPr>
              <w:jc w:val="both"/>
            </w:pPr>
            <w:r>
              <w:t xml:space="preserve">Taken medication in last </w:t>
            </w:r>
            <w:r w:rsidRPr="00D00C70">
              <w:rPr>
                <w:noProof/>
              </w:rPr>
              <w:t>one year</w:t>
            </w:r>
          </w:p>
          <w:p w:rsidR="00534AB9" w:rsidRDefault="00534AB9" w:rsidP="00C4126C">
            <w:pPr>
              <w:jc w:val="both"/>
            </w:pPr>
            <w:proofErr w:type="gramStart"/>
            <w:r>
              <w:t>n</w:t>
            </w:r>
            <w:proofErr w:type="gramEnd"/>
            <w:r>
              <w:t xml:space="preserve"> (%) </w:t>
            </w:r>
          </w:p>
        </w:tc>
      </w:tr>
      <w:tr w:rsidR="00534AB9" w:rsidTr="00534AB9">
        <w:tc>
          <w:tcPr>
            <w:tcW w:w="846" w:type="dxa"/>
          </w:tcPr>
          <w:p w:rsidR="00534AB9" w:rsidRDefault="00534AB9" w:rsidP="00C4126C">
            <w:pPr>
              <w:pStyle w:val="ListParagraph"/>
              <w:numPr>
                <w:ilvl w:val="0"/>
                <w:numId w:val="7"/>
              </w:numPr>
              <w:jc w:val="both"/>
            </w:pPr>
          </w:p>
        </w:tc>
        <w:tc>
          <w:tcPr>
            <w:tcW w:w="3662" w:type="dxa"/>
          </w:tcPr>
          <w:p w:rsidR="00534AB9" w:rsidRDefault="00534AB9" w:rsidP="00C4126C">
            <w:pPr>
              <w:jc w:val="both"/>
            </w:pPr>
            <w:proofErr w:type="spellStart"/>
            <w:r>
              <w:t>Musculo</w:t>
            </w:r>
            <w:proofErr w:type="spellEnd"/>
            <w:r>
              <w:t>-skeletal problem</w:t>
            </w:r>
          </w:p>
        </w:tc>
        <w:tc>
          <w:tcPr>
            <w:tcW w:w="2254" w:type="dxa"/>
          </w:tcPr>
          <w:p w:rsidR="00534AB9" w:rsidRDefault="00534AB9" w:rsidP="00C4126C">
            <w:pPr>
              <w:jc w:val="both"/>
            </w:pPr>
            <w:r>
              <w:t xml:space="preserve">70 (12.39) </w:t>
            </w:r>
          </w:p>
        </w:tc>
        <w:tc>
          <w:tcPr>
            <w:tcW w:w="2254" w:type="dxa"/>
          </w:tcPr>
          <w:p w:rsidR="00534AB9" w:rsidRDefault="00534AB9" w:rsidP="00C4126C">
            <w:pPr>
              <w:jc w:val="both"/>
            </w:pPr>
            <w:r>
              <w:t>96 (16.99)</w:t>
            </w:r>
          </w:p>
        </w:tc>
      </w:tr>
      <w:tr w:rsidR="00534AB9" w:rsidTr="00534AB9">
        <w:tc>
          <w:tcPr>
            <w:tcW w:w="846" w:type="dxa"/>
          </w:tcPr>
          <w:p w:rsidR="00534AB9" w:rsidRDefault="00534AB9" w:rsidP="00C4126C">
            <w:pPr>
              <w:pStyle w:val="ListParagraph"/>
              <w:numPr>
                <w:ilvl w:val="0"/>
                <w:numId w:val="7"/>
              </w:numPr>
              <w:jc w:val="both"/>
            </w:pPr>
          </w:p>
        </w:tc>
        <w:tc>
          <w:tcPr>
            <w:tcW w:w="3662" w:type="dxa"/>
          </w:tcPr>
          <w:p w:rsidR="00534AB9" w:rsidRDefault="00534AB9" w:rsidP="00C4126C">
            <w:pPr>
              <w:jc w:val="both"/>
            </w:pPr>
            <w:r>
              <w:t xml:space="preserve">Gynaecological problem </w:t>
            </w:r>
          </w:p>
        </w:tc>
        <w:tc>
          <w:tcPr>
            <w:tcW w:w="2254" w:type="dxa"/>
          </w:tcPr>
          <w:p w:rsidR="00534AB9" w:rsidRDefault="00534AB9" w:rsidP="00C4126C">
            <w:pPr>
              <w:jc w:val="both"/>
            </w:pPr>
            <w:r>
              <w:t xml:space="preserve">42 (07.43) </w:t>
            </w:r>
          </w:p>
        </w:tc>
        <w:tc>
          <w:tcPr>
            <w:tcW w:w="2254" w:type="dxa"/>
          </w:tcPr>
          <w:p w:rsidR="00534AB9" w:rsidRDefault="00534AB9" w:rsidP="00C4126C">
            <w:pPr>
              <w:jc w:val="both"/>
            </w:pPr>
            <w:r>
              <w:t xml:space="preserve">30 (05.31) </w:t>
            </w:r>
          </w:p>
        </w:tc>
      </w:tr>
      <w:tr w:rsidR="00534AB9" w:rsidTr="00534AB9">
        <w:tc>
          <w:tcPr>
            <w:tcW w:w="846" w:type="dxa"/>
          </w:tcPr>
          <w:p w:rsidR="00534AB9" w:rsidRDefault="00534AB9" w:rsidP="00C4126C">
            <w:pPr>
              <w:pStyle w:val="ListParagraph"/>
              <w:numPr>
                <w:ilvl w:val="0"/>
                <w:numId w:val="7"/>
              </w:numPr>
              <w:jc w:val="both"/>
            </w:pPr>
          </w:p>
        </w:tc>
        <w:tc>
          <w:tcPr>
            <w:tcW w:w="3662" w:type="dxa"/>
          </w:tcPr>
          <w:p w:rsidR="00534AB9" w:rsidRDefault="00534AB9" w:rsidP="00C4126C">
            <w:pPr>
              <w:jc w:val="both"/>
            </w:pPr>
            <w:r>
              <w:t>Obstetrics reasons</w:t>
            </w:r>
          </w:p>
        </w:tc>
        <w:tc>
          <w:tcPr>
            <w:tcW w:w="2254" w:type="dxa"/>
          </w:tcPr>
          <w:p w:rsidR="00534AB9" w:rsidRDefault="00534AB9" w:rsidP="00C4126C">
            <w:pPr>
              <w:jc w:val="both"/>
            </w:pPr>
            <w:r>
              <w:t>18 (03.19)</w:t>
            </w:r>
          </w:p>
        </w:tc>
        <w:tc>
          <w:tcPr>
            <w:tcW w:w="2254" w:type="dxa"/>
          </w:tcPr>
          <w:p w:rsidR="00534AB9" w:rsidRDefault="00991AED" w:rsidP="00C4126C">
            <w:pPr>
              <w:jc w:val="both"/>
            </w:pPr>
            <w:r>
              <w:t>14 (02.48)</w:t>
            </w:r>
          </w:p>
        </w:tc>
      </w:tr>
      <w:tr w:rsidR="00534AB9" w:rsidTr="00534AB9">
        <w:tc>
          <w:tcPr>
            <w:tcW w:w="846" w:type="dxa"/>
          </w:tcPr>
          <w:p w:rsidR="00534AB9" w:rsidRDefault="00534AB9" w:rsidP="00C4126C">
            <w:pPr>
              <w:pStyle w:val="ListParagraph"/>
              <w:numPr>
                <w:ilvl w:val="0"/>
                <w:numId w:val="7"/>
              </w:numPr>
              <w:jc w:val="both"/>
            </w:pPr>
          </w:p>
        </w:tc>
        <w:tc>
          <w:tcPr>
            <w:tcW w:w="3662" w:type="dxa"/>
          </w:tcPr>
          <w:p w:rsidR="00534AB9" w:rsidRDefault="00534AB9" w:rsidP="00C4126C">
            <w:pPr>
              <w:jc w:val="both"/>
            </w:pPr>
            <w:r>
              <w:t xml:space="preserve">Other </w:t>
            </w:r>
          </w:p>
        </w:tc>
        <w:tc>
          <w:tcPr>
            <w:tcW w:w="2254" w:type="dxa"/>
          </w:tcPr>
          <w:p w:rsidR="00534AB9" w:rsidRDefault="00534AB9" w:rsidP="00C4126C">
            <w:pPr>
              <w:jc w:val="both"/>
            </w:pPr>
            <w:r>
              <w:t>223 (39.47)</w:t>
            </w:r>
          </w:p>
        </w:tc>
        <w:tc>
          <w:tcPr>
            <w:tcW w:w="2254" w:type="dxa"/>
          </w:tcPr>
          <w:p w:rsidR="00534AB9" w:rsidRDefault="00991AED" w:rsidP="00C4126C">
            <w:pPr>
              <w:jc w:val="both"/>
            </w:pPr>
            <w:r>
              <w:t>215 (38.05)</w:t>
            </w:r>
          </w:p>
        </w:tc>
      </w:tr>
      <w:tr w:rsidR="00534AB9" w:rsidTr="00534AB9">
        <w:tc>
          <w:tcPr>
            <w:tcW w:w="846" w:type="dxa"/>
          </w:tcPr>
          <w:p w:rsidR="00534AB9" w:rsidRDefault="00534AB9" w:rsidP="00C4126C">
            <w:pPr>
              <w:pStyle w:val="ListParagraph"/>
              <w:numPr>
                <w:ilvl w:val="0"/>
                <w:numId w:val="7"/>
              </w:numPr>
              <w:jc w:val="both"/>
            </w:pPr>
          </w:p>
        </w:tc>
        <w:tc>
          <w:tcPr>
            <w:tcW w:w="3662" w:type="dxa"/>
          </w:tcPr>
          <w:p w:rsidR="00534AB9" w:rsidRDefault="00534AB9" w:rsidP="00C4126C">
            <w:pPr>
              <w:jc w:val="both"/>
            </w:pPr>
            <w:r>
              <w:t xml:space="preserve">None </w:t>
            </w:r>
          </w:p>
        </w:tc>
        <w:tc>
          <w:tcPr>
            <w:tcW w:w="2254" w:type="dxa"/>
          </w:tcPr>
          <w:p w:rsidR="00534AB9" w:rsidRDefault="00534AB9" w:rsidP="00C4126C">
            <w:pPr>
              <w:jc w:val="both"/>
            </w:pPr>
            <w:r>
              <w:t>212 (37.52)</w:t>
            </w:r>
          </w:p>
        </w:tc>
        <w:tc>
          <w:tcPr>
            <w:tcW w:w="2254" w:type="dxa"/>
          </w:tcPr>
          <w:p w:rsidR="00534AB9" w:rsidRDefault="00991AED" w:rsidP="00C4126C">
            <w:pPr>
              <w:jc w:val="both"/>
            </w:pPr>
            <w:r>
              <w:t>210 (37.17)</w:t>
            </w:r>
          </w:p>
        </w:tc>
      </w:tr>
      <w:tr w:rsidR="00534AB9" w:rsidTr="00534AB9">
        <w:tc>
          <w:tcPr>
            <w:tcW w:w="846" w:type="dxa"/>
          </w:tcPr>
          <w:p w:rsidR="00534AB9" w:rsidRDefault="00534AB9" w:rsidP="00C4126C">
            <w:pPr>
              <w:pStyle w:val="ListParagraph"/>
              <w:numPr>
                <w:ilvl w:val="0"/>
                <w:numId w:val="7"/>
              </w:numPr>
              <w:jc w:val="both"/>
            </w:pPr>
          </w:p>
        </w:tc>
        <w:tc>
          <w:tcPr>
            <w:tcW w:w="3662" w:type="dxa"/>
          </w:tcPr>
          <w:p w:rsidR="00534AB9" w:rsidRDefault="00534AB9" w:rsidP="00C4126C">
            <w:pPr>
              <w:jc w:val="both"/>
            </w:pPr>
            <w:r>
              <w:t xml:space="preserve">Total </w:t>
            </w:r>
          </w:p>
        </w:tc>
        <w:tc>
          <w:tcPr>
            <w:tcW w:w="2254" w:type="dxa"/>
          </w:tcPr>
          <w:p w:rsidR="00534AB9" w:rsidRDefault="00534AB9" w:rsidP="00C4126C">
            <w:pPr>
              <w:jc w:val="both"/>
            </w:pPr>
            <w:r>
              <w:t>565 (100 )</w:t>
            </w:r>
          </w:p>
        </w:tc>
        <w:tc>
          <w:tcPr>
            <w:tcW w:w="2254" w:type="dxa"/>
          </w:tcPr>
          <w:p w:rsidR="00534AB9" w:rsidRDefault="00991AED" w:rsidP="00C4126C">
            <w:pPr>
              <w:jc w:val="both"/>
            </w:pPr>
            <w:r>
              <w:t>565 (100</w:t>
            </w:r>
            <w:r w:rsidR="00534AB9">
              <w:t xml:space="preserve">) </w:t>
            </w:r>
          </w:p>
        </w:tc>
      </w:tr>
    </w:tbl>
    <w:p w:rsidR="008B1EB0" w:rsidRDefault="008B1EB0" w:rsidP="00C4126C">
      <w:pPr>
        <w:jc w:val="both"/>
      </w:pPr>
    </w:p>
    <w:p w:rsidR="008B1EB0" w:rsidRPr="00465558" w:rsidRDefault="008B1EB0" w:rsidP="00C4126C">
      <w:pPr>
        <w:jc w:val="both"/>
        <w:rPr>
          <w:u w:val="single"/>
        </w:rPr>
      </w:pPr>
      <w:r w:rsidRPr="00465558">
        <w:rPr>
          <w:u w:val="single"/>
        </w:rPr>
        <w:t xml:space="preserve">Hospitalization- </w:t>
      </w:r>
    </w:p>
    <w:p w:rsidR="008B1EB0" w:rsidRDefault="008B1EB0" w:rsidP="00C4126C">
      <w:pPr>
        <w:jc w:val="both"/>
      </w:pPr>
      <w:r>
        <w:lastRenderedPageBreak/>
        <w:t xml:space="preserve">Total 169 (29.91%) women were ever admitted </w:t>
      </w:r>
      <w:r w:rsidRPr="00D00C70">
        <w:rPr>
          <w:noProof/>
        </w:rPr>
        <w:t>in</w:t>
      </w:r>
      <w:r>
        <w:t xml:space="preserve"> a hospital. The details of </w:t>
      </w:r>
      <w:proofErr w:type="gramStart"/>
      <w:r>
        <w:t>the are</w:t>
      </w:r>
      <w:proofErr w:type="gramEnd"/>
      <w:r>
        <w:t xml:space="preserve"> given in </w:t>
      </w:r>
      <w:r w:rsidRPr="00D00C70">
        <w:rPr>
          <w:noProof/>
        </w:rPr>
        <w:t>the table</w:t>
      </w:r>
      <w:r>
        <w:t xml:space="preserve"> 5. </w:t>
      </w:r>
    </w:p>
    <w:p w:rsidR="007E4AC7" w:rsidRPr="007E4AC7" w:rsidRDefault="007E4AC7" w:rsidP="007E4AC7">
      <w:pPr>
        <w:pStyle w:val="Caption"/>
        <w:keepNext/>
        <w:rPr>
          <w:sz w:val="24"/>
          <w:szCs w:val="22"/>
        </w:rPr>
      </w:pPr>
      <w:r w:rsidRPr="007E4AC7">
        <w:rPr>
          <w:sz w:val="24"/>
          <w:szCs w:val="22"/>
        </w:rPr>
        <w:t xml:space="preserve">Table </w:t>
      </w:r>
      <w:r w:rsidRPr="007E4AC7">
        <w:rPr>
          <w:sz w:val="24"/>
          <w:szCs w:val="22"/>
        </w:rPr>
        <w:fldChar w:fldCharType="begin"/>
      </w:r>
      <w:r w:rsidRPr="007E4AC7">
        <w:rPr>
          <w:sz w:val="24"/>
          <w:szCs w:val="22"/>
        </w:rPr>
        <w:instrText xml:space="preserve"> SEQ Table \* ARABIC </w:instrText>
      </w:r>
      <w:r w:rsidRPr="007E4AC7">
        <w:rPr>
          <w:sz w:val="24"/>
          <w:szCs w:val="22"/>
        </w:rPr>
        <w:fldChar w:fldCharType="separate"/>
      </w:r>
      <w:r w:rsidRPr="007E4AC7">
        <w:rPr>
          <w:noProof/>
          <w:sz w:val="24"/>
          <w:szCs w:val="22"/>
        </w:rPr>
        <w:t>5</w:t>
      </w:r>
      <w:r w:rsidRPr="007E4AC7">
        <w:rPr>
          <w:sz w:val="24"/>
          <w:szCs w:val="22"/>
        </w:rPr>
        <w:fldChar w:fldCharType="end"/>
      </w:r>
      <w:r w:rsidRPr="007E4AC7">
        <w:rPr>
          <w:sz w:val="24"/>
          <w:szCs w:val="22"/>
        </w:rPr>
        <w:t xml:space="preserve"> Reasons of last hospitalization</w:t>
      </w:r>
    </w:p>
    <w:tbl>
      <w:tblPr>
        <w:tblStyle w:val="TableGrid"/>
        <w:tblW w:w="0" w:type="auto"/>
        <w:tblLook w:val="04A0" w:firstRow="1" w:lastRow="0" w:firstColumn="1" w:lastColumn="0" w:noHBand="0" w:noVBand="1"/>
      </w:tblPr>
      <w:tblGrid>
        <w:gridCol w:w="3005"/>
        <w:gridCol w:w="1526"/>
        <w:gridCol w:w="2340"/>
        <w:gridCol w:w="2145"/>
      </w:tblGrid>
      <w:tr w:rsidR="008B1EB0" w:rsidTr="00972BA1">
        <w:tc>
          <w:tcPr>
            <w:tcW w:w="3005" w:type="dxa"/>
          </w:tcPr>
          <w:p w:rsidR="008B1EB0" w:rsidRDefault="008B1EB0" w:rsidP="00C4126C">
            <w:pPr>
              <w:jc w:val="both"/>
            </w:pPr>
            <w:r>
              <w:t>Reason for</w:t>
            </w:r>
            <w:r w:rsidR="00972BA1">
              <w:t xml:space="preserve"> last</w:t>
            </w:r>
            <w:r>
              <w:t xml:space="preserve"> hospitalization </w:t>
            </w:r>
          </w:p>
        </w:tc>
        <w:tc>
          <w:tcPr>
            <w:tcW w:w="1526" w:type="dxa"/>
          </w:tcPr>
          <w:p w:rsidR="008B1EB0" w:rsidRDefault="008B1EB0" w:rsidP="00C4126C">
            <w:pPr>
              <w:jc w:val="both"/>
            </w:pPr>
            <w:r>
              <w:t xml:space="preserve">Frequency </w:t>
            </w:r>
          </w:p>
        </w:tc>
        <w:tc>
          <w:tcPr>
            <w:tcW w:w="2340" w:type="dxa"/>
          </w:tcPr>
          <w:p w:rsidR="008B1EB0" w:rsidRDefault="008B1EB0" w:rsidP="00C4126C">
            <w:pPr>
              <w:jc w:val="both"/>
            </w:pPr>
            <w:r>
              <w:t xml:space="preserve">Percentage (out of total) </w:t>
            </w:r>
          </w:p>
        </w:tc>
        <w:tc>
          <w:tcPr>
            <w:tcW w:w="2145" w:type="dxa"/>
          </w:tcPr>
          <w:p w:rsidR="008B1EB0" w:rsidRDefault="008B1EB0" w:rsidP="00C4126C">
            <w:pPr>
              <w:jc w:val="both"/>
            </w:pPr>
            <w:r>
              <w:t xml:space="preserve">Percentage (out of hospitalized) </w:t>
            </w:r>
          </w:p>
        </w:tc>
      </w:tr>
      <w:tr w:rsidR="008B1EB0" w:rsidTr="00972BA1">
        <w:tc>
          <w:tcPr>
            <w:tcW w:w="3005" w:type="dxa"/>
          </w:tcPr>
          <w:p w:rsidR="008B1EB0" w:rsidRDefault="008B1EB0" w:rsidP="00C4126C">
            <w:pPr>
              <w:jc w:val="both"/>
            </w:pPr>
            <w:r>
              <w:t xml:space="preserve">Obstetrics </w:t>
            </w:r>
          </w:p>
        </w:tc>
        <w:tc>
          <w:tcPr>
            <w:tcW w:w="1526" w:type="dxa"/>
          </w:tcPr>
          <w:p w:rsidR="008B1EB0" w:rsidRDefault="008B1EB0" w:rsidP="00C4126C">
            <w:pPr>
              <w:jc w:val="both"/>
            </w:pPr>
            <w:r>
              <w:t>42</w:t>
            </w:r>
          </w:p>
        </w:tc>
        <w:tc>
          <w:tcPr>
            <w:tcW w:w="2340" w:type="dxa"/>
          </w:tcPr>
          <w:p w:rsidR="008B1EB0" w:rsidRDefault="008B1EB0" w:rsidP="00C4126C">
            <w:pPr>
              <w:jc w:val="both"/>
            </w:pPr>
            <w:r>
              <w:t>7.43</w:t>
            </w:r>
          </w:p>
        </w:tc>
        <w:tc>
          <w:tcPr>
            <w:tcW w:w="2145" w:type="dxa"/>
          </w:tcPr>
          <w:p w:rsidR="008B1EB0" w:rsidRDefault="00ED673D" w:rsidP="00C4126C">
            <w:pPr>
              <w:jc w:val="both"/>
            </w:pPr>
            <w:r>
              <w:t>24.85</w:t>
            </w:r>
          </w:p>
        </w:tc>
      </w:tr>
      <w:tr w:rsidR="008B1EB0" w:rsidTr="00972BA1">
        <w:tc>
          <w:tcPr>
            <w:tcW w:w="3005" w:type="dxa"/>
          </w:tcPr>
          <w:p w:rsidR="008B1EB0" w:rsidRDefault="008B1EB0" w:rsidP="00C4126C">
            <w:pPr>
              <w:jc w:val="both"/>
            </w:pPr>
            <w:r>
              <w:t>MSK</w:t>
            </w:r>
          </w:p>
        </w:tc>
        <w:tc>
          <w:tcPr>
            <w:tcW w:w="1526" w:type="dxa"/>
          </w:tcPr>
          <w:p w:rsidR="008B1EB0" w:rsidRDefault="008B1EB0" w:rsidP="00C4126C">
            <w:pPr>
              <w:jc w:val="both"/>
            </w:pPr>
            <w:r>
              <w:t>16</w:t>
            </w:r>
          </w:p>
        </w:tc>
        <w:tc>
          <w:tcPr>
            <w:tcW w:w="2340" w:type="dxa"/>
          </w:tcPr>
          <w:p w:rsidR="008B1EB0" w:rsidRDefault="008B1EB0" w:rsidP="00C4126C">
            <w:pPr>
              <w:jc w:val="both"/>
            </w:pPr>
            <w:r>
              <w:t>2.83</w:t>
            </w:r>
          </w:p>
        </w:tc>
        <w:tc>
          <w:tcPr>
            <w:tcW w:w="2145" w:type="dxa"/>
          </w:tcPr>
          <w:p w:rsidR="008B1EB0" w:rsidRDefault="00ED673D" w:rsidP="00C4126C">
            <w:pPr>
              <w:jc w:val="both"/>
            </w:pPr>
            <w:r>
              <w:t>09.47</w:t>
            </w:r>
          </w:p>
        </w:tc>
      </w:tr>
      <w:tr w:rsidR="008B1EB0" w:rsidTr="00972BA1">
        <w:tc>
          <w:tcPr>
            <w:tcW w:w="3005" w:type="dxa"/>
          </w:tcPr>
          <w:p w:rsidR="008B1EB0" w:rsidRDefault="008B1EB0" w:rsidP="00C4126C">
            <w:pPr>
              <w:jc w:val="both"/>
            </w:pPr>
            <w:r>
              <w:t xml:space="preserve">Infective causes </w:t>
            </w:r>
          </w:p>
        </w:tc>
        <w:tc>
          <w:tcPr>
            <w:tcW w:w="1526" w:type="dxa"/>
          </w:tcPr>
          <w:p w:rsidR="008B1EB0" w:rsidRDefault="008B1EB0" w:rsidP="00C4126C">
            <w:pPr>
              <w:jc w:val="both"/>
            </w:pPr>
            <w:r>
              <w:t>35</w:t>
            </w:r>
          </w:p>
        </w:tc>
        <w:tc>
          <w:tcPr>
            <w:tcW w:w="2340" w:type="dxa"/>
          </w:tcPr>
          <w:p w:rsidR="008B1EB0" w:rsidRDefault="008B1EB0" w:rsidP="00C4126C">
            <w:pPr>
              <w:jc w:val="both"/>
            </w:pPr>
            <w:r>
              <w:t>6.19</w:t>
            </w:r>
          </w:p>
        </w:tc>
        <w:tc>
          <w:tcPr>
            <w:tcW w:w="2145" w:type="dxa"/>
          </w:tcPr>
          <w:p w:rsidR="008B1EB0" w:rsidRDefault="00ED673D" w:rsidP="00C4126C">
            <w:pPr>
              <w:jc w:val="both"/>
            </w:pPr>
            <w:r>
              <w:t>20.71</w:t>
            </w:r>
          </w:p>
        </w:tc>
      </w:tr>
      <w:tr w:rsidR="008B1EB0" w:rsidTr="00972BA1">
        <w:tc>
          <w:tcPr>
            <w:tcW w:w="3005" w:type="dxa"/>
          </w:tcPr>
          <w:p w:rsidR="008B1EB0" w:rsidRDefault="008B1EB0" w:rsidP="00C4126C">
            <w:pPr>
              <w:jc w:val="both"/>
            </w:pPr>
            <w:r>
              <w:t xml:space="preserve">Trivial causes </w:t>
            </w:r>
          </w:p>
        </w:tc>
        <w:tc>
          <w:tcPr>
            <w:tcW w:w="1526" w:type="dxa"/>
          </w:tcPr>
          <w:p w:rsidR="008B1EB0" w:rsidRDefault="008B1EB0" w:rsidP="00C4126C">
            <w:pPr>
              <w:jc w:val="both"/>
            </w:pPr>
            <w:r>
              <w:t>48</w:t>
            </w:r>
          </w:p>
        </w:tc>
        <w:tc>
          <w:tcPr>
            <w:tcW w:w="2340" w:type="dxa"/>
          </w:tcPr>
          <w:p w:rsidR="008B1EB0" w:rsidRDefault="008B1EB0" w:rsidP="00C4126C">
            <w:pPr>
              <w:jc w:val="both"/>
            </w:pPr>
            <w:r>
              <w:t>8.50</w:t>
            </w:r>
          </w:p>
        </w:tc>
        <w:tc>
          <w:tcPr>
            <w:tcW w:w="2145" w:type="dxa"/>
          </w:tcPr>
          <w:p w:rsidR="008B1EB0" w:rsidRDefault="00ED673D" w:rsidP="00C4126C">
            <w:pPr>
              <w:jc w:val="both"/>
            </w:pPr>
            <w:r>
              <w:t>28.40</w:t>
            </w:r>
          </w:p>
        </w:tc>
      </w:tr>
      <w:tr w:rsidR="008B1EB0" w:rsidTr="00972BA1">
        <w:tc>
          <w:tcPr>
            <w:tcW w:w="3005" w:type="dxa"/>
          </w:tcPr>
          <w:p w:rsidR="008B1EB0" w:rsidRDefault="008B1EB0" w:rsidP="00C4126C">
            <w:pPr>
              <w:jc w:val="both"/>
            </w:pPr>
            <w:r>
              <w:t xml:space="preserve">Hysterectomy </w:t>
            </w:r>
          </w:p>
        </w:tc>
        <w:tc>
          <w:tcPr>
            <w:tcW w:w="1526" w:type="dxa"/>
          </w:tcPr>
          <w:p w:rsidR="008B1EB0" w:rsidRDefault="008B1EB0" w:rsidP="00C4126C">
            <w:pPr>
              <w:jc w:val="both"/>
            </w:pPr>
            <w:r>
              <w:t>24</w:t>
            </w:r>
          </w:p>
        </w:tc>
        <w:tc>
          <w:tcPr>
            <w:tcW w:w="2340" w:type="dxa"/>
          </w:tcPr>
          <w:p w:rsidR="008B1EB0" w:rsidRDefault="008B1EB0" w:rsidP="00C4126C">
            <w:pPr>
              <w:jc w:val="both"/>
            </w:pPr>
            <w:r>
              <w:t>4.25</w:t>
            </w:r>
          </w:p>
        </w:tc>
        <w:tc>
          <w:tcPr>
            <w:tcW w:w="2145" w:type="dxa"/>
          </w:tcPr>
          <w:p w:rsidR="008B1EB0" w:rsidRDefault="00ED673D" w:rsidP="00C4126C">
            <w:pPr>
              <w:jc w:val="both"/>
            </w:pPr>
            <w:r>
              <w:t>14.20</w:t>
            </w:r>
          </w:p>
        </w:tc>
      </w:tr>
      <w:tr w:rsidR="008B1EB0" w:rsidTr="00972BA1">
        <w:tc>
          <w:tcPr>
            <w:tcW w:w="3005" w:type="dxa"/>
          </w:tcPr>
          <w:p w:rsidR="008B1EB0" w:rsidRDefault="008B1EB0" w:rsidP="00C4126C">
            <w:pPr>
              <w:jc w:val="both"/>
            </w:pPr>
            <w:r>
              <w:t xml:space="preserve">Worst outcomes of pregnancy </w:t>
            </w:r>
          </w:p>
        </w:tc>
        <w:tc>
          <w:tcPr>
            <w:tcW w:w="1526" w:type="dxa"/>
          </w:tcPr>
          <w:p w:rsidR="008B1EB0" w:rsidRDefault="008B1EB0" w:rsidP="00C4126C">
            <w:pPr>
              <w:jc w:val="both"/>
            </w:pPr>
            <w:r>
              <w:t>4</w:t>
            </w:r>
          </w:p>
        </w:tc>
        <w:tc>
          <w:tcPr>
            <w:tcW w:w="2340" w:type="dxa"/>
          </w:tcPr>
          <w:p w:rsidR="008B1EB0" w:rsidRDefault="008B1EB0" w:rsidP="00C4126C">
            <w:pPr>
              <w:jc w:val="both"/>
            </w:pPr>
            <w:r>
              <w:t>0.71</w:t>
            </w:r>
          </w:p>
        </w:tc>
        <w:tc>
          <w:tcPr>
            <w:tcW w:w="2145" w:type="dxa"/>
          </w:tcPr>
          <w:p w:rsidR="008B1EB0" w:rsidRDefault="00ED673D" w:rsidP="00C4126C">
            <w:pPr>
              <w:jc w:val="both"/>
            </w:pPr>
            <w:r>
              <w:t>02.37</w:t>
            </w:r>
          </w:p>
        </w:tc>
      </w:tr>
      <w:tr w:rsidR="008B1EB0" w:rsidTr="00972BA1">
        <w:tc>
          <w:tcPr>
            <w:tcW w:w="3005" w:type="dxa"/>
          </w:tcPr>
          <w:p w:rsidR="008B1EB0" w:rsidRDefault="008B1EB0" w:rsidP="00C4126C">
            <w:pPr>
              <w:jc w:val="both"/>
            </w:pPr>
            <w:r>
              <w:t xml:space="preserve">Total </w:t>
            </w:r>
          </w:p>
        </w:tc>
        <w:tc>
          <w:tcPr>
            <w:tcW w:w="1526" w:type="dxa"/>
          </w:tcPr>
          <w:p w:rsidR="008B1EB0" w:rsidRDefault="008B1EB0" w:rsidP="00C4126C">
            <w:pPr>
              <w:jc w:val="both"/>
            </w:pPr>
            <w:r>
              <w:t>169</w:t>
            </w:r>
          </w:p>
        </w:tc>
        <w:tc>
          <w:tcPr>
            <w:tcW w:w="2340" w:type="dxa"/>
          </w:tcPr>
          <w:p w:rsidR="008B1EB0" w:rsidRDefault="00ED673D" w:rsidP="00C4126C">
            <w:pPr>
              <w:jc w:val="both"/>
            </w:pPr>
            <w:r>
              <w:t>29.91</w:t>
            </w:r>
          </w:p>
        </w:tc>
        <w:tc>
          <w:tcPr>
            <w:tcW w:w="2145" w:type="dxa"/>
          </w:tcPr>
          <w:p w:rsidR="008B1EB0" w:rsidRDefault="00ED673D" w:rsidP="00C4126C">
            <w:pPr>
              <w:jc w:val="both"/>
            </w:pPr>
            <w:r>
              <w:t>100</w:t>
            </w:r>
          </w:p>
        </w:tc>
      </w:tr>
    </w:tbl>
    <w:p w:rsidR="008B1EB0" w:rsidRDefault="008B1EB0" w:rsidP="00C4126C">
      <w:pPr>
        <w:jc w:val="both"/>
      </w:pPr>
    </w:p>
    <w:p w:rsidR="008B1EB0" w:rsidRDefault="008B1EB0" w:rsidP="00C4126C">
      <w:pPr>
        <w:jc w:val="both"/>
      </w:pPr>
    </w:p>
    <w:p w:rsidR="00594AC0" w:rsidRPr="00877A3B" w:rsidRDefault="00594AC0" w:rsidP="00C4126C">
      <w:pPr>
        <w:jc w:val="both"/>
        <w:rPr>
          <w:b/>
          <w:bCs/>
        </w:rPr>
      </w:pPr>
      <w:r w:rsidRPr="00877A3B">
        <w:rPr>
          <w:b/>
          <w:bCs/>
        </w:rPr>
        <w:t xml:space="preserve">Discussion- </w:t>
      </w:r>
    </w:p>
    <w:p w:rsidR="00594AC0" w:rsidRDefault="00465558" w:rsidP="00C4126C">
      <w:pPr>
        <w:jc w:val="both"/>
      </w:pPr>
      <w:r>
        <w:t xml:space="preserve">It is evident that women are working for long hours towards their familial responsibilities. This work is spread not only inside the house but even outside. Most of the hardship </w:t>
      </w:r>
      <w:r w:rsidR="007959C3">
        <w:t xml:space="preserve">is contribute largely by two factors. One is poverty and the other lack of basic amenities. By large people are poor in rural areas and they cannot afford many essential things. This also translate into the unavailability of certain things in rural areas, making access further difficult even for families who can barely afford it.  To meet the ends women have to solely work while their husbands away from home to earn money. </w:t>
      </w:r>
      <w:r w:rsidR="00500CDF">
        <w:t xml:space="preserve">This adds to the drudgery and physical </w:t>
      </w:r>
      <w:r w:rsidR="00500CDF" w:rsidRPr="00B75D98">
        <w:rPr>
          <w:noProof/>
        </w:rPr>
        <w:t>labour</w:t>
      </w:r>
      <w:r w:rsidR="00500CDF">
        <w:t>. It is evident from the results that women are working in excess to any work-related norm in occupational set-ups. This hardship over a years is affecting the health of these women. Many women are having various chronic health problems. Social neglect towards women’s health is also evident. This is also adding to the disability among rural women</w:t>
      </w:r>
      <w:r w:rsidR="007F7E82">
        <w:t>,</w:t>
      </w:r>
      <w:r w:rsidR="00500CDF">
        <w:t xml:space="preserve"> </w:t>
      </w:r>
      <w:r w:rsidR="00500CDF" w:rsidRPr="007F7E82">
        <w:rPr>
          <w:noProof/>
        </w:rPr>
        <w:t>especially</w:t>
      </w:r>
      <w:r w:rsidR="00500CDF">
        <w:t xml:space="preserve"> in older age. On one </w:t>
      </w:r>
      <w:r w:rsidR="00500CDF" w:rsidRPr="007F7E82">
        <w:rPr>
          <w:noProof/>
        </w:rPr>
        <w:t>hand</w:t>
      </w:r>
      <w:r w:rsidR="007F7E82">
        <w:rPr>
          <w:noProof/>
        </w:rPr>
        <w:t>,</w:t>
      </w:r>
      <w:r w:rsidR="00500CDF">
        <w:t xml:space="preserve"> there is no proper provision of health care in rural areas </w:t>
      </w:r>
      <w:r w:rsidR="007F7E82">
        <w:t xml:space="preserve">and on the other, there is lack of health education. This escalates the health problems to the irreversible level.  </w:t>
      </w:r>
    </w:p>
    <w:p w:rsidR="00594AC0" w:rsidRDefault="00594AC0" w:rsidP="00C4126C">
      <w:pPr>
        <w:jc w:val="both"/>
      </w:pPr>
      <w:r>
        <w:t xml:space="preserve">The opportunity cost of women’s </w:t>
      </w:r>
      <w:r w:rsidRPr="007F7E82">
        <w:rPr>
          <w:noProof/>
        </w:rPr>
        <w:t>labor</w:t>
      </w:r>
      <w:r>
        <w:t xml:space="preserve"> also affect activities of rural women and mere availability of certain basic amenities does not mean their adaptation by </w:t>
      </w:r>
      <w:r w:rsidRPr="00D00C70">
        <w:rPr>
          <w:noProof/>
        </w:rPr>
        <w:t>rural</w:t>
      </w:r>
      <w:r>
        <w:t xml:space="preserve"> community. This aspect was explored in an article by Dev Nathan et al in the context of firewood and LPG use. Even though huge subsidy was given for LPG, </w:t>
      </w:r>
      <w:r w:rsidR="000108B5">
        <w:t>especially</w:t>
      </w:r>
      <w:r>
        <w:t xml:space="preserve"> to the rural poor, its complete adaptation </w:t>
      </w:r>
      <w:r w:rsidR="00574F55">
        <w:t xml:space="preserve">is lacking. The authors argue that women do not have anything monetarily important or better to do </w:t>
      </w:r>
      <w:r w:rsidR="000108B5">
        <w:t xml:space="preserve">hence </w:t>
      </w:r>
      <w:r w:rsidR="00574F55">
        <w:t>they continue fetching firewood</w:t>
      </w:r>
      <w:r w:rsidR="000108B5">
        <w:t xml:space="preserve"> which is free of cost</w:t>
      </w:r>
      <w:r w:rsidR="00574F55">
        <w:t xml:space="preserve">. </w:t>
      </w:r>
      <w:r w:rsidR="00A9016A">
        <w:t xml:space="preserve">This will also have very positive effect on health outcomes. </w:t>
      </w:r>
      <w:r w:rsidR="003562F7" w:rsidRPr="003562F7">
        <w:t xml:space="preserve">At least 2.9 hours of strenuous physical activity per women per day can be reduced with the provision of the basic facility of LPG and water at the doorstep. If electricity and animal forage is provided, at least two hours’ drudgery can be reduced further. </w:t>
      </w:r>
      <w:r w:rsidR="003562F7">
        <w:t xml:space="preserve">It is very obvious from the study that improving access of vary basic facilities will reduce the duration of the drudgery by four hours </w:t>
      </w:r>
      <w:r w:rsidR="003562F7">
        <w:t xml:space="preserve">or so </w:t>
      </w:r>
      <w:r w:rsidR="003562F7">
        <w:t>on daily basis</w:t>
      </w:r>
      <w:r w:rsidR="003562F7">
        <w:t xml:space="preserve"> and it will give the women time and energy to engage in other productive or development activities. </w:t>
      </w:r>
    </w:p>
    <w:p w:rsidR="007F7E82" w:rsidRDefault="007F7E82" w:rsidP="00C4126C">
      <w:pPr>
        <w:jc w:val="both"/>
      </w:pPr>
      <w:r>
        <w:t xml:space="preserve">Thus this drudgery of rural women is contributed lack of- basic amenities, employment and access to health care. In order to deal with this sensitive </w:t>
      </w:r>
      <w:r w:rsidRPr="007F7E82">
        <w:rPr>
          <w:noProof/>
        </w:rPr>
        <w:t>problem</w:t>
      </w:r>
      <w:r>
        <w:rPr>
          <w:noProof/>
        </w:rPr>
        <w:t>,</w:t>
      </w:r>
      <w:r>
        <w:t xml:space="preserve"> a multi-pronged intervention</w:t>
      </w:r>
      <w:bookmarkStart w:id="0" w:name="_GoBack"/>
      <w:bookmarkEnd w:id="0"/>
      <w:r>
        <w:t xml:space="preserve"> is needed.  </w:t>
      </w:r>
    </w:p>
    <w:p w:rsidR="00FE51FC" w:rsidRDefault="00FE51FC" w:rsidP="00C4126C">
      <w:pPr>
        <w:jc w:val="both"/>
      </w:pPr>
    </w:p>
    <w:p w:rsidR="00FE51FC" w:rsidRDefault="00FE51FC" w:rsidP="00C4126C">
      <w:pPr>
        <w:jc w:val="both"/>
      </w:pPr>
      <w:r>
        <w:br w:type="page"/>
      </w:r>
    </w:p>
    <w:p w:rsidR="00FE51FC" w:rsidRPr="00215739" w:rsidRDefault="00FE51FC">
      <w:pPr>
        <w:rPr>
          <w:b/>
          <w:bCs/>
        </w:rPr>
      </w:pPr>
      <w:r w:rsidRPr="00215739">
        <w:rPr>
          <w:b/>
          <w:bCs/>
        </w:rPr>
        <w:lastRenderedPageBreak/>
        <w:t xml:space="preserve">References- </w:t>
      </w:r>
    </w:p>
    <w:p w:rsidR="00FE51FC" w:rsidRDefault="00FE51FC" w:rsidP="00FE51FC">
      <w:pPr>
        <w:pStyle w:val="ListParagraph"/>
        <w:numPr>
          <w:ilvl w:val="0"/>
          <w:numId w:val="1"/>
        </w:numPr>
      </w:pPr>
      <w:r>
        <w:t>Alvarez-</w:t>
      </w:r>
      <w:proofErr w:type="spellStart"/>
      <w:r>
        <w:t>Uria</w:t>
      </w:r>
      <w:proofErr w:type="spellEnd"/>
      <w:r>
        <w:t xml:space="preserve"> G, </w:t>
      </w:r>
      <w:proofErr w:type="spellStart"/>
      <w:r>
        <w:t>Naik</w:t>
      </w:r>
      <w:proofErr w:type="spellEnd"/>
      <w:r>
        <w:t xml:space="preserve"> PK, </w:t>
      </w:r>
      <w:r w:rsidRPr="00B75D98">
        <w:rPr>
          <w:noProof/>
        </w:rPr>
        <w:t>Midde</w:t>
      </w:r>
      <w:r>
        <w:t xml:space="preserve"> M, </w:t>
      </w:r>
      <w:proofErr w:type="spellStart"/>
      <w:r>
        <w:t>Yalla</w:t>
      </w:r>
      <w:proofErr w:type="spellEnd"/>
      <w:r>
        <w:t xml:space="preserve"> PS, </w:t>
      </w:r>
      <w:proofErr w:type="spellStart"/>
      <w:r>
        <w:t>Pakam</w:t>
      </w:r>
      <w:proofErr w:type="spellEnd"/>
      <w:r>
        <w:t xml:space="preserve"> R. Prevalence and severity of </w:t>
      </w:r>
      <w:r w:rsidRPr="00B75D98">
        <w:rPr>
          <w:noProof/>
        </w:rPr>
        <w:t>anaemia</w:t>
      </w:r>
      <w:r>
        <w:t xml:space="preserve"> stratified by age and gender in rural India. </w:t>
      </w:r>
      <w:proofErr w:type="spellStart"/>
      <w:r>
        <w:t>Anemia</w:t>
      </w:r>
      <w:proofErr w:type="spellEnd"/>
      <w:r>
        <w:t>. 2014;</w:t>
      </w:r>
      <w:r w:rsidR="00B638BF">
        <w:t xml:space="preserve"> </w:t>
      </w:r>
      <w:r>
        <w:t>2014:176182</w:t>
      </w:r>
      <w:r w:rsidR="00B638BF">
        <w:t xml:space="preserve"> </w:t>
      </w:r>
    </w:p>
    <w:p w:rsidR="00B638BF" w:rsidRDefault="00B638BF" w:rsidP="00B638BF">
      <w:pPr>
        <w:pStyle w:val="ListParagraph"/>
        <w:numPr>
          <w:ilvl w:val="0"/>
          <w:numId w:val="1"/>
        </w:numPr>
      </w:pPr>
      <w:r>
        <w:t xml:space="preserve">Patel A, Prakash AA, Das PK, Gupta S, </w:t>
      </w:r>
      <w:proofErr w:type="spellStart"/>
      <w:r>
        <w:t>Pusdekar</w:t>
      </w:r>
      <w:proofErr w:type="spellEnd"/>
      <w:r>
        <w:t xml:space="preserve"> YV, Hibberd PL. Maternal </w:t>
      </w:r>
      <w:proofErr w:type="spellStart"/>
      <w:r>
        <w:t>anemia</w:t>
      </w:r>
      <w:proofErr w:type="spellEnd"/>
      <w:r>
        <w:t xml:space="preserve"> and underweight as determinants of pregnancy outcomes: cohort study in eastern rural Maharashtra, India. BMJ Open. 2018 Aug 8</w:t>
      </w:r>
      <w:proofErr w:type="gramStart"/>
      <w:r>
        <w:t>;8</w:t>
      </w:r>
      <w:proofErr w:type="gramEnd"/>
      <w:r>
        <w:t>(8):e021623.</w:t>
      </w:r>
      <w:r w:rsidR="004C54CD">
        <w:t xml:space="preserve"> </w:t>
      </w:r>
    </w:p>
    <w:p w:rsidR="004C54CD" w:rsidRDefault="004C54CD" w:rsidP="004C54CD">
      <w:pPr>
        <w:pStyle w:val="ListParagraph"/>
        <w:numPr>
          <w:ilvl w:val="0"/>
          <w:numId w:val="1"/>
        </w:numPr>
      </w:pPr>
      <w:proofErr w:type="spellStart"/>
      <w:r>
        <w:t>DeFries</w:t>
      </w:r>
      <w:proofErr w:type="spellEnd"/>
      <w:r>
        <w:t xml:space="preserve"> R, </w:t>
      </w:r>
      <w:proofErr w:type="spellStart"/>
      <w:r>
        <w:t>Chhatre</w:t>
      </w:r>
      <w:proofErr w:type="spellEnd"/>
      <w:r>
        <w:t xml:space="preserve"> A, Davis KF, Dutta A, </w:t>
      </w:r>
      <w:proofErr w:type="spellStart"/>
      <w:r>
        <w:t>Fanzo</w:t>
      </w:r>
      <w:proofErr w:type="spellEnd"/>
      <w:r>
        <w:t xml:space="preserve"> J, Ghosh-</w:t>
      </w:r>
      <w:proofErr w:type="spellStart"/>
      <w:r>
        <w:t>Jerath</w:t>
      </w:r>
      <w:proofErr w:type="spellEnd"/>
      <w:r>
        <w:t xml:space="preserve"> S, Myers S, Rao ND, Smith MR. Impact of Historical Changes in Coarse Cereals Consumption in India on Micronutrient Intake and </w:t>
      </w:r>
      <w:proofErr w:type="spellStart"/>
      <w:r>
        <w:t>Anemia</w:t>
      </w:r>
      <w:proofErr w:type="spellEnd"/>
      <w:r>
        <w:t xml:space="preserve"> Prevalence. Food </w:t>
      </w:r>
      <w:proofErr w:type="spellStart"/>
      <w:r>
        <w:t>Nutr</w:t>
      </w:r>
      <w:proofErr w:type="spellEnd"/>
      <w:r>
        <w:t xml:space="preserve"> Bull. 2018 Aug 1:379572118783492.</w:t>
      </w:r>
    </w:p>
    <w:p w:rsidR="00215739" w:rsidRDefault="00215739" w:rsidP="00215739">
      <w:pPr>
        <w:pStyle w:val="ListParagraph"/>
        <w:numPr>
          <w:ilvl w:val="0"/>
          <w:numId w:val="1"/>
        </w:numPr>
      </w:pPr>
      <w:proofErr w:type="spellStart"/>
      <w:r>
        <w:t>Mastiholi</w:t>
      </w:r>
      <w:proofErr w:type="spellEnd"/>
      <w:r>
        <w:t xml:space="preserve"> SC, </w:t>
      </w:r>
      <w:proofErr w:type="spellStart"/>
      <w:r>
        <w:t>Somannavar</w:t>
      </w:r>
      <w:proofErr w:type="spellEnd"/>
      <w:r>
        <w:t xml:space="preserve"> MS, </w:t>
      </w:r>
      <w:proofErr w:type="spellStart"/>
      <w:r>
        <w:t>Vernekar</w:t>
      </w:r>
      <w:proofErr w:type="spellEnd"/>
      <w:r>
        <w:t xml:space="preserve"> SS, Yogesh Kumar S, </w:t>
      </w:r>
      <w:proofErr w:type="spellStart"/>
      <w:r>
        <w:t>Dhaded</w:t>
      </w:r>
      <w:proofErr w:type="spellEnd"/>
      <w:r>
        <w:t xml:space="preserve"> SM, </w:t>
      </w:r>
      <w:proofErr w:type="spellStart"/>
      <w:r>
        <w:t>Herekar</w:t>
      </w:r>
      <w:proofErr w:type="spellEnd"/>
      <w:r>
        <w:t xml:space="preserve"> VR, Lander RL, </w:t>
      </w:r>
      <w:proofErr w:type="spellStart"/>
      <w:r>
        <w:t>Hambidge</w:t>
      </w:r>
      <w:proofErr w:type="spellEnd"/>
      <w:r>
        <w:t xml:space="preserve"> MK, Krebs NF, </w:t>
      </w:r>
      <w:proofErr w:type="spellStart"/>
      <w:r>
        <w:t>Goudar</w:t>
      </w:r>
      <w:proofErr w:type="spellEnd"/>
      <w:r>
        <w:t xml:space="preserve"> SS. Food insecurity and nutritional status of preconception women in a rural population of North Karnataka, India. </w:t>
      </w:r>
      <w:proofErr w:type="spellStart"/>
      <w:r>
        <w:t>Reprod</w:t>
      </w:r>
      <w:proofErr w:type="spellEnd"/>
      <w:r>
        <w:t xml:space="preserve"> Health. 2018 Jun 22</w:t>
      </w:r>
      <w:proofErr w:type="gramStart"/>
      <w:r>
        <w:t>;15</w:t>
      </w:r>
      <w:proofErr w:type="gramEnd"/>
      <w:r>
        <w:t>(</w:t>
      </w:r>
      <w:proofErr w:type="spellStart"/>
      <w:r>
        <w:t>Suppl</w:t>
      </w:r>
      <w:proofErr w:type="spellEnd"/>
      <w:r>
        <w:t xml:space="preserve"> 1):90. </w:t>
      </w:r>
      <w:r w:rsidRPr="00B75D98">
        <w:rPr>
          <w:noProof/>
        </w:rPr>
        <w:t>doi</w:t>
      </w:r>
      <w:r>
        <w:t>: 10.1186/s12978-018-0535-2.</w:t>
      </w:r>
    </w:p>
    <w:p w:rsidR="00D14C90" w:rsidRDefault="00D14C90" w:rsidP="00D14C90">
      <w:pPr>
        <w:pStyle w:val="ListParagraph"/>
        <w:numPr>
          <w:ilvl w:val="0"/>
          <w:numId w:val="1"/>
        </w:numPr>
      </w:pPr>
      <w:r w:rsidRPr="00D14C90">
        <w:t>International Food Policy Research Institute. Global Nutrition Report 2015: Actions and Accountability to Advance Nutrition and Sustainable Development. Washington, DC: 2015.</w:t>
      </w:r>
    </w:p>
    <w:p w:rsidR="00836960" w:rsidRDefault="00836960" w:rsidP="00836960">
      <w:pPr>
        <w:pStyle w:val="ListParagraph"/>
        <w:numPr>
          <w:ilvl w:val="0"/>
          <w:numId w:val="1"/>
        </w:numPr>
      </w:pPr>
      <w:r w:rsidRPr="00836960">
        <w:t xml:space="preserve">Jose, Sunny &amp; </w:t>
      </w:r>
      <w:proofErr w:type="spellStart"/>
      <w:r w:rsidRPr="00836960">
        <w:t>Navaneetham</w:t>
      </w:r>
      <w:proofErr w:type="spellEnd"/>
      <w:r w:rsidRPr="00836960">
        <w:t>, Kannan. (2008). A Factsheet on Women's Malnutrition in India. Economic and Political Weekly. 43. 61-67. 10.2307/40277858.</w:t>
      </w:r>
    </w:p>
    <w:p w:rsidR="000F625C" w:rsidRDefault="000F625C" w:rsidP="000F625C">
      <w:pPr>
        <w:pStyle w:val="ListParagraph"/>
        <w:numPr>
          <w:ilvl w:val="0"/>
          <w:numId w:val="1"/>
        </w:numPr>
      </w:pPr>
      <w:r w:rsidRPr="000F625C">
        <w:t>Draft Rapid Survey on Children 2013. –2014:</w:t>
      </w:r>
      <w:r>
        <w:t xml:space="preserve"> India: fact sheet</w:t>
      </w:r>
      <w:r w:rsidRPr="000F625C">
        <w:t>. Ministry of Women and Child Development Government of India.</w:t>
      </w:r>
    </w:p>
    <w:p w:rsidR="00B03E32" w:rsidRDefault="00B03E32" w:rsidP="00B03E32">
      <w:pPr>
        <w:pStyle w:val="ListParagraph"/>
        <w:numPr>
          <w:ilvl w:val="0"/>
          <w:numId w:val="1"/>
        </w:numPr>
      </w:pPr>
      <w:r>
        <w:t>Chapter 3.</w:t>
      </w:r>
      <w:r w:rsidRPr="00B03E32">
        <w:t xml:space="preserve"> ESTIMATES OF FERTILITY INDICATORS</w:t>
      </w:r>
      <w:r>
        <w:t xml:space="preserve">, SRS report- Vital statistics- Census of India 2011. (available at- </w:t>
      </w:r>
      <w:hyperlink r:id="rId8" w:history="1">
        <w:r w:rsidRPr="00ED6C3D">
          <w:rPr>
            <w:rStyle w:val="Hyperlink"/>
          </w:rPr>
          <w:t>http://www.censusindia.gov.in/vital_statistics/SRS_Report/10Chap%203%20-%202011.pdf</w:t>
        </w:r>
      </w:hyperlink>
      <w:r w:rsidR="00770AD8">
        <w:t xml:space="preserve"> )</w:t>
      </w:r>
    </w:p>
    <w:p w:rsidR="00770AD8" w:rsidRDefault="00770AD8" w:rsidP="00770AD8">
      <w:pPr>
        <w:pStyle w:val="ListParagraph"/>
        <w:numPr>
          <w:ilvl w:val="0"/>
          <w:numId w:val="1"/>
        </w:numPr>
      </w:pPr>
      <w:r>
        <w:t>Hoy D, March L, Brooks P, Blyth F, Woolf A, Bain C, et al. The global burden of low back pain: estimates from the Global Burden of Disease 2010 study. Ann Rheum Dis. 2014 Jun</w:t>
      </w:r>
      <w:proofErr w:type="gramStart"/>
      <w:r>
        <w:t>;73</w:t>
      </w:r>
      <w:proofErr w:type="gramEnd"/>
      <w:r>
        <w:t>(6):968-74.</w:t>
      </w:r>
    </w:p>
    <w:p w:rsidR="00770AD8" w:rsidRDefault="00770AD8" w:rsidP="00770AD8">
      <w:pPr>
        <w:pStyle w:val="ListParagraph"/>
        <w:numPr>
          <w:ilvl w:val="0"/>
          <w:numId w:val="1"/>
        </w:numPr>
      </w:pPr>
      <w:r>
        <w:t>Hoy D, Bain C, Williams G, March L, Brooks P, Blyth F, et al. A systematic review of the global prevalence of low back pain. Arthritis Rheum. 2012 Jun</w:t>
      </w:r>
      <w:proofErr w:type="gramStart"/>
      <w:r>
        <w:t>;64</w:t>
      </w:r>
      <w:proofErr w:type="gramEnd"/>
      <w:r>
        <w:t>(6):2028-37.</w:t>
      </w:r>
    </w:p>
    <w:p w:rsidR="00770AD8" w:rsidRDefault="00770AD8" w:rsidP="00465558">
      <w:pPr>
        <w:pStyle w:val="ListParagraph"/>
      </w:pPr>
    </w:p>
    <w:sectPr w:rsidR="00770AD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201AE"/>
    <w:multiLevelType w:val="hybridMultilevel"/>
    <w:tmpl w:val="1EE6BF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A5166C0"/>
    <w:multiLevelType w:val="hybridMultilevel"/>
    <w:tmpl w:val="A77CB3D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14F77443"/>
    <w:multiLevelType w:val="hybridMultilevel"/>
    <w:tmpl w:val="E7A893A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20542E6"/>
    <w:multiLevelType w:val="hybridMultilevel"/>
    <w:tmpl w:val="321A6DC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22F15EE"/>
    <w:multiLevelType w:val="hybridMultilevel"/>
    <w:tmpl w:val="EC8EAF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7FD492E"/>
    <w:multiLevelType w:val="hybridMultilevel"/>
    <w:tmpl w:val="E7A893A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5BE3CE0"/>
    <w:multiLevelType w:val="hybridMultilevel"/>
    <w:tmpl w:val="4020728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0"/>
  </w:num>
  <w:num w:numId="3">
    <w:abstractNumId w:val="4"/>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wNDIyNzAyMzI2MLVQ0lEKTi0uzszPAykwNKgFAFSRebctAAAA"/>
  </w:docVars>
  <w:rsids>
    <w:rsidRoot w:val="005C25CD"/>
    <w:rsid w:val="000108B5"/>
    <w:rsid w:val="0001555D"/>
    <w:rsid w:val="00024CA1"/>
    <w:rsid w:val="0004243A"/>
    <w:rsid w:val="00064A92"/>
    <w:rsid w:val="000B3139"/>
    <w:rsid w:val="000C428A"/>
    <w:rsid w:val="000D02E4"/>
    <w:rsid w:val="000E5F14"/>
    <w:rsid w:val="000F625C"/>
    <w:rsid w:val="000F7F3D"/>
    <w:rsid w:val="001158C6"/>
    <w:rsid w:val="00157965"/>
    <w:rsid w:val="001A7F04"/>
    <w:rsid w:val="001C03C7"/>
    <w:rsid w:val="00205B7A"/>
    <w:rsid w:val="00215739"/>
    <w:rsid w:val="002559E9"/>
    <w:rsid w:val="0026514A"/>
    <w:rsid w:val="00276DBF"/>
    <w:rsid w:val="002960EA"/>
    <w:rsid w:val="002B088B"/>
    <w:rsid w:val="002D4C62"/>
    <w:rsid w:val="002D4DE4"/>
    <w:rsid w:val="003223F2"/>
    <w:rsid w:val="00353F32"/>
    <w:rsid w:val="003562F7"/>
    <w:rsid w:val="00377F0D"/>
    <w:rsid w:val="003B2403"/>
    <w:rsid w:val="003B5FB5"/>
    <w:rsid w:val="003C08CE"/>
    <w:rsid w:val="003D4C99"/>
    <w:rsid w:val="003D68A2"/>
    <w:rsid w:val="00405640"/>
    <w:rsid w:val="00440378"/>
    <w:rsid w:val="004419A9"/>
    <w:rsid w:val="004452F2"/>
    <w:rsid w:val="00457CC3"/>
    <w:rsid w:val="004620A1"/>
    <w:rsid w:val="00465558"/>
    <w:rsid w:val="004874BF"/>
    <w:rsid w:val="00495A95"/>
    <w:rsid w:val="004C54CD"/>
    <w:rsid w:val="004D776A"/>
    <w:rsid w:val="004E0807"/>
    <w:rsid w:val="00500CDF"/>
    <w:rsid w:val="005214FC"/>
    <w:rsid w:val="005220E9"/>
    <w:rsid w:val="00530249"/>
    <w:rsid w:val="00534AB9"/>
    <w:rsid w:val="0054241E"/>
    <w:rsid w:val="00552226"/>
    <w:rsid w:val="00574F55"/>
    <w:rsid w:val="00594AC0"/>
    <w:rsid w:val="005A02E8"/>
    <w:rsid w:val="005C25CD"/>
    <w:rsid w:val="005C7A4B"/>
    <w:rsid w:val="006142E1"/>
    <w:rsid w:val="0065390B"/>
    <w:rsid w:val="006B2F89"/>
    <w:rsid w:val="006F7076"/>
    <w:rsid w:val="00716EBC"/>
    <w:rsid w:val="00770AD8"/>
    <w:rsid w:val="007768E7"/>
    <w:rsid w:val="0078334C"/>
    <w:rsid w:val="007851FB"/>
    <w:rsid w:val="007959C3"/>
    <w:rsid w:val="007E4AC7"/>
    <w:rsid w:val="007F4F70"/>
    <w:rsid w:val="007F7E82"/>
    <w:rsid w:val="008148EA"/>
    <w:rsid w:val="008202C3"/>
    <w:rsid w:val="0082143D"/>
    <w:rsid w:val="00821712"/>
    <w:rsid w:val="00823E5A"/>
    <w:rsid w:val="00836960"/>
    <w:rsid w:val="00850128"/>
    <w:rsid w:val="00877A3B"/>
    <w:rsid w:val="00892A4A"/>
    <w:rsid w:val="008B1EB0"/>
    <w:rsid w:val="009071A7"/>
    <w:rsid w:val="009147C7"/>
    <w:rsid w:val="00932113"/>
    <w:rsid w:val="00937203"/>
    <w:rsid w:val="00972BA1"/>
    <w:rsid w:val="009733AE"/>
    <w:rsid w:val="009864BF"/>
    <w:rsid w:val="00991AED"/>
    <w:rsid w:val="009A5791"/>
    <w:rsid w:val="009D377D"/>
    <w:rsid w:val="00A140F7"/>
    <w:rsid w:val="00A25EB0"/>
    <w:rsid w:val="00A32CE5"/>
    <w:rsid w:val="00A45CA8"/>
    <w:rsid w:val="00A5691E"/>
    <w:rsid w:val="00A9016A"/>
    <w:rsid w:val="00A924E3"/>
    <w:rsid w:val="00AA57FC"/>
    <w:rsid w:val="00AB60BF"/>
    <w:rsid w:val="00AC1A35"/>
    <w:rsid w:val="00AE74AF"/>
    <w:rsid w:val="00B03E32"/>
    <w:rsid w:val="00B0549B"/>
    <w:rsid w:val="00B45903"/>
    <w:rsid w:val="00B638BF"/>
    <w:rsid w:val="00B733F6"/>
    <w:rsid w:val="00B75D98"/>
    <w:rsid w:val="00B8215F"/>
    <w:rsid w:val="00BA03CC"/>
    <w:rsid w:val="00C01D1E"/>
    <w:rsid w:val="00C178CA"/>
    <w:rsid w:val="00C25E36"/>
    <w:rsid w:val="00C351D7"/>
    <w:rsid w:val="00C4126C"/>
    <w:rsid w:val="00C477D2"/>
    <w:rsid w:val="00C532AF"/>
    <w:rsid w:val="00C621D6"/>
    <w:rsid w:val="00CD2067"/>
    <w:rsid w:val="00CD4964"/>
    <w:rsid w:val="00D00C70"/>
    <w:rsid w:val="00D05BD7"/>
    <w:rsid w:val="00D14C90"/>
    <w:rsid w:val="00D805FD"/>
    <w:rsid w:val="00DC0B3E"/>
    <w:rsid w:val="00E2084E"/>
    <w:rsid w:val="00E3492F"/>
    <w:rsid w:val="00E612BF"/>
    <w:rsid w:val="00E63AD6"/>
    <w:rsid w:val="00E73718"/>
    <w:rsid w:val="00E76679"/>
    <w:rsid w:val="00E861D9"/>
    <w:rsid w:val="00E96EED"/>
    <w:rsid w:val="00EC4F42"/>
    <w:rsid w:val="00ED3DB0"/>
    <w:rsid w:val="00ED673D"/>
    <w:rsid w:val="00ED742A"/>
    <w:rsid w:val="00EE6C51"/>
    <w:rsid w:val="00F53D54"/>
    <w:rsid w:val="00F628D5"/>
    <w:rsid w:val="00FA1446"/>
    <w:rsid w:val="00FE3D79"/>
    <w:rsid w:val="00FE51FC"/>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F1B919D-E959-4489-9DCE-F0BBA2D08D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IN" w:eastAsia="en-US" w:bidi="mr-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51FC"/>
    <w:pPr>
      <w:ind w:left="720"/>
      <w:contextualSpacing/>
    </w:pPr>
  </w:style>
  <w:style w:type="character" w:styleId="Hyperlink">
    <w:name w:val="Hyperlink"/>
    <w:basedOn w:val="DefaultParagraphFont"/>
    <w:uiPriority w:val="99"/>
    <w:unhideWhenUsed/>
    <w:rsid w:val="00B03E32"/>
    <w:rPr>
      <w:color w:val="0563C1" w:themeColor="hyperlink"/>
      <w:u w:val="single"/>
    </w:rPr>
  </w:style>
  <w:style w:type="table" w:styleId="TableGrid">
    <w:name w:val="Table Grid"/>
    <w:basedOn w:val="TableNormal"/>
    <w:uiPriority w:val="39"/>
    <w:rsid w:val="001C03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4126C"/>
    <w:pPr>
      <w:spacing w:after="200" w:line="240" w:lineRule="auto"/>
    </w:pPr>
    <w:rPr>
      <w:i/>
      <w:iCs/>
      <w:color w:val="44546A" w:themeColor="text2"/>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ensusindia.gov.in/vital_statistics/SRS_Report/10Chap%203%20-%202011.pdf" TargetMode="Externa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E4F200-363E-4492-907E-8DA39F39CB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04</TotalTime>
  <Pages>7</Pages>
  <Words>2561</Words>
  <Characters>14601</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eet Jadhav</dc:creator>
  <cp:keywords/>
  <dc:description/>
  <cp:lastModifiedBy>Abhijeet Jadhav</cp:lastModifiedBy>
  <cp:revision>95</cp:revision>
  <dcterms:created xsi:type="dcterms:W3CDTF">2018-08-06T06:57:00Z</dcterms:created>
  <dcterms:modified xsi:type="dcterms:W3CDTF">2018-09-25T12:01:00Z</dcterms:modified>
</cp:coreProperties>
</file>